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F7214" w14:textId="77777777" w:rsidR="00743CF5" w:rsidRDefault="00743CF5" w:rsidP="00743CF5">
      <w:pPr>
        <w:pStyle w:val="Heading1"/>
        <w:spacing w:before="0"/>
        <w:jc w:val="center"/>
        <w:rPr>
          <w:b/>
          <w:bCs/>
          <w:color w:val="auto"/>
          <w:sz w:val="22"/>
          <w:szCs w:val="22"/>
        </w:rPr>
      </w:pPr>
    </w:p>
    <w:p w14:paraId="2E80511A" w14:textId="368B6B84" w:rsidR="00743CF5" w:rsidRDefault="00CA6171" w:rsidP="00743CF5">
      <w:pPr>
        <w:pStyle w:val="Heading1"/>
        <w:spacing w:before="0"/>
        <w:jc w:val="center"/>
        <w:rPr>
          <w:b/>
          <w:color w:val="auto"/>
          <w:sz w:val="22"/>
          <w:szCs w:val="22"/>
        </w:rPr>
      </w:pPr>
      <w:r w:rsidRPr="00743CF5">
        <w:rPr>
          <w:b/>
          <w:bCs/>
          <w:color w:val="auto"/>
          <w:sz w:val="22"/>
          <w:szCs w:val="22"/>
        </w:rPr>
        <w:t xml:space="preserve">C-ATFM </w:t>
      </w:r>
      <w:r w:rsidR="0026788F" w:rsidRPr="00743CF5">
        <w:rPr>
          <w:b/>
          <w:bCs/>
          <w:color w:val="auto"/>
          <w:sz w:val="22"/>
          <w:szCs w:val="22"/>
        </w:rPr>
        <w:t>Weekly Report</w:t>
      </w:r>
      <w:r w:rsidR="00421A1F" w:rsidRPr="00743CF5">
        <w:rPr>
          <w:b/>
          <w:bCs/>
          <w:color w:val="auto"/>
          <w:sz w:val="22"/>
          <w:szCs w:val="22"/>
        </w:rPr>
        <w:t xml:space="preserve"> </w:t>
      </w:r>
      <w:r w:rsidR="00AC7AEF" w:rsidRPr="00743CF5">
        <w:rPr>
          <w:b/>
          <w:color w:val="auto"/>
          <w:sz w:val="22"/>
          <w:szCs w:val="22"/>
        </w:rPr>
        <w:t>(</w:t>
      </w:r>
      <w:r w:rsidR="00050BD6">
        <w:rPr>
          <w:b/>
          <w:color w:val="auto"/>
          <w:sz w:val="22"/>
          <w:szCs w:val="22"/>
        </w:rPr>
        <w:t>29</w:t>
      </w:r>
      <w:r w:rsidR="00933DF6" w:rsidRPr="00933DF6">
        <w:rPr>
          <w:b/>
          <w:bCs/>
          <w:color w:val="auto"/>
          <w:sz w:val="22"/>
          <w:szCs w:val="22"/>
          <w:vertAlign w:val="superscript"/>
        </w:rPr>
        <w:t xml:space="preserve">th </w:t>
      </w:r>
      <w:r w:rsidR="00050BD6">
        <w:rPr>
          <w:b/>
          <w:color w:val="auto"/>
          <w:sz w:val="22"/>
          <w:szCs w:val="22"/>
        </w:rPr>
        <w:t>Sep</w:t>
      </w:r>
      <w:r w:rsidR="00933DF6" w:rsidRPr="00933DF6">
        <w:rPr>
          <w:b/>
          <w:color w:val="auto"/>
          <w:sz w:val="22"/>
          <w:szCs w:val="22"/>
        </w:rPr>
        <w:t xml:space="preserve"> – </w:t>
      </w:r>
      <w:r w:rsidR="00050BD6">
        <w:rPr>
          <w:b/>
          <w:color w:val="auto"/>
          <w:sz w:val="22"/>
          <w:szCs w:val="22"/>
        </w:rPr>
        <w:t>05</w:t>
      </w:r>
      <w:r w:rsidR="00933DF6" w:rsidRPr="00933DF6">
        <w:rPr>
          <w:b/>
          <w:bCs/>
          <w:color w:val="auto"/>
          <w:sz w:val="22"/>
          <w:szCs w:val="22"/>
          <w:vertAlign w:val="superscript"/>
        </w:rPr>
        <w:t xml:space="preserve">th  </w:t>
      </w:r>
      <w:r w:rsidR="00050BD6">
        <w:rPr>
          <w:b/>
          <w:color w:val="auto"/>
          <w:sz w:val="22"/>
          <w:szCs w:val="22"/>
        </w:rPr>
        <w:t>Oct</w:t>
      </w:r>
      <w:r w:rsidR="00933DF6" w:rsidRPr="00933DF6">
        <w:rPr>
          <w:b/>
          <w:color w:val="auto"/>
          <w:sz w:val="22"/>
          <w:szCs w:val="22"/>
        </w:rPr>
        <w:t>’25</w:t>
      </w:r>
      <w:r w:rsidR="00AC7AEF" w:rsidRPr="00743CF5">
        <w:rPr>
          <w:b/>
          <w:color w:val="auto"/>
          <w:sz w:val="22"/>
          <w:szCs w:val="22"/>
        </w:rPr>
        <w:t>)</w:t>
      </w:r>
    </w:p>
    <w:p w14:paraId="02BBDC6F" w14:textId="4FA3D765" w:rsidR="00743CF5" w:rsidRDefault="00B04C3C" w:rsidP="00743CF5">
      <w:pPr>
        <w:pStyle w:val="Heading1"/>
        <w:spacing w:before="0"/>
        <w:jc w:val="center"/>
        <w:rPr>
          <w:b/>
          <w:sz w:val="18"/>
          <w:szCs w:val="18"/>
        </w:rPr>
      </w:pPr>
      <w:r w:rsidRPr="00743CF5">
        <w:rPr>
          <w:rFonts w:ascii="Mangal" w:hAnsi="Mangal" w:cs="Mangal"/>
          <w:b/>
          <w:sz w:val="18"/>
          <w:szCs w:val="18"/>
        </w:rPr>
        <w:t>सी</w:t>
      </w:r>
      <w:r w:rsidRPr="00743CF5">
        <w:rPr>
          <w:b/>
          <w:sz w:val="18"/>
          <w:szCs w:val="18"/>
        </w:rPr>
        <w:t xml:space="preserve">. </w:t>
      </w:r>
      <w:r w:rsidRPr="00743CF5">
        <w:rPr>
          <w:rFonts w:ascii="Mangal" w:hAnsi="Mangal" w:cs="Mangal"/>
          <w:b/>
          <w:sz w:val="18"/>
          <w:szCs w:val="18"/>
        </w:rPr>
        <w:t>ए</w:t>
      </w:r>
      <w:r w:rsidRPr="00743CF5">
        <w:rPr>
          <w:b/>
          <w:sz w:val="18"/>
          <w:szCs w:val="18"/>
        </w:rPr>
        <w:t xml:space="preserve">. </w:t>
      </w:r>
      <w:r w:rsidRPr="00743CF5">
        <w:rPr>
          <w:rFonts w:ascii="Mangal" w:hAnsi="Mangal" w:cs="Mangal"/>
          <w:b/>
          <w:sz w:val="18"/>
          <w:szCs w:val="18"/>
        </w:rPr>
        <w:t>टी</w:t>
      </w:r>
      <w:r w:rsidRPr="00743CF5">
        <w:rPr>
          <w:b/>
          <w:sz w:val="18"/>
          <w:szCs w:val="18"/>
        </w:rPr>
        <w:t xml:space="preserve">. </w:t>
      </w:r>
      <w:r w:rsidRPr="00743CF5">
        <w:rPr>
          <w:rFonts w:ascii="Mangal" w:hAnsi="Mangal" w:cs="Mangal"/>
          <w:b/>
          <w:sz w:val="18"/>
          <w:szCs w:val="18"/>
        </w:rPr>
        <w:t>एफ</w:t>
      </w:r>
      <w:r w:rsidRPr="00743CF5">
        <w:rPr>
          <w:b/>
          <w:sz w:val="18"/>
          <w:szCs w:val="18"/>
        </w:rPr>
        <w:t xml:space="preserve">. </w:t>
      </w:r>
      <w:r w:rsidRPr="00743CF5">
        <w:rPr>
          <w:rFonts w:ascii="Mangal" w:hAnsi="Mangal" w:cs="Mangal"/>
          <w:b/>
          <w:sz w:val="18"/>
          <w:szCs w:val="18"/>
        </w:rPr>
        <w:t>एम</w:t>
      </w:r>
      <w:r w:rsidRPr="00743CF5">
        <w:rPr>
          <w:b/>
          <w:sz w:val="18"/>
          <w:szCs w:val="18"/>
        </w:rPr>
        <w:t xml:space="preserve">.  </w:t>
      </w:r>
      <w:r w:rsidRPr="00743CF5">
        <w:rPr>
          <w:rFonts w:ascii="Mangal" w:hAnsi="Mangal" w:cs="Mangal"/>
          <w:b/>
          <w:sz w:val="18"/>
          <w:szCs w:val="18"/>
        </w:rPr>
        <w:t>साप्ताहिक</w:t>
      </w:r>
      <w:r w:rsidRPr="00743CF5">
        <w:rPr>
          <w:b/>
          <w:sz w:val="18"/>
          <w:szCs w:val="18"/>
        </w:rPr>
        <w:t xml:space="preserve"> </w:t>
      </w:r>
      <w:r w:rsidRPr="00743CF5">
        <w:rPr>
          <w:rFonts w:ascii="Mangal" w:hAnsi="Mangal" w:cs="Mangal"/>
          <w:b/>
          <w:sz w:val="18"/>
          <w:szCs w:val="18"/>
        </w:rPr>
        <w:t>रिपोर्ट</w:t>
      </w:r>
      <w:r w:rsidRPr="00743CF5">
        <w:rPr>
          <w:b/>
          <w:sz w:val="18"/>
          <w:szCs w:val="18"/>
        </w:rPr>
        <w:t xml:space="preserve"> (</w:t>
      </w:r>
      <w:r w:rsidR="00E658AB" w:rsidRPr="00E658AB">
        <w:rPr>
          <w:b/>
          <w:sz w:val="18"/>
          <w:szCs w:val="18"/>
        </w:rPr>
        <w:t xml:space="preserve">29 </w:t>
      </w:r>
      <w:r w:rsidR="00E658AB" w:rsidRPr="00E658AB">
        <w:rPr>
          <w:rFonts w:cs="Mangal"/>
          <w:b/>
          <w:sz w:val="18"/>
          <w:szCs w:val="18"/>
          <w:cs/>
        </w:rPr>
        <w:t xml:space="preserve">सितम्बर- </w:t>
      </w:r>
      <w:r w:rsidR="00E658AB" w:rsidRPr="00E658AB">
        <w:rPr>
          <w:b/>
          <w:sz w:val="18"/>
          <w:szCs w:val="18"/>
        </w:rPr>
        <w:t xml:space="preserve">05 </w:t>
      </w:r>
      <w:r w:rsidR="00E658AB" w:rsidRPr="00E658AB">
        <w:rPr>
          <w:rFonts w:cs="Mangal"/>
          <w:b/>
          <w:sz w:val="18"/>
          <w:szCs w:val="18"/>
          <w:cs/>
        </w:rPr>
        <w:t>अक्टूबर</w:t>
      </w:r>
      <w:r w:rsidR="00E658AB" w:rsidRPr="00E658AB">
        <w:rPr>
          <w:b/>
          <w:sz w:val="18"/>
          <w:szCs w:val="18"/>
        </w:rPr>
        <w:t>,25</w:t>
      </w:r>
      <w:r w:rsidRPr="00743CF5">
        <w:rPr>
          <w:b/>
          <w:sz w:val="18"/>
          <w:szCs w:val="18"/>
        </w:rPr>
        <w:t>)</w:t>
      </w:r>
    </w:p>
    <w:p w14:paraId="61096BEC" w14:textId="77777777" w:rsidR="00743CF5" w:rsidRPr="00743CF5" w:rsidRDefault="00743CF5" w:rsidP="00743CF5"/>
    <w:p w14:paraId="6A83C1B0" w14:textId="77777777" w:rsidR="006367E7" w:rsidRPr="006367E7" w:rsidRDefault="008F49B4" w:rsidP="006367E7">
      <w:pPr>
        <w:pStyle w:val="ListParagraph"/>
        <w:numPr>
          <w:ilvl w:val="0"/>
          <w:numId w:val="1"/>
        </w:numPr>
        <w:ind w:left="567" w:hanging="720"/>
        <w:rPr>
          <w:b/>
          <w:bCs/>
          <w:szCs w:val="22"/>
        </w:rPr>
      </w:pPr>
      <w:r w:rsidRPr="006367E7">
        <w:rPr>
          <w:b/>
          <w:bCs/>
          <w:szCs w:val="22"/>
        </w:rPr>
        <w:t xml:space="preserve">IFR </w:t>
      </w:r>
      <w:r w:rsidR="0026788F" w:rsidRPr="006367E7">
        <w:rPr>
          <w:b/>
          <w:bCs/>
          <w:szCs w:val="22"/>
        </w:rPr>
        <w:t>Traffic at Indian Airports/Airspace:</w:t>
      </w:r>
      <w:r w:rsidR="006367E7" w:rsidRPr="006367E7">
        <w:rPr>
          <w:b/>
          <w:bCs/>
          <w:szCs w:val="22"/>
        </w:rPr>
        <w:t xml:space="preserve"> </w:t>
      </w:r>
    </w:p>
    <w:p w14:paraId="43C8EF0F" w14:textId="7C043A74" w:rsidR="006B5FAD" w:rsidRPr="00743CF5" w:rsidRDefault="006367E7" w:rsidP="006367E7">
      <w:pPr>
        <w:pStyle w:val="ListParagraph"/>
        <w:ind w:left="567"/>
        <w:rPr>
          <w:rFonts w:ascii="Mangal" w:hAnsi="Mangal" w:cs="Mangal"/>
          <w:bCs/>
          <w:sz w:val="18"/>
          <w:szCs w:val="18"/>
        </w:rPr>
      </w:pPr>
      <w:r w:rsidRPr="00743CF5">
        <w:rPr>
          <w:noProof/>
          <w:sz w:val="18"/>
          <w:szCs w:val="18"/>
          <w:lang w:val="en-US"/>
        </w:rPr>
        <w:drawing>
          <wp:anchor distT="0" distB="0" distL="114300" distR="114300" simplePos="0" relativeHeight="251658240" behindDoc="0" locked="0" layoutInCell="1" allowOverlap="1" wp14:anchorId="4BEC8C5A" wp14:editId="20BB2EF5">
            <wp:simplePos x="0" y="0"/>
            <wp:positionH relativeFrom="margin">
              <wp:posOffset>-142875</wp:posOffset>
            </wp:positionH>
            <wp:positionV relativeFrom="paragraph">
              <wp:posOffset>316230</wp:posOffset>
            </wp:positionV>
            <wp:extent cx="5908675" cy="3070860"/>
            <wp:effectExtent l="0" t="0" r="15875" b="15240"/>
            <wp:wrapSquare wrapText="bothSides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43CF5">
        <w:rPr>
          <w:rFonts w:ascii="Mangal" w:hAnsi="Mangal" w:cs="Mangal"/>
          <w:bCs/>
          <w:sz w:val="18"/>
          <w:szCs w:val="18"/>
        </w:rPr>
        <w:t>भारतीय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हवाई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अड्डा</w:t>
      </w:r>
      <w:r w:rsidRPr="00743CF5">
        <w:rPr>
          <w:bCs/>
          <w:sz w:val="18"/>
          <w:szCs w:val="18"/>
        </w:rPr>
        <w:t>/</w:t>
      </w:r>
      <w:r w:rsidRPr="00743CF5">
        <w:rPr>
          <w:rFonts w:ascii="Mangal" w:hAnsi="Mangal" w:cs="Mangal"/>
          <w:bCs/>
          <w:sz w:val="18"/>
          <w:szCs w:val="18"/>
        </w:rPr>
        <w:t>हवाई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क्षेत्र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में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आई</w:t>
      </w:r>
      <w:r w:rsidRPr="00743CF5">
        <w:rPr>
          <w:bCs/>
          <w:sz w:val="18"/>
          <w:szCs w:val="18"/>
        </w:rPr>
        <w:t>.</w:t>
      </w:r>
      <w:r w:rsidRPr="00743CF5">
        <w:rPr>
          <w:rFonts w:ascii="Mangal" w:hAnsi="Mangal" w:cs="Mangal"/>
          <w:bCs/>
          <w:sz w:val="18"/>
          <w:szCs w:val="18"/>
        </w:rPr>
        <w:t>एफ</w:t>
      </w:r>
      <w:r w:rsidRPr="00743CF5">
        <w:rPr>
          <w:bCs/>
          <w:sz w:val="18"/>
          <w:szCs w:val="18"/>
        </w:rPr>
        <w:t>.</w:t>
      </w:r>
      <w:r w:rsidRPr="00743CF5">
        <w:rPr>
          <w:rFonts w:ascii="Mangal" w:hAnsi="Mangal" w:cs="Mangal"/>
          <w:bCs/>
          <w:sz w:val="18"/>
          <w:szCs w:val="18"/>
        </w:rPr>
        <w:t>आर</w:t>
      </w:r>
      <w:r w:rsidRPr="00743CF5">
        <w:rPr>
          <w:bCs/>
          <w:sz w:val="18"/>
          <w:szCs w:val="18"/>
        </w:rPr>
        <w:t xml:space="preserve">.  </w:t>
      </w:r>
      <w:r w:rsidRPr="00743CF5">
        <w:rPr>
          <w:rFonts w:ascii="Mangal" w:hAnsi="Mangal" w:cs="Mangal"/>
          <w:bCs/>
          <w:sz w:val="18"/>
          <w:szCs w:val="18"/>
        </w:rPr>
        <w:t>ट्रैफ़िक</w:t>
      </w:r>
    </w:p>
    <w:p w14:paraId="39F6A07A" w14:textId="2142CF64" w:rsidR="006367E7" w:rsidRPr="00743CF5" w:rsidRDefault="004402A6" w:rsidP="00743CF5">
      <w:pPr>
        <w:pStyle w:val="ListParagraph"/>
        <w:numPr>
          <w:ilvl w:val="0"/>
          <w:numId w:val="1"/>
        </w:numPr>
        <w:rPr>
          <w:rFonts w:cstheme="minorHAnsi"/>
          <w:b/>
          <w:bCs/>
          <w:szCs w:val="22"/>
        </w:rPr>
      </w:pPr>
      <w:r w:rsidRPr="00743CF5">
        <w:rPr>
          <w:rFonts w:cstheme="minorHAnsi"/>
          <w:b/>
          <w:bCs/>
          <w:szCs w:val="22"/>
        </w:rPr>
        <w:t xml:space="preserve">Top </w:t>
      </w:r>
      <w:r w:rsidR="00242B5E" w:rsidRPr="00743CF5">
        <w:rPr>
          <w:rFonts w:cstheme="minorHAnsi"/>
          <w:b/>
          <w:bCs/>
          <w:szCs w:val="22"/>
        </w:rPr>
        <w:t>Ten</w:t>
      </w:r>
      <w:r w:rsidR="00BE4F23" w:rsidRPr="00743CF5">
        <w:rPr>
          <w:rFonts w:cstheme="minorHAnsi"/>
          <w:b/>
          <w:bCs/>
          <w:szCs w:val="22"/>
        </w:rPr>
        <w:t xml:space="preserve"> Busiest Indian</w:t>
      </w:r>
      <w:r w:rsidR="00C46452" w:rsidRPr="00743CF5">
        <w:rPr>
          <w:rFonts w:cstheme="minorHAnsi"/>
          <w:b/>
          <w:bCs/>
          <w:szCs w:val="22"/>
        </w:rPr>
        <w:t xml:space="preserve"> City pairs</w:t>
      </w:r>
      <w:r w:rsidR="00B0635A" w:rsidRPr="00743CF5">
        <w:rPr>
          <w:rFonts w:cstheme="minorHAnsi"/>
          <w:b/>
          <w:bCs/>
          <w:szCs w:val="22"/>
        </w:rPr>
        <w:t xml:space="preserve"> this week</w:t>
      </w:r>
      <w:r w:rsidR="00C46452" w:rsidRPr="00743CF5">
        <w:rPr>
          <w:rFonts w:cstheme="minorHAnsi"/>
          <w:b/>
          <w:bCs/>
          <w:szCs w:val="22"/>
        </w:rPr>
        <w:t>:</w:t>
      </w:r>
      <w:r w:rsidR="006367E7" w:rsidRPr="00743CF5">
        <w:rPr>
          <w:rFonts w:cstheme="minorHAnsi"/>
          <w:b/>
          <w:bCs/>
          <w:szCs w:val="22"/>
        </w:rPr>
        <w:t xml:space="preserve"> </w:t>
      </w:r>
    </w:p>
    <w:p w14:paraId="46EE1C9D" w14:textId="7C697859" w:rsidR="002E7AAC" w:rsidRDefault="006367E7" w:rsidP="00743CF5">
      <w:pPr>
        <w:pStyle w:val="ListParagraph"/>
        <w:ind w:left="501"/>
        <w:rPr>
          <w:rFonts w:ascii="Mangal" w:hAnsi="Mangal" w:cs="Mangal"/>
          <w:bCs/>
          <w:sz w:val="18"/>
          <w:szCs w:val="18"/>
        </w:rPr>
      </w:pPr>
      <w:r w:rsidRPr="00743CF5">
        <w:rPr>
          <w:rFonts w:ascii="Mangal" w:hAnsi="Mangal" w:cs="Mangal"/>
          <w:bCs/>
          <w:sz w:val="18"/>
          <w:szCs w:val="18"/>
        </w:rPr>
        <w:t>इस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सप्ताह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के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शीर्ष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दस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सबसे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व्यस्त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भारतीय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शहरी</w:t>
      </w:r>
      <w:r w:rsidRPr="00743CF5">
        <w:rPr>
          <w:bCs/>
          <w:sz w:val="18"/>
          <w:szCs w:val="18"/>
        </w:rPr>
        <w:t xml:space="preserve"> </w:t>
      </w:r>
      <w:r w:rsidRPr="00743CF5">
        <w:rPr>
          <w:rFonts w:ascii="Mangal" w:hAnsi="Mangal" w:cs="Mangal"/>
          <w:bCs/>
          <w:sz w:val="18"/>
          <w:szCs w:val="18"/>
        </w:rPr>
        <w:t>जोड़े</w:t>
      </w:r>
    </w:p>
    <w:p w14:paraId="753AE5EA" w14:textId="77777777" w:rsidR="00743CF5" w:rsidRPr="00743CF5" w:rsidRDefault="00743CF5" w:rsidP="00743CF5">
      <w:pPr>
        <w:pStyle w:val="ListParagraph"/>
        <w:ind w:left="501"/>
        <w:rPr>
          <w:bCs/>
          <w:sz w:val="18"/>
          <w:szCs w:val="18"/>
        </w:rPr>
      </w:pPr>
    </w:p>
    <w:p w14:paraId="31BEB8B2" w14:textId="05E485F0" w:rsidR="000D3A66" w:rsidRPr="006367E7" w:rsidRDefault="006367E7" w:rsidP="009F6F2F">
      <w:pPr>
        <w:pStyle w:val="ListParagraph"/>
        <w:ind w:hanging="720"/>
        <w:jc w:val="center"/>
        <w:rPr>
          <w:szCs w:val="22"/>
        </w:rPr>
      </w:pPr>
      <w:r w:rsidRPr="006367E7">
        <w:rPr>
          <w:b/>
          <w:bCs/>
          <w:noProof/>
          <w:szCs w:val="22"/>
          <w:lang w:val="en-US"/>
        </w:rPr>
        <w:drawing>
          <wp:inline distT="0" distB="0" distL="0" distR="0" wp14:anchorId="2AF2F12D" wp14:editId="01B9815D">
            <wp:extent cx="5650252" cy="3144901"/>
            <wp:effectExtent l="0" t="0" r="7620" b="1778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4F1D548" w14:textId="619919BB" w:rsidR="003732A5" w:rsidRPr="006367E7" w:rsidRDefault="003732A5" w:rsidP="0046572D">
      <w:pPr>
        <w:jc w:val="center"/>
        <w:rPr>
          <w:szCs w:val="22"/>
        </w:rPr>
      </w:pPr>
    </w:p>
    <w:p w14:paraId="69C97FCD" w14:textId="77777777" w:rsidR="00F34790" w:rsidRPr="006367E7" w:rsidRDefault="00F34790" w:rsidP="00743CF5">
      <w:pPr>
        <w:rPr>
          <w:szCs w:val="22"/>
        </w:rPr>
      </w:pPr>
    </w:p>
    <w:p w14:paraId="762E95AA" w14:textId="77777777" w:rsidR="006367E7" w:rsidRPr="00366968" w:rsidRDefault="00BF691A" w:rsidP="006367E7">
      <w:pPr>
        <w:pStyle w:val="ListParagraph"/>
        <w:numPr>
          <w:ilvl w:val="0"/>
          <w:numId w:val="1"/>
        </w:numPr>
        <w:rPr>
          <w:rFonts w:cstheme="minorHAnsi"/>
          <w:b/>
          <w:bCs/>
          <w:szCs w:val="22"/>
        </w:rPr>
      </w:pPr>
      <w:r w:rsidRPr="00366968">
        <w:rPr>
          <w:rFonts w:cstheme="minorHAnsi"/>
          <w:b/>
          <w:bCs/>
          <w:szCs w:val="22"/>
        </w:rPr>
        <w:lastRenderedPageBreak/>
        <w:t>Flight Operation</w:t>
      </w:r>
      <w:r w:rsidR="00224EFB" w:rsidRPr="00366968">
        <w:rPr>
          <w:rFonts w:cstheme="minorHAnsi"/>
          <w:b/>
          <w:bCs/>
          <w:szCs w:val="22"/>
        </w:rPr>
        <w:t>s</w:t>
      </w:r>
      <w:r w:rsidRPr="00366968">
        <w:rPr>
          <w:rFonts w:cstheme="minorHAnsi"/>
          <w:b/>
          <w:bCs/>
          <w:szCs w:val="22"/>
        </w:rPr>
        <w:t xml:space="preserve"> – Airline wise</w:t>
      </w:r>
      <w:r w:rsidR="00182787" w:rsidRPr="00366968">
        <w:rPr>
          <w:rFonts w:cstheme="minorHAnsi"/>
          <w:b/>
          <w:bCs/>
          <w:szCs w:val="22"/>
        </w:rPr>
        <w:t>:</w:t>
      </w:r>
      <w:r w:rsidR="006367E7" w:rsidRPr="00366968">
        <w:rPr>
          <w:rFonts w:cstheme="minorHAnsi"/>
          <w:b/>
          <w:bCs/>
          <w:szCs w:val="22"/>
        </w:rPr>
        <w:t xml:space="preserve"> </w:t>
      </w:r>
    </w:p>
    <w:p w14:paraId="721CD75B" w14:textId="31F18AC2" w:rsidR="00E54BDF" w:rsidRPr="00743CF5" w:rsidRDefault="006367E7" w:rsidP="006367E7">
      <w:pPr>
        <w:pStyle w:val="ListParagraph"/>
        <w:ind w:left="501"/>
        <w:rPr>
          <w:rFonts w:ascii="Mangal" w:hAnsi="Mangal" w:cs="Mangal"/>
          <w:bCs/>
          <w:sz w:val="18"/>
          <w:szCs w:val="18"/>
        </w:rPr>
      </w:pPr>
      <w:r w:rsidRPr="00743CF5">
        <w:rPr>
          <w:rFonts w:ascii="Mangal" w:hAnsi="Mangal" w:cs="Mangal"/>
          <w:bCs/>
          <w:sz w:val="18"/>
          <w:szCs w:val="18"/>
        </w:rPr>
        <w:t>उड़ान संचालन - एयरलाइन के अनुसार</w:t>
      </w:r>
    </w:p>
    <w:p w14:paraId="54D5802C" w14:textId="5D2BBDCA" w:rsidR="00BA7573" w:rsidRPr="006367E7" w:rsidRDefault="00E52823" w:rsidP="008301C6">
      <w:pPr>
        <w:pStyle w:val="NoSpacing"/>
        <w:rPr>
          <w:b/>
          <w:bCs/>
          <w:szCs w:val="22"/>
        </w:rPr>
      </w:pPr>
      <w:r w:rsidRPr="006367E7">
        <w:rPr>
          <w:noProof/>
          <w:szCs w:val="22"/>
          <w:lang w:val="en-US"/>
        </w:rPr>
        <w:drawing>
          <wp:inline distT="0" distB="0" distL="0" distR="0" wp14:anchorId="02C46DE6" wp14:editId="36C2187D">
            <wp:extent cx="5851103" cy="3435607"/>
            <wp:effectExtent l="0" t="0" r="16510" b="1270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414AC73" w14:textId="1FCA21E0" w:rsidR="003619E7" w:rsidRPr="006367E7" w:rsidRDefault="003619E7" w:rsidP="00C71180">
      <w:pPr>
        <w:spacing w:after="0"/>
        <w:rPr>
          <w:i/>
          <w:iCs/>
          <w:szCs w:val="22"/>
        </w:rPr>
      </w:pPr>
    </w:p>
    <w:p w14:paraId="6D0FB8FD" w14:textId="25A62A73" w:rsidR="00863103" w:rsidRPr="00743CF5" w:rsidRDefault="00863103" w:rsidP="00863103">
      <w:pPr>
        <w:spacing w:after="0"/>
        <w:rPr>
          <w:rFonts w:cstheme="minorHAnsi"/>
          <w:sz w:val="16"/>
          <w:szCs w:val="16"/>
        </w:rPr>
      </w:pPr>
      <w:r w:rsidRPr="00743CF5">
        <w:rPr>
          <w:rFonts w:cstheme="minorHAnsi"/>
          <w:b/>
          <w:bCs/>
          <w:sz w:val="16"/>
          <w:szCs w:val="16"/>
        </w:rPr>
        <w:t>N</w:t>
      </w:r>
      <w:r w:rsidR="006367E7" w:rsidRPr="00743CF5">
        <w:rPr>
          <w:rFonts w:cstheme="minorHAnsi"/>
          <w:b/>
          <w:bCs/>
          <w:sz w:val="16"/>
          <w:szCs w:val="16"/>
        </w:rPr>
        <w:t>ote</w:t>
      </w:r>
      <w:r w:rsidRPr="00743CF5">
        <w:rPr>
          <w:rFonts w:cstheme="minorHAnsi"/>
          <w:sz w:val="16"/>
          <w:szCs w:val="16"/>
        </w:rPr>
        <w:t>: Beside these movements there are flights of smaller airlines and Non-scheduled movements as well.</w:t>
      </w:r>
    </w:p>
    <w:p w14:paraId="114F6FBD" w14:textId="77D0B355" w:rsidR="006B5FAD" w:rsidRDefault="006367E7" w:rsidP="00C71180">
      <w:pPr>
        <w:spacing w:after="0"/>
        <w:rPr>
          <w:rFonts w:ascii="Mangal" w:hAnsi="Mangal" w:cs="Mangal"/>
          <w:iCs/>
          <w:sz w:val="16"/>
          <w:szCs w:val="16"/>
        </w:rPr>
      </w:pPr>
      <w:r w:rsidRPr="00743CF5">
        <w:rPr>
          <w:rFonts w:ascii="Mangal" w:hAnsi="Mangal" w:cs="Mangal"/>
          <w:iCs/>
          <w:sz w:val="16"/>
          <w:szCs w:val="16"/>
        </w:rPr>
        <w:t>नोट: इन एयरलाइन ऑपरेशन्स के अलावा छोटी एयरलाइनों और गैर-निर्धारित ऑपरेशन्स की भी उड़ानें मौजूद हैं।</w:t>
      </w:r>
    </w:p>
    <w:p w14:paraId="1C7CC702" w14:textId="77777777" w:rsidR="00366968" w:rsidRPr="00743CF5" w:rsidRDefault="00366968" w:rsidP="00C71180">
      <w:pPr>
        <w:spacing w:after="0"/>
        <w:rPr>
          <w:rFonts w:ascii="Mangal" w:hAnsi="Mangal" w:cs="Mangal"/>
          <w:iCs/>
          <w:sz w:val="16"/>
          <w:szCs w:val="16"/>
        </w:rPr>
      </w:pPr>
    </w:p>
    <w:p w14:paraId="0A272EBD" w14:textId="77777777" w:rsidR="006367E7" w:rsidRPr="00743CF5" w:rsidRDefault="007F029A" w:rsidP="006367E7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iCs/>
          <w:szCs w:val="22"/>
        </w:rPr>
      </w:pPr>
      <w:r w:rsidRPr="00743CF5">
        <w:rPr>
          <w:rFonts w:cstheme="minorHAnsi"/>
          <w:b/>
          <w:bCs/>
          <w:szCs w:val="22"/>
        </w:rPr>
        <w:t>Air Traffic Movement</w:t>
      </w:r>
      <w:r w:rsidR="00E84457" w:rsidRPr="00743CF5">
        <w:rPr>
          <w:rFonts w:cstheme="minorHAnsi"/>
          <w:b/>
          <w:bCs/>
          <w:szCs w:val="22"/>
        </w:rPr>
        <w:t xml:space="preserve"> </w:t>
      </w:r>
      <w:r w:rsidR="009878E4" w:rsidRPr="00743CF5">
        <w:rPr>
          <w:rFonts w:cstheme="minorHAnsi"/>
          <w:b/>
          <w:bCs/>
          <w:szCs w:val="22"/>
        </w:rPr>
        <w:t xml:space="preserve">at </w:t>
      </w:r>
      <w:r w:rsidR="004475A6" w:rsidRPr="00743CF5">
        <w:rPr>
          <w:rFonts w:cstheme="minorHAnsi"/>
          <w:b/>
          <w:bCs/>
          <w:szCs w:val="22"/>
        </w:rPr>
        <w:t>6</w:t>
      </w:r>
      <w:r w:rsidR="009878E4" w:rsidRPr="00743CF5">
        <w:rPr>
          <w:rFonts w:cstheme="minorHAnsi"/>
          <w:b/>
          <w:bCs/>
          <w:szCs w:val="22"/>
        </w:rPr>
        <w:t xml:space="preserve"> M</w:t>
      </w:r>
      <w:r w:rsidR="004720AE" w:rsidRPr="00743CF5">
        <w:rPr>
          <w:rFonts w:cstheme="minorHAnsi"/>
          <w:b/>
          <w:bCs/>
          <w:szCs w:val="22"/>
        </w:rPr>
        <w:t>ajor Airport</w:t>
      </w:r>
      <w:r w:rsidR="00324AA2" w:rsidRPr="00743CF5">
        <w:rPr>
          <w:rFonts w:cstheme="minorHAnsi"/>
          <w:b/>
          <w:bCs/>
          <w:szCs w:val="22"/>
        </w:rPr>
        <w:t>s</w:t>
      </w:r>
      <w:r w:rsidR="009878E4" w:rsidRPr="00743CF5">
        <w:rPr>
          <w:rFonts w:cstheme="minorHAnsi"/>
          <w:b/>
          <w:bCs/>
          <w:szCs w:val="22"/>
        </w:rPr>
        <w:t>:</w:t>
      </w:r>
      <w:r w:rsidR="006367E7" w:rsidRPr="00743CF5">
        <w:rPr>
          <w:rFonts w:cstheme="minorHAnsi"/>
          <w:b/>
          <w:bCs/>
          <w:szCs w:val="22"/>
        </w:rPr>
        <w:t xml:space="preserve"> </w:t>
      </w:r>
    </w:p>
    <w:p w14:paraId="42736653" w14:textId="041013B5" w:rsidR="00B2043E" w:rsidRPr="00366968" w:rsidRDefault="00743CF5" w:rsidP="00366968">
      <w:pPr>
        <w:pStyle w:val="ListParagraph"/>
        <w:spacing w:after="0"/>
        <w:ind w:left="501"/>
        <w:rPr>
          <w:rFonts w:ascii="Mangal" w:hAnsi="Mangal" w:cs="Mangal"/>
          <w:bCs/>
          <w:iCs/>
          <w:sz w:val="18"/>
          <w:szCs w:val="18"/>
        </w:rPr>
      </w:pPr>
      <w:r w:rsidRPr="00743CF5">
        <w:rPr>
          <w:rFonts w:ascii="Mangal" w:hAnsi="Mangal" w:cs="Mangal"/>
          <w:bCs/>
          <w:sz w:val="18"/>
          <w:szCs w:val="18"/>
        </w:rPr>
        <w:t>छः</w:t>
      </w:r>
      <w:r>
        <w:rPr>
          <w:rFonts w:ascii="Mangal" w:hAnsi="Mangal" w:cs="Mangal"/>
          <w:bCs/>
          <w:sz w:val="18"/>
          <w:szCs w:val="18"/>
        </w:rPr>
        <w:t xml:space="preserve"> </w:t>
      </w:r>
      <w:r w:rsidR="006367E7" w:rsidRPr="00743CF5">
        <w:rPr>
          <w:rFonts w:ascii="Mangal" w:hAnsi="Mangal" w:cs="Mangal"/>
          <w:bCs/>
          <w:sz w:val="18"/>
          <w:szCs w:val="18"/>
        </w:rPr>
        <w:t>प्रमुख हवाई-अड्डों पर एयर ट्रैफिक मूवमेंट:</w:t>
      </w:r>
    </w:p>
    <w:p w14:paraId="4DF6EB04" w14:textId="577EAA41" w:rsidR="00F66A6D" w:rsidRPr="006367E7" w:rsidRDefault="000D4EB5" w:rsidP="00F66A6D">
      <w:pPr>
        <w:spacing w:after="0"/>
        <w:rPr>
          <w:i/>
          <w:iCs/>
          <w:szCs w:val="22"/>
        </w:rPr>
      </w:pPr>
      <w:r w:rsidRPr="006367E7">
        <w:rPr>
          <w:rStyle w:val="SubtleEmphasis"/>
          <w:noProof/>
          <w:szCs w:val="22"/>
        </w:rPr>
        <w:drawing>
          <wp:inline distT="0" distB="0" distL="0" distR="0" wp14:anchorId="291BC901" wp14:editId="00B81CEA">
            <wp:extent cx="5708393" cy="3345753"/>
            <wp:effectExtent l="0" t="0" r="6985" b="762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4BEF1E2" w14:textId="5B858697" w:rsidR="00487933" w:rsidRPr="006367E7" w:rsidRDefault="00487933" w:rsidP="00487933">
      <w:pPr>
        <w:spacing w:after="0"/>
        <w:rPr>
          <w:rFonts w:eastAsia="Times New Roman" w:cs="Mangal"/>
          <w:i/>
          <w:iCs/>
          <w:szCs w:val="22"/>
        </w:rPr>
      </w:pPr>
    </w:p>
    <w:p w14:paraId="2C894060" w14:textId="77777777" w:rsidR="00761FEF" w:rsidRPr="006367E7" w:rsidRDefault="00761FEF" w:rsidP="00487933">
      <w:pPr>
        <w:spacing w:after="0"/>
        <w:rPr>
          <w:i/>
          <w:iCs/>
          <w:szCs w:val="22"/>
        </w:rPr>
      </w:pPr>
    </w:p>
    <w:p w14:paraId="5B420171" w14:textId="77777777" w:rsidR="00743CF5" w:rsidRDefault="00642045" w:rsidP="00743CF5">
      <w:pPr>
        <w:pStyle w:val="ListParagraph"/>
        <w:numPr>
          <w:ilvl w:val="0"/>
          <w:numId w:val="1"/>
        </w:numPr>
        <w:rPr>
          <w:rFonts w:ascii="Mangal" w:hAnsi="Mangal" w:cs="Mangal"/>
          <w:b/>
          <w:bCs/>
          <w:szCs w:val="22"/>
        </w:rPr>
      </w:pPr>
      <w:r w:rsidRPr="00366968">
        <w:rPr>
          <w:rFonts w:cstheme="minorHAnsi"/>
          <w:b/>
          <w:bCs/>
          <w:szCs w:val="22"/>
        </w:rPr>
        <w:lastRenderedPageBreak/>
        <w:t>International</w:t>
      </w:r>
      <w:r w:rsidRPr="006367E7">
        <w:rPr>
          <w:rFonts w:ascii="Mangal" w:hAnsi="Mangal" w:cs="Mangal"/>
          <w:b/>
          <w:bCs/>
          <w:szCs w:val="22"/>
        </w:rPr>
        <w:t xml:space="preserve"> Traffic </w:t>
      </w:r>
      <w:r w:rsidR="00FC3035" w:rsidRPr="006367E7">
        <w:rPr>
          <w:rFonts w:ascii="Mangal" w:hAnsi="Mangal" w:cs="Mangal"/>
          <w:b/>
          <w:bCs/>
          <w:szCs w:val="22"/>
        </w:rPr>
        <w:t>Flow at Indian Airports:</w:t>
      </w:r>
      <w:r w:rsidR="00743CF5">
        <w:rPr>
          <w:rFonts w:ascii="Mangal" w:hAnsi="Mangal" w:cs="Mangal"/>
          <w:b/>
          <w:bCs/>
          <w:szCs w:val="22"/>
        </w:rPr>
        <w:t xml:space="preserve"> </w:t>
      </w:r>
    </w:p>
    <w:p w14:paraId="74F161DB" w14:textId="2CE4A95C" w:rsidR="00B2043E" w:rsidRPr="00366968" w:rsidRDefault="00743CF5" w:rsidP="00743CF5">
      <w:pPr>
        <w:pStyle w:val="ListParagraph"/>
        <w:ind w:left="501"/>
        <w:rPr>
          <w:rFonts w:ascii="Mangal" w:hAnsi="Mangal" w:cs="Mangal"/>
          <w:bCs/>
          <w:sz w:val="18"/>
          <w:szCs w:val="18"/>
        </w:rPr>
      </w:pPr>
      <w:r w:rsidRPr="00366968">
        <w:rPr>
          <w:rFonts w:ascii="Mangal" w:hAnsi="Mangal" w:cs="Mangal"/>
          <w:bCs/>
          <w:sz w:val="18"/>
          <w:szCs w:val="18"/>
        </w:rPr>
        <w:t>भारतीय हवाई अड्डों पर अंतरराष्ट्रीय यातायात प्रवाह:</w:t>
      </w:r>
    </w:p>
    <w:p w14:paraId="01B74BE4" w14:textId="77777777" w:rsidR="00B2043E" w:rsidRPr="006367E7" w:rsidRDefault="00B2043E" w:rsidP="00677F44">
      <w:pPr>
        <w:pStyle w:val="ListParagraph"/>
        <w:ind w:left="0"/>
        <w:rPr>
          <w:b/>
          <w:bCs/>
          <w:szCs w:val="22"/>
        </w:rPr>
      </w:pPr>
    </w:p>
    <w:p w14:paraId="0D4E2E31" w14:textId="461F470C" w:rsidR="00B2043E" w:rsidRPr="00AF674A" w:rsidRDefault="00A23FAB" w:rsidP="00AF674A">
      <w:pPr>
        <w:pStyle w:val="ListParagraph"/>
        <w:ind w:left="0"/>
        <w:rPr>
          <w:b/>
          <w:bCs/>
          <w:szCs w:val="22"/>
        </w:rPr>
      </w:pPr>
      <w:r w:rsidRPr="006367E7">
        <w:rPr>
          <w:noProof/>
          <w:szCs w:val="22"/>
        </w:rPr>
        <w:drawing>
          <wp:inline distT="0" distB="0" distL="0" distR="0" wp14:anchorId="0713E3D2" wp14:editId="1F9DE9EB">
            <wp:extent cx="6215699" cy="2938765"/>
            <wp:effectExtent l="0" t="0" r="13970" b="1460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F166C14" w14:textId="77777777" w:rsidR="00AF674A" w:rsidRPr="00366968" w:rsidRDefault="004A3745" w:rsidP="00AF674A">
      <w:pPr>
        <w:pStyle w:val="ListParagraph"/>
        <w:numPr>
          <w:ilvl w:val="0"/>
          <w:numId w:val="1"/>
        </w:numPr>
        <w:rPr>
          <w:rFonts w:cstheme="minorHAnsi"/>
          <w:b/>
          <w:bCs/>
          <w:szCs w:val="22"/>
        </w:rPr>
      </w:pPr>
      <w:r w:rsidRPr="00366968">
        <w:rPr>
          <w:rFonts w:cstheme="minorHAnsi"/>
          <w:b/>
          <w:bCs/>
          <w:szCs w:val="22"/>
        </w:rPr>
        <w:t>Other Important Information</w:t>
      </w:r>
      <w:r w:rsidR="004114C1" w:rsidRPr="00366968">
        <w:rPr>
          <w:rFonts w:cstheme="minorHAnsi"/>
          <w:b/>
          <w:bCs/>
          <w:szCs w:val="22"/>
        </w:rPr>
        <w:t>:</w:t>
      </w:r>
      <w:r w:rsidR="00AF674A" w:rsidRPr="00366968">
        <w:rPr>
          <w:rFonts w:cstheme="minorHAnsi"/>
          <w:b/>
          <w:bCs/>
          <w:szCs w:val="22"/>
        </w:rPr>
        <w:t xml:space="preserve"> </w:t>
      </w:r>
    </w:p>
    <w:p w14:paraId="2A50BF1C" w14:textId="490B42C6" w:rsidR="00B2043E" w:rsidRPr="00366968" w:rsidRDefault="00AF674A" w:rsidP="00AF674A">
      <w:pPr>
        <w:pStyle w:val="ListParagraph"/>
        <w:ind w:left="501"/>
        <w:rPr>
          <w:rFonts w:ascii="Mangal" w:hAnsi="Mangal" w:cs="Mangal"/>
          <w:bCs/>
          <w:sz w:val="18"/>
          <w:szCs w:val="18"/>
        </w:rPr>
      </w:pPr>
      <w:r w:rsidRPr="00366968">
        <w:rPr>
          <w:rFonts w:ascii="Mangal" w:hAnsi="Mangal" w:cs="Mangal"/>
          <w:bCs/>
          <w:sz w:val="18"/>
          <w:szCs w:val="18"/>
        </w:rPr>
        <w:t xml:space="preserve">अन्य महत्वपूर्ण </w:t>
      </w:r>
      <w:r w:rsidR="00366968">
        <w:rPr>
          <w:rFonts w:ascii="Mangal" w:hAnsi="Mangal" w:cs="Mangal"/>
          <w:color w:val="363636"/>
          <w:sz w:val="18"/>
          <w:szCs w:val="18"/>
          <w:shd w:val="clear" w:color="auto" w:fill="FFFFFF"/>
        </w:rPr>
        <w:t>जानकारी:</w:t>
      </w:r>
    </w:p>
    <w:p w14:paraId="52831001" w14:textId="1CDAFE28" w:rsidR="00933DF6" w:rsidRPr="006367E7" w:rsidRDefault="00933DF6" w:rsidP="00933DF6">
      <w:pPr>
        <w:pStyle w:val="ListParagraph"/>
        <w:numPr>
          <w:ilvl w:val="0"/>
          <w:numId w:val="3"/>
        </w:numPr>
        <w:spacing w:line="276" w:lineRule="auto"/>
        <w:ind w:left="1134" w:hanging="425"/>
        <w:jc w:val="both"/>
        <w:rPr>
          <w:rFonts w:cstheme="minorHAnsi"/>
          <w:szCs w:val="22"/>
        </w:rPr>
      </w:pPr>
      <w:r w:rsidRPr="00333EFF">
        <w:rPr>
          <w:rFonts w:cstheme="minorHAnsi"/>
          <w:szCs w:val="22"/>
        </w:rPr>
        <w:t xml:space="preserve">SKYFLOW System </w:t>
      </w:r>
      <w:r>
        <w:rPr>
          <w:rFonts w:cstheme="minorHAnsi"/>
          <w:szCs w:val="22"/>
        </w:rPr>
        <w:t xml:space="preserve">was intermittent </w:t>
      </w:r>
      <w:r w:rsidRPr="00333EFF">
        <w:rPr>
          <w:rFonts w:cstheme="minorHAnsi"/>
          <w:szCs w:val="22"/>
        </w:rPr>
        <w:t xml:space="preserve">receiving meteorological images from </w:t>
      </w:r>
      <w:r w:rsidR="00050BD6" w:rsidRPr="00050BD6">
        <w:rPr>
          <w:rFonts w:cstheme="minorHAnsi"/>
          <w:szCs w:val="22"/>
        </w:rPr>
        <w:t>Mohanbari, Goa</w:t>
      </w:r>
      <w:r w:rsidR="00050BD6">
        <w:rPr>
          <w:rFonts w:cstheme="minorHAnsi"/>
          <w:szCs w:val="22"/>
        </w:rPr>
        <w:t xml:space="preserve"> and </w:t>
      </w:r>
      <w:r w:rsidR="00050BD6" w:rsidRPr="00050BD6">
        <w:rPr>
          <w:rFonts w:cstheme="minorHAnsi"/>
          <w:szCs w:val="22"/>
        </w:rPr>
        <w:t>Gopalpur</w:t>
      </w:r>
      <w:r w:rsidR="00050BD6">
        <w:rPr>
          <w:rFonts w:cstheme="minorHAnsi"/>
          <w:szCs w:val="22"/>
        </w:rPr>
        <w:t>.</w:t>
      </w:r>
    </w:p>
    <w:p w14:paraId="7F7E5982" w14:textId="791BCDB6" w:rsidR="000C656D" w:rsidRPr="006367E7" w:rsidRDefault="000C656D" w:rsidP="00D772A9">
      <w:pPr>
        <w:pStyle w:val="ListParagraph"/>
        <w:numPr>
          <w:ilvl w:val="0"/>
          <w:numId w:val="3"/>
        </w:numPr>
        <w:spacing w:line="276" w:lineRule="auto"/>
        <w:ind w:left="1134" w:hanging="425"/>
        <w:jc w:val="both"/>
        <w:rPr>
          <w:rFonts w:cstheme="minorHAnsi"/>
          <w:szCs w:val="22"/>
        </w:rPr>
      </w:pPr>
      <w:proofErr w:type="spellStart"/>
      <w:r w:rsidRPr="006367E7">
        <w:rPr>
          <w:rFonts w:cstheme="minorHAnsi"/>
          <w:szCs w:val="22"/>
        </w:rPr>
        <w:t>AT</w:t>
      </w:r>
      <w:proofErr w:type="spellEnd"/>
      <w:r w:rsidRPr="006367E7">
        <w:rPr>
          <w:rFonts w:cstheme="minorHAnsi"/>
          <w:szCs w:val="22"/>
        </w:rPr>
        <w:t xml:space="preserve">FM measures were applied </w:t>
      </w:r>
      <w:r w:rsidR="00010AD9" w:rsidRPr="006367E7">
        <w:rPr>
          <w:rFonts w:cstheme="minorHAnsi"/>
          <w:szCs w:val="22"/>
        </w:rPr>
        <w:t>as mentioned</w:t>
      </w:r>
      <w:r w:rsidR="00791170" w:rsidRPr="006367E7">
        <w:rPr>
          <w:rFonts w:cstheme="minorHAnsi"/>
          <w:szCs w:val="22"/>
        </w:rPr>
        <w:t xml:space="preserve"> below:</w:t>
      </w:r>
      <w:r w:rsidR="00E36AAA" w:rsidRPr="006367E7">
        <w:rPr>
          <w:rFonts w:cstheme="minorHAnsi"/>
          <w:szCs w:val="22"/>
        </w:rPr>
        <w:t xml:space="preserve">  </w:t>
      </w:r>
    </w:p>
    <w:tbl>
      <w:tblPr>
        <w:tblW w:w="9673" w:type="dxa"/>
        <w:tblInd w:w="-5" w:type="dxa"/>
        <w:tblLook w:val="04A0" w:firstRow="1" w:lastRow="0" w:firstColumn="1" w:lastColumn="0" w:noHBand="0" w:noVBand="1"/>
      </w:tblPr>
      <w:tblGrid>
        <w:gridCol w:w="1108"/>
        <w:gridCol w:w="967"/>
        <w:gridCol w:w="967"/>
        <w:gridCol w:w="1494"/>
        <w:gridCol w:w="3041"/>
        <w:gridCol w:w="2096"/>
      </w:tblGrid>
      <w:tr w:rsidR="00050BD6" w:rsidRPr="00050BD6" w14:paraId="5B21B4D3" w14:textId="77777777" w:rsidTr="00050BD6">
        <w:trPr>
          <w:trHeight w:val="222"/>
        </w:trPr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81D32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b/>
                <w:bCs/>
                <w:color w:val="000000"/>
                <w:sz w:val="17"/>
                <w:szCs w:val="17"/>
                <w:lang w:eastAsia="en-IN"/>
              </w:rPr>
              <w:t>Sl.no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4F995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  <w:t xml:space="preserve">CDM  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8A9D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  <w:t>Airport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9FCC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  <w:t xml:space="preserve">Date </w:t>
            </w:r>
          </w:p>
        </w:tc>
        <w:tc>
          <w:tcPr>
            <w:tcW w:w="3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84221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  <w:t xml:space="preserve">Cause </w:t>
            </w:r>
          </w:p>
        </w:tc>
        <w:tc>
          <w:tcPr>
            <w:tcW w:w="2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DD0D7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  <w:t>Duration</w:t>
            </w:r>
          </w:p>
        </w:tc>
      </w:tr>
      <w:tr w:rsidR="00050BD6" w:rsidRPr="00050BD6" w14:paraId="4163A6A4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2F1FF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9A54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F686C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IDP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5E440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-09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768B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emand capacity imbalance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7FC0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:00-14:00</w:t>
            </w:r>
          </w:p>
        </w:tc>
      </w:tr>
      <w:tr w:rsidR="00050BD6" w:rsidRPr="00050BD6" w14:paraId="1CD4C87A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CBCC5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28737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24EB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ABB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72057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-09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82B2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emand capacity imbalance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2BF61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:00-20:00</w:t>
            </w:r>
          </w:p>
        </w:tc>
      </w:tr>
      <w:tr w:rsidR="00050BD6" w:rsidRPr="00050BD6" w14:paraId="007A3697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BBACD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1315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C07B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OMM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FCD5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-09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E6288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Schedule runway closer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A525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9:00-11:00</w:t>
            </w:r>
          </w:p>
        </w:tc>
      </w:tr>
      <w:tr w:rsidR="00050BD6" w:rsidRPr="00050BD6" w14:paraId="23040152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CF088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4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47BA9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B0C6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ABB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867A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-09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DB8C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emand capacity imbalance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C72FB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:00-16:00</w:t>
            </w:r>
          </w:p>
        </w:tc>
      </w:tr>
      <w:tr w:rsidR="00050BD6" w:rsidRPr="00050BD6" w14:paraId="4781CDCD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35D42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DAF33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2C0B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IDP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66C8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-09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D6C1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emand capacity imbalance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B8A9F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:00-16:00</w:t>
            </w:r>
          </w:p>
        </w:tc>
      </w:tr>
      <w:tr w:rsidR="00050BD6" w:rsidRPr="00050BD6" w14:paraId="342E84E3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11BB8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6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15169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14BE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IDP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9091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3-10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3F8D2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emand capacity imbalance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6A94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:00-14:00</w:t>
            </w:r>
          </w:p>
        </w:tc>
      </w:tr>
      <w:tr w:rsidR="00050BD6" w:rsidRPr="00050BD6" w14:paraId="331E6CB4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CB920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F776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04702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OMM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C2BC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4-10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8A2D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Schedule runway closer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0BF0E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9:00-11:00</w:t>
            </w:r>
          </w:p>
        </w:tc>
      </w:tr>
      <w:tr w:rsidR="00050BD6" w:rsidRPr="00050BD6" w14:paraId="760EB578" w14:textId="77777777" w:rsidTr="00050BD6">
        <w:trPr>
          <w:trHeight w:val="222"/>
        </w:trPr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D0F75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 w:val="17"/>
                <w:szCs w:val="17"/>
                <w:lang w:eastAsia="en-IN"/>
              </w:rPr>
              <w:t>8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BBB9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CDM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4EDE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VABB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A905C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4-10-2025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00FA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Demand capacity imbalance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F2B58" w14:textId="77777777" w:rsidR="00050BD6" w:rsidRPr="00050BD6" w:rsidRDefault="00050BD6" w:rsidP="00050B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050BD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:00-20:00</w:t>
            </w:r>
          </w:p>
        </w:tc>
      </w:tr>
    </w:tbl>
    <w:p w14:paraId="0F79339D" w14:textId="77777777" w:rsidR="00433A2F" w:rsidRPr="006367E7" w:rsidRDefault="00433A2F" w:rsidP="00433A2F">
      <w:pPr>
        <w:pStyle w:val="ListParagraph"/>
        <w:spacing w:line="276" w:lineRule="auto"/>
        <w:ind w:left="1134"/>
        <w:jc w:val="both"/>
        <w:rPr>
          <w:rFonts w:cstheme="minorHAnsi"/>
          <w:szCs w:val="22"/>
        </w:rPr>
      </w:pPr>
    </w:p>
    <w:p w14:paraId="7A85DEB7" w14:textId="6EE787B8" w:rsidR="00677F44" w:rsidRPr="006367E7" w:rsidRDefault="00677F44" w:rsidP="00F3506B">
      <w:pPr>
        <w:pStyle w:val="ListParagraph"/>
        <w:ind w:left="1069"/>
        <w:jc w:val="center"/>
        <w:rPr>
          <w:rFonts w:cstheme="minorHAnsi"/>
          <w:szCs w:val="22"/>
        </w:rPr>
      </w:pPr>
      <w:bookmarkStart w:id="0" w:name="_GoBack"/>
      <w:bookmarkEnd w:id="0"/>
      <w:r w:rsidRPr="006367E7">
        <w:rPr>
          <w:rFonts w:cstheme="minorHAnsi"/>
          <w:szCs w:val="22"/>
        </w:rPr>
        <w:t>-x-</w:t>
      </w:r>
    </w:p>
    <w:sectPr w:rsidR="00677F44" w:rsidRPr="006367E7" w:rsidSect="00DC39C7">
      <w:headerReference w:type="default" r:id="rId13"/>
      <w:footerReference w:type="default" r:id="rId14"/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255B9" w14:textId="77777777" w:rsidR="00E826E9" w:rsidRDefault="00E826E9" w:rsidP="002A06F5">
      <w:pPr>
        <w:spacing w:after="0" w:line="240" w:lineRule="auto"/>
      </w:pPr>
      <w:r>
        <w:separator/>
      </w:r>
    </w:p>
  </w:endnote>
  <w:endnote w:type="continuationSeparator" w:id="0">
    <w:p w14:paraId="2382D3AE" w14:textId="77777777" w:rsidR="00E826E9" w:rsidRDefault="00E826E9" w:rsidP="002A06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602470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10505F" w14:textId="761DD42F" w:rsidR="00982D7E" w:rsidRDefault="00982D7E">
            <w:pPr>
              <w:pStyle w:val="Footer"/>
              <w:pBdr>
                <w:bottom w:val="single" w:sz="12" w:space="1" w:color="auto"/>
              </w:pBdr>
              <w:jc w:val="right"/>
            </w:pPr>
          </w:p>
          <w:p w14:paraId="443E8C60" w14:textId="4FEC7440" w:rsidR="00982D7E" w:rsidRDefault="00982D7E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hidden="0" allowOverlap="1" wp14:anchorId="0BE06969" wp14:editId="669E071F">
                      <wp:simplePos x="0" y="0"/>
                      <wp:positionH relativeFrom="margin">
                        <wp:align>left</wp:align>
                      </wp:positionH>
                      <wp:positionV relativeFrom="paragraph">
                        <wp:posOffset>81280</wp:posOffset>
                      </wp:positionV>
                      <wp:extent cx="1671320" cy="244475"/>
                      <wp:effectExtent l="0" t="0" r="5080" b="3175"/>
                      <wp:wrapSquare wrapText="bothSides"/>
                      <wp:docPr id="2051" name="shape20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71320" cy="244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 w14:paraId="0F7068C9" w14:textId="25D9308B" w:rsidR="00982D7E" w:rsidRDefault="00982D7E" w:rsidP="002A06F5">
                                  <w:r>
                                    <w:t>CCC/CATFM/</w:t>
                                  </w:r>
                                  <w:r w:rsidR="00A66F76">
                                    <w:t>15</w:t>
                                  </w:r>
                                  <w:r w:rsidR="005411C7">
                                    <w:t>-</w:t>
                                  </w:r>
                                  <w:r w:rsidR="00944C75">
                                    <w:t>0</w:t>
                                  </w:r>
                                  <w:r w:rsidR="00701F2E">
                                    <w:t>4</w:t>
                                  </w:r>
                                  <w:r>
                                    <w:t>-202</w:t>
                                  </w:r>
                                  <w:r w:rsidR="00944C75">
                                    <w:t>5</w:t>
                                  </w:r>
                                </w:p>
                                <w:p w14:paraId="28EF81CB" w14:textId="77777777" w:rsidR="00E500F4" w:rsidRDefault="00E500F4" w:rsidP="002A06F5"/>
                              </w:txbxContent>
                            </wps:txbx>
                            <wps:bodyPr rot="0" vert="horz" wrap="square" lIns="91440" tIns="45720" rIns="91440" bIns="45720" anchor="t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E06969" id="shape2051" o:spid="_x0000_s1026" style="position:absolute;left:0;text-align:left;margin-left:0;margin-top:6.4pt;width:131.6pt;height:19.2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" stroked="f">
                      <v:textbox>
                        <w:txbxContent>
                          <w:p w14:paraId="0F7068C9" w14:textId="25D9308B" w:rsidR="00982D7E" w:rsidRDefault="00982D7E" w:rsidP="002A06F5">
                            <w:r>
                              <w:t>CCC/CATFM/</w:t>
                            </w:r>
                            <w:r w:rsidR="00A66F76">
                              <w:t>15</w:t>
                            </w:r>
                            <w:r w:rsidR="005411C7">
                              <w:t>-</w:t>
                            </w:r>
                            <w:r w:rsidR="00944C75">
                              <w:t>0</w:t>
                            </w:r>
                            <w:r w:rsidR="00701F2E">
                              <w:t>4</w:t>
                            </w:r>
                            <w:r>
                              <w:t>-202</w:t>
                            </w:r>
                            <w:r w:rsidR="00944C75">
                              <w:t>5</w:t>
                            </w:r>
                          </w:p>
                          <w:p w14:paraId="28EF81CB" w14:textId="77777777" w:rsidR="00E500F4" w:rsidRDefault="00E500F4" w:rsidP="002A06F5"/>
                        </w:txbxContent>
                      </v:textbox>
                      <w10:wrap type="square" anchorx="margin"/>
                    </v:rect>
                  </w:pict>
                </mc:Fallback>
              </mc:AlternateContent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627E23">
              <w:t>3</w:t>
            </w:r>
          </w:p>
          <w:p w14:paraId="1FF2628F" w14:textId="13C33E6D" w:rsidR="00982D7E" w:rsidRDefault="00E826E9">
            <w:pPr>
              <w:pStyle w:val="Footer"/>
              <w:jc w:val="right"/>
            </w:pPr>
          </w:p>
        </w:sdtContent>
      </w:sdt>
    </w:sdtContent>
  </w:sdt>
  <w:p w14:paraId="311466F2" w14:textId="7A5016DB" w:rsidR="00982D7E" w:rsidRDefault="00982D7E" w:rsidP="005552D1">
    <w:pPr>
      <w:pStyle w:val="Footer"/>
      <w:tabs>
        <w:tab w:val="clear" w:pos="4513"/>
        <w:tab w:val="clear" w:pos="9026"/>
        <w:tab w:val="left" w:pos="1080"/>
        <w:tab w:val="left" w:pos="2467"/>
      </w:tabs>
    </w:pPr>
    <w:r>
      <w:tab/>
    </w:r>
    <w:r w:rsidR="005552D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02916" w14:textId="77777777" w:rsidR="00E826E9" w:rsidRDefault="00E826E9" w:rsidP="002A06F5">
      <w:pPr>
        <w:spacing w:after="0" w:line="240" w:lineRule="auto"/>
      </w:pPr>
      <w:r>
        <w:separator/>
      </w:r>
    </w:p>
  </w:footnote>
  <w:footnote w:type="continuationSeparator" w:id="0">
    <w:p w14:paraId="4256F76C" w14:textId="77777777" w:rsidR="00E826E9" w:rsidRDefault="00E826E9" w:rsidP="002A06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D2FD6" w14:textId="7E81F240" w:rsidR="00982D7E" w:rsidRPr="006215CC" w:rsidRDefault="00982D7E" w:rsidP="008750C5">
    <w:pPr>
      <w:pStyle w:val="Header"/>
      <w:pBdr>
        <w:bottom w:val="single" w:sz="12" w:space="0" w:color="auto"/>
      </w:pBdr>
      <w:jc w:val="center"/>
    </w:pPr>
    <w:r w:rsidRPr="006215CC"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DC44116" wp14:editId="1401BC97">
          <wp:simplePos x="0" y="0"/>
          <wp:positionH relativeFrom="margin">
            <wp:align>left</wp:align>
          </wp:positionH>
          <wp:positionV relativeFrom="paragraph">
            <wp:posOffset>-268037</wp:posOffset>
          </wp:positionV>
          <wp:extent cx="508000" cy="308610"/>
          <wp:effectExtent l="0" t="0" r="6350" b="0"/>
          <wp:wrapTight wrapText="bothSides">
            <wp:wrapPolygon edited="0">
              <wp:start x="0" y="0"/>
              <wp:lineTo x="0" y="20000"/>
              <wp:lineTo x="21060" y="20000"/>
              <wp:lineTo x="21060" y="0"/>
              <wp:lineTo x="0" y="0"/>
            </wp:wrapPolygon>
          </wp:wrapTight>
          <wp:docPr id="7" name="shape205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이미지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8000" cy="308610"/>
                  </a:xfrm>
                  <a:prstGeom prst="rect">
                    <a:avLst/>
                  </a:prstGeom>
                  <a:noFill/>
                  <a:ln>
                    <a:noFill/>
                    <a:miter lim="800000"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IN"/>
      </w:rPr>
      <w:t xml:space="preserve">                                                             </w:t>
    </w:r>
    <w:r w:rsidRPr="006215CC">
      <w:rPr>
        <w:noProof/>
        <w:lang w:eastAsia="en-IN"/>
      </w:rPr>
      <w:t>C-ATFM - WEEKLY</w:t>
    </w:r>
    <w:r w:rsidRPr="006215CC">
      <w:t xml:space="preserve"> REPORT</w:t>
    </w:r>
    <w:r>
      <w:t xml:space="preserve"> </w:t>
    </w:r>
    <w:r w:rsidRPr="006215CC">
      <w:t>(</w:t>
    </w:r>
    <w:r w:rsidR="00050BD6">
      <w:rPr>
        <w:b/>
        <w:szCs w:val="22"/>
      </w:rPr>
      <w:t>29</w:t>
    </w:r>
    <w:r w:rsidR="00050BD6" w:rsidRPr="00933DF6">
      <w:rPr>
        <w:b/>
        <w:bCs/>
        <w:szCs w:val="22"/>
        <w:vertAlign w:val="superscript"/>
      </w:rPr>
      <w:t xml:space="preserve">th </w:t>
    </w:r>
    <w:r w:rsidR="00050BD6">
      <w:rPr>
        <w:b/>
        <w:szCs w:val="22"/>
      </w:rPr>
      <w:t>Sep</w:t>
    </w:r>
    <w:r w:rsidR="00050BD6" w:rsidRPr="00933DF6">
      <w:rPr>
        <w:b/>
        <w:szCs w:val="22"/>
      </w:rPr>
      <w:t xml:space="preserve"> – </w:t>
    </w:r>
    <w:r w:rsidR="00050BD6">
      <w:rPr>
        <w:b/>
        <w:szCs w:val="22"/>
      </w:rPr>
      <w:t>05</w:t>
    </w:r>
    <w:r w:rsidR="00050BD6" w:rsidRPr="00933DF6">
      <w:rPr>
        <w:b/>
        <w:bCs/>
        <w:szCs w:val="22"/>
        <w:vertAlign w:val="superscript"/>
      </w:rPr>
      <w:t xml:space="preserve">th  </w:t>
    </w:r>
    <w:r w:rsidR="00050BD6">
      <w:rPr>
        <w:b/>
        <w:szCs w:val="22"/>
      </w:rPr>
      <w:t>Oct</w:t>
    </w:r>
    <w:r w:rsidR="00050BD6" w:rsidRPr="00933DF6">
      <w:rPr>
        <w:b/>
        <w:szCs w:val="22"/>
      </w:rPr>
      <w:t>’25</w:t>
    </w:r>
    <w:r w:rsidRPr="006215CC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E6D41"/>
    <w:multiLevelType w:val="hybridMultilevel"/>
    <w:tmpl w:val="E9D087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C7B29"/>
    <w:multiLevelType w:val="hybridMultilevel"/>
    <w:tmpl w:val="DAD834DA"/>
    <w:lvl w:ilvl="0" w:tplc="90A483F2">
      <w:start w:val="1"/>
      <w:numFmt w:val="decimal"/>
      <w:lvlText w:val="%1."/>
      <w:lvlJc w:val="left"/>
      <w:pPr>
        <w:ind w:left="501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33158D"/>
    <w:multiLevelType w:val="hybridMultilevel"/>
    <w:tmpl w:val="C91495D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EB90055"/>
    <w:multiLevelType w:val="hybridMultilevel"/>
    <w:tmpl w:val="F656F87E"/>
    <w:lvl w:ilvl="0" w:tplc="CA34E2EC">
      <w:start w:val="3"/>
      <w:numFmt w:val="bullet"/>
      <w:lvlText w:val=""/>
      <w:lvlJc w:val="left"/>
      <w:pPr>
        <w:ind w:left="1069" w:hanging="360"/>
      </w:pPr>
      <w:rPr>
        <w:rFonts w:ascii="Symbol" w:eastAsiaTheme="minorHAnsi" w:hAnsi="Symbol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79767AF3"/>
    <w:multiLevelType w:val="hybridMultilevel"/>
    <w:tmpl w:val="385EEAC2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MDUxMzYxNbIws7RQ0lEKTi0uzszPAykwrAUAtBvQ6CwAAAA="/>
  </w:docVars>
  <w:rsids>
    <w:rsidRoot w:val="0026788F"/>
    <w:rsid w:val="0000033F"/>
    <w:rsid w:val="00000DD1"/>
    <w:rsid w:val="00000F31"/>
    <w:rsid w:val="000017ED"/>
    <w:rsid w:val="00001854"/>
    <w:rsid w:val="00002207"/>
    <w:rsid w:val="000023E3"/>
    <w:rsid w:val="00002BBB"/>
    <w:rsid w:val="00010AD9"/>
    <w:rsid w:val="000128F0"/>
    <w:rsid w:val="00012DD4"/>
    <w:rsid w:val="00013496"/>
    <w:rsid w:val="000137B8"/>
    <w:rsid w:val="000139FB"/>
    <w:rsid w:val="00013DFA"/>
    <w:rsid w:val="00015272"/>
    <w:rsid w:val="00015F7E"/>
    <w:rsid w:val="00016EB0"/>
    <w:rsid w:val="0001748D"/>
    <w:rsid w:val="00017B64"/>
    <w:rsid w:val="00020A0F"/>
    <w:rsid w:val="00021DE6"/>
    <w:rsid w:val="000241B3"/>
    <w:rsid w:val="00024287"/>
    <w:rsid w:val="00025354"/>
    <w:rsid w:val="00026480"/>
    <w:rsid w:val="00027B25"/>
    <w:rsid w:val="0003128D"/>
    <w:rsid w:val="000336C6"/>
    <w:rsid w:val="000349F7"/>
    <w:rsid w:val="0003694A"/>
    <w:rsid w:val="000372DF"/>
    <w:rsid w:val="00041036"/>
    <w:rsid w:val="0004231E"/>
    <w:rsid w:val="00043599"/>
    <w:rsid w:val="00045F4E"/>
    <w:rsid w:val="00047567"/>
    <w:rsid w:val="0004777C"/>
    <w:rsid w:val="00050414"/>
    <w:rsid w:val="00050600"/>
    <w:rsid w:val="00050BD6"/>
    <w:rsid w:val="000518B7"/>
    <w:rsid w:val="00052D64"/>
    <w:rsid w:val="00053187"/>
    <w:rsid w:val="00053D26"/>
    <w:rsid w:val="000549CD"/>
    <w:rsid w:val="00054A34"/>
    <w:rsid w:val="00054AF6"/>
    <w:rsid w:val="00055348"/>
    <w:rsid w:val="0005588F"/>
    <w:rsid w:val="00056B9A"/>
    <w:rsid w:val="00057881"/>
    <w:rsid w:val="00057B88"/>
    <w:rsid w:val="000612DC"/>
    <w:rsid w:val="00063EA3"/>
    <w:rsid w:val="00063F7A"/>
    <w:rsid w:val="000645F8"/>
    <w:rsid w:val="00073BB9"/>
    <w:rsid w:val="000745DE"/>
    <w:rsid w:val="0007516A"/>
    <w:rsid w:val="00075BAF"/>
    <w:rsid w:val="00075C86"/>
    <w:rsid w:val="000763E7"/>
    <w:rsid w:val="00077137"/>
    <w:rsid w:val="000813EB"/>
    <w:rsid w:val="0008277B"/>
    <w:rsid w:val="00083994"/>
    <w:rsid w:val="00083CB4"/>
    <w:rsid w:val="0008497F"/>
    <w:rsid w:val="0008643A"/>
    <w:rsid w:val="000901A4"/>
    <w:rsid w:val="000922E6"/>
    <w:rsid w:val="0009555A"/>
    <w:rsid w:val="00095F34"/>
    <w:rsid w:val="0009680B"/>
    <w:rsid w:val="00096A2B"/>
    <w:rsid w:val="00096B8E"/>
    <w:rsid w:val="00096DBC"/>
    <w:rsid w:val="00097996"/>
    <w:rsid w:val="00097CE2"/>
    <w:rsid w:val="000A1758"/>
    <w:rsid w:val="000A18D4"/>
    <w:rsid w:val="000A29BD"/>
    <w:rsid w:val="000A2AAB"/>
    <w:rsid w:val="000A30F8"/>
    <w:rsid w:val="000A3CAC"/>
    <w:rsid w:val="000A4821"/>
    <w:rsid w:val="000A6111"/>
    <w:rsid w:val="000A6CE3"/>
    <w:rsid w:val="000B327C"/>
    <w:rsid w:val="000B39D8"/>
    <w:rsid w:val="000B40F7"/>
    <w:rsid w:val="000B4FC8"/>
    <w:rsid w:val="000B519F"/>
    <w:rsid w:val="000B561D"/>
    <w:rsid w:val="000B6AEF"/>
    <w:rsid w:val="000C05E7"/>
    <w:rsid w:val="000C21BC"/>
    <w:rsid w:val="000C2BCC"/>
    <w:rsid w:val="000C2D3A"/>
    <w:rsid w:val="000C499A"/>
    <w:rsid w:val="000C5237"/>
    <w:rsid w:val="000C6299"/>
    <w:rsid w:val="000C656D"/>
    <w:rsid w:val="000D0053"/>
    <w:rsid w:val="000D00B2"/>
    <w:rsid w:val="000D20CC"/>
    <w:rsid w:val="000D361E"/>
    <w:rsid w:val="000D3A66"/>
    <w:rsid w:val="000D4EB5"/>
    <w:rsid w:val="000D6367"/>
    <w:rsid w:val="000E020C"/>
    <w:rsid w:val="000E157E"/>
    <w:rsid w:val="000E291F"/>
    <w:rsid w:val="000E323D"/>
    <w:rsid w:val="000E4003"/>
    <w:rsid w:val="000E4C64"/>
    <w:rsid w:val="000E6BB6"/>
    <w:rsid w:val="000E7D93"/>
    <w:rsid w:val="000F0944"/>
    <w:rsid w:val="000F0CB0"/>
    <w:rsid w:val="000F1178"/>
    <w:rsid w:val="000F2A70"/>
    <w:rsid w:val="000F467B"/>
    <w:rsid w:val="000F4D8B"/>
    <w:rsid w:val="000F4FD5"/>
    <w:rsid w:val="000F6AE4"/>
    <w:rsid w:val="000F6D8F"/>
    <w:rsid w:val="00103952"/>
    <w:rsid w:val="001041F2"/>
    <w:rsid w:val="001047D4"/>
    <w:rsid w:val="00104A07"/>
    <w:rsid w:val="0010582F"/>
    <w:rsid w:val="00105D6A"/>
    <w:rsid w:val="00106314"/>
    <w:rsid w:val="0010652D"/>
    <w:rsid w:val="00106BB2"/>
    <w:rsid w:val="00107C75"/>
    <w:rsid w:val="00111585"/>
    <w:rsid w:val="00111A5F"/>
    <w:rsid w:val="00113BC8"/>
    <w:rsid w:val="00115A7A"/>
    <w:rsid w:val="001161E6"/>
    <w:rsid w:val="001167AB"/>
    <w:rsid w:val="00117DFE"/>
    <w:rsid w:val="00122CD8"/>
    <w:rsid w:val="001235A1"/>
    <w:rsid w:val="0012573F"/>
    <w:rsid w:val="00127515"/>
    <w:rsid w:val="00130F0F"/>
    <w:rsid w:val="0013467A"/>
    <w:rsid w:val="00136867"/>
    <w:rsid w:val="00136C5C"/>
    <w:rsid w:val="00136E30"/>
    <w:rsid w:val="0013790E"/>
    <w:rsid w:val="00137CD0"/>
    <w:rsid w:val="0014061B"/>
    <w:rsid w:val="00142107"/>
    <w:rsid w:val="00143C53"/>
    <w:rsid w:val="00143F68"/>
    <w:rsid w:val="001440A9"/>
    <w:rsid w:val="00144183"/>
    <w:rsid w:val="001445CA"/>
    <w:rsid w:val="001447A5"/>
    <w:rsid w:val="00144A1D"/>
    <w:rsid w:val="00145C4A"/>
    <w:rsid w:val="00146433"/>
    <w:rsid w:val="0014768F"/>
    <w:rsid w:val="00150F7B"/>
    <w:rsid w:val="00151600"/>
    <w:rsid w:val="001531A4"/>
    <w:rsid w:val="00154188"/>
    <w:rsid w:val="00154B57"/>
    <w:rsid w:val="00154BFC"/>
    <w:rsid w:val="00156389"/>
    <w:rsid w:val="0016135A"/>
    <w:rsid w:val="001625C4"/>
    <w:rsid w:val="00162D1B"/>
    <w:rsid w:val="001641E6"/>
    <w:rsid w:val="00165694"/>
    <w:rsid w:val="00166441"/>
    <w:rsid w:val="00167882"/>
    <w:rsid w:val="00167F9E"/>
    <w:rsid w:val="00170370"/>
    <w:rsid w:val="001710E0"/>
    <w:rsid w:val="00172674"/>
    <w:rsid w:val="0017491C"/>
    <w:rsid w:val="00175E31"/>
    <w:rsid w:val="00175E71"/>
    <w:rsid w:val="00176143"/>
    <w:rsid w:val="00176203"/>
    <w:rsid w:val="0017632B"/>
    <w:rsid w:val="00176DBC"/>
    <w:rsid w:val="00177258"/>
    <w:rsid w:val="00180AF0"/>
    <w:rsid w:val="00181407"/>
    <w:rsid w:val="0018204B"/>
    <w:rsid w:val="00182787"/>
    <w:rsid w:val="001827FB"/>
    <w:rsid w:val="0018499E"/>
    <w:rsid w:val="00184B9C"/>
    <w:rsid w:val="00184C06"/>
    <w:rsid w:val="00184EE6"/>
    <w:rsid w:val="00185007"/>
    <w:rsid w:val="00190314"/>
    <w:rsid w:val="001910F5"/>
    <w:rsid w:val="00191132"/>
    <w:rsid w:val="00192323"/>
    <w:rsid w:val="00194ABD"/>
    <w:rsid w:val="00194F07"/>
    <w:rsid w:val="00195315"/>
    <w:rsid w:val="0019556D"/>
    <w:rsid w:val="0019788A"/>
    <w:rsid w:val="00197E30"/>
    <w:rsid w:val="001A0F94"/>
    <w:rsid w:val="001A1FC0"/>
    <w:rsid w:val="001A21FE"/>
    <w:rsid w:val="001A3C79"/>
    <w:rsid w:val="001A5009"/>
    <w:rsid w:val="001A515D"/>
    <w:rsid w:val="001A55AF"/>
    <w:rsid w:val="001A5A22"/>
    <w:rsid w:val="001A62DD"/>
    <w:rsid w:val="001A6E32"/>
    <w:rsid w:val="001A7AF9"/>
    <w:rsid w:val="001B072A"/>
    <w:rsid w:val="001B16C5"/>
    <w:rsid w:val="001B2194"/>
    <w:rsid w:val="001B3AB2"/>
    <w:rsid w:val="001B3FC1"/>
    <w:rsid w:val="001B48A1"/>
    <w:rsid w:val="001B4CA5"/>
    <w:rsid w:val="001B6350"/>
    <w:rsid w:val="001B751D"/>
    <w:rsid w:val="001C12F4"/>
    <w:rsid w:val="001C212C"/>
    <w:rsid w:val="001C2329"/>
    <w:rsid w:val="001C25CC"/>
    <w:rsid w:val="001C2841"/>
    <w:rsid w:val="001C64E9"/>
    <w:rsid w:val="001C78CF"/>
    <w:rsid w:val="001D0407"/>
    <w:rsid w:val="001D0684"/>
    <w:rsid w:val="001D1796"/>
    <w:rsid w:val="001D18CB"/>
    <w:rsid w:val="001D1C0A"/>
    <w:rsid w:val="001D2630"/>
    <w:rsid w:val="001D3086"/>
    <w:rsid w:val="001D4D24"/>
    <w:rsid w:val="001D5830"/>
    <w:rsid w:val="001D59D5"/>
    <w:rsid w:val="001D6416"/>
    <w:rsid w:val="001E07C9"/>
    <w:rsid w:val="001E41C6"/>
    <w:rsid w:val="001E4924"/>
    <w:rsid w:val="001E4D71"/>
    <w:rsid w:val="001E5B83"/>
    <w:rsid w:val="001E63A2"/>
    <w:rsid w:val="001E70F0"/>
    <w:rsid w:val="001E78D5"/>
    <w:rsid w:val="001E7E33"/>
    <w:rsid w:val="001F18DB"/>
    <w:rsid w:val="001F1E1B"/>
    <w:rsid w:val="001F475D"/>
    <w:rsid w:val="00200C54"/>
    <w:rsid w:val="00203638"/>
    <w:rsid w:val="00203C1E"/>
    <w:rsid w:val="0020451F"/>
    <w:rsid w:val="00205206"/>
    <w:rsid w:val="0020600F"/>
    <w:rsid w:val="002064A1"/>
    <w:rsid w:val="00206D7A"/>
    <w:rsid w:val="0020755E"/>
    <w:rsid w:val="002101FC"/>
    <w:rsid w:val="00210467"/>
    <w:rsid w:val="002115E0"/>
    <w:rsid w:val="0021424C"/>
    <w:rsid w:val="00214EB6"/>
    <w:rsid w:val="00216349"/>
    <w:rsid w:val="00217757"/>
    <w:rsid w:val="00217A2D"/>
    <w:rsid w:val="002201E8"/>
    <w:rsid w:val="00221639"/>
    <w:rsid w:val="00222AD3"/>
    <w:rsid w:val="00223ECC"/>
    <w:rsid w:val="00224022"/>
    <w:rsid w:val="00224EFB"/>
    <w:rsid w:val="00225908"/>
    <w:rsid w:val="00237A3E"/>
    <w:rsid w:val="00240182"/>
    <w:rsid w:val="002404B7"/>
    <w:rsid w:val="00240EE0"/>
    <w:rsid w:val="00241064"/>
    <w:rsid w:val="00242AD6"/>
    <w:rsid w:val="00242B5E"/>
    <w:rsid w:val="00244175"/>
    <w:rsid w:val="0024498E"/>
    <w:rsid w:val="00244B69"/>
    <w:rsid w:val="00244F62"/>
    <w:rsid w:val="002451D8"/>
    <w:rsid w:val="0025078C"/>
    <w:rsid w:val="0025089F"/>
    <w:rsid w:val="002514D5"/>
    <w:rsid w:val="002518C5"/>
    <w:rsid w:val="002534C5"/>
    <w:rsid w:val="002541FE"/>
    <w:rsid w:val="00254ED3"/>
    <w:rsid w:val="00255C0C"/>
    <w:rsid w:val="00256A60"/>
    <w:rsid w:val="00257882"/>
    <w:rsid w:val="0026042E"/>
    <w:rsid w:val="00261CE4"/>
    <w:rsid w:val="00261D44"/>
    <w:rsid w:val="00263987"/>
    <w:rsid w:val="00264D50"/>
    <w:rsid w:val="00265C98"/>
    <w:rsid w:val="00266182"/>
    <w:rsid w:val="0026788F"/>
    <w:rsid w:val="002704B7"/>
    <w:rsid w:val="00271D2C"/>
    <w:rsid w:val="00272155"/>
    <w:rsid w:val="0027285C"/>
    <w:rsid w:val="00273426"/>
    <w:rsid w:val="00274C21"/>
    <w:rsid w:val="00274E41"/>
    <w:rsid w:val="00275143"/>
    <w:rsid w:val="00275A1B"/>
    <w:rsid w:val="00275AAE"/>
    <w:rsid w:val="00275CA7"/>
    <w:rsid w:val="002767A5"/>
    <w:rsid w:val="00276FCB"/>
    <w:rsid w:val="00277002"/>
    <w:rsid w:val="0028085A"/>
    <w:rsid w:val="0028197E"/>
    <w:rsid w:val="00283002"/>
    <w:rsid w:val="00286129"/>
    <w:rsid w:val="00286D52"/>
    <w:rsid w:val="0029030B"/>
    <w:rsid w:val="002903D6"/>
    <w:rsid w:val="002917B5"/>
    <w:rsid w:val="00292B5A"/>
    <w:rsid w:val="002954EE"/>
    <w:rsid w:val="00295C92"/>
    <w:rsid w:val="002961F6"/>
    <w:rsid w:val="00296279"/>
    <w:rsid w:val="002964AF"/>
    <w:rsid w:val="00296F21"/>
    <w:rsid w:val="002974CF"/>
    <w:rsid w:val="002A06F5"/>
    <w:rsid w:val="002A3D1C"/>
    <w:rsid w:val="002A41C6"/>
    <w:rsid w:val="002A52E2"/>
    <w:rsid w:val="002A57C2"/>
    <w:rsid w:val="002A6657"/>
    <w:rsid w:val="002B1025"/>
    <w:rsid w:val="002B3A9B"/>
    <w:rsid w:val="002B412D"/>
    <w:rsid w:val="002B4D8A"/>
    <w:rsid w:val="002B5D5E"/>
    <w:rsid w:val="002B7BE7"/>
    <w:rsid w:val="002C0389"/>
    <w:rsid w:val="002C120C"/>
    <w:rsid w:val="002C166D"/>
    <w:rsid w:val="002C254C"/>
    <w:rsid w:val="002D0202"/>
    <w:rsid w:val="002D0904"/>
    <w:rsid w:val="002D1032"/>
    <w:rsid w:val="002D3404"/>
    <w:rsid w:val="002D4232"/>
    <w:rsid w:val="002D53AA"/>
    <w:rsid w:val="002D5608"/>
    <w:rsid w:val="002D6604"/>
    <w:rsid w:val="002D6D0D"/>
    <w:rsid w:val="002D6F7D"/>
    <w:rsid w:val="002D718C"/>
    <w:rsid w:val="002D7949"/>
    <w:rsid w:val="002E05B1"/>
    <w:rsid w:val="002E1E9F"/>
    <w:rsid w:val="002E341D"/>
    <w:rsid w:val="002E376B"/>
    <w:rsid w:val="002E4B34"/>
    <w:rsid w:val="002E51C7"/>
    <w:rsid w:val="002E67CF"/>
    <w:rsid w:val="002E6927"/>
    <w:rsid w:val="002E79A1"/>
    <w:rsid w:val="002E7AAC"/>
    <w:rsid w:val="002F043C"/>
    <w:rsid w:val="002F24BE"/>
    <w:rsid w:val="002F3F45"/>
    <w:rsid w:val="002F4018"/>
    <w:rsid w:val="002F53FD"/>
    <w:rsid w:val="002F6C1F"/>
    <w:rsid w:val="002F6C39"/>
    <w:rsid w:val="002F7889"/>
    <w:rsid w:val="00300A2F"/>
    <w:rsid w:val="00301303"/>
    <w:rsid w:val="00303F92"/>
    <w:rsid w:val="003042F6"/>
    <w:rsid w:val="00304CCD"/>
    <w:rsid w:val="00305CE3"/>
    <w:rsid w:val="00306876"/>
    <w:rsid w:val="003115F1"/>
    <w:rsid w:val="00311D75"/>
    <w:rsid w:val="00311D8A"/>
    <w:rsid w:val="00311EC8"/>
    <w:rsid w:val="00313CAB"/>
    <w:rsid w:val="00314742"/>
    <w:rsid w:val="00314B3C"/>
    <w:rsid w:val="00320ADE"/>
    <w:rsid w:val="00321F85"/>
    <w:rsid w:val="00322E3A"/>
    <w:rsid w:val="003235FE"/>
    <w:rsid w:val="0032400D"/>
    <w:rsid w:val="003246A5"/>
    <w:rsid w:val="00324AA2"/>
    <w:rsid w:val="00324D37"/>
    <w:rsid w:val="003257A9"/>
    <w:rsid w:val="00325E72"/>
    <w:rsid w:val="003272E3"/>
    <w:rsid w:val="003273B3"/>
    <w:rsid w:val="00327B60"/>
    <w:rsid w:val="00327FFC"/>
    <w:rsid w:val="00331258"/>
    <w:rsid w:val="00332E2F"/>
    <w:rsid w:val="0033346B"/>
    <w:rsid w:val="00333CDC"/>
    <w:rsid w:val="00333EFF"/>
    <w:rsid w:val="00334CB0"/>
    <w:rsid w:val="00335B2D"/>
    <w:rsid w:val="00337322"/>
    <w:rsid w:val="00337BF4"/>
    <w:rsid w:val="00341AE5"/>
    <w:rsid w:val="0034405F"/>
    <w:rsid w:val="003452E9"/>
    <w:rsid w:val="00347279"/>
    <w:rsid w:val="00351788"/>
    <w:rsid w:val="0035370B"/>
    <w:rsid w:val="00354F6D"/>
    <w:rsid w:val="0035700B"/>
    <w:rsid w:val="003611BE"/>
    <w:rsid w:val="003619E7"/>
    <w:rsid w:val="00362A2D"/>
    <w:rsid w:val="003630CD"/>
    <w:rsid w:val="00364A81"/>
    <w:rsid w:val="00364B9B"/>
    <w:rsid w:val="00364CE4"/>
    <w:rsid w:val="003668FD"/>
    <w:rsid w:val="00366968"/>
    <w:rsid w:val="00367A3C"/>
    <w:rsid w:val="00367ADB"/>
    <w:rsid w:val="00370D79"/>
    <w:rsid w:val="00371055"/>
    <w:rsid w:val="003731EE"/>
    <w:rsid w:val="003732A5"/>
    <w:rsid w:val="00373E71"/>
    <w:rsid w:val="003745F7"/>
    <w:rsid w:val="00375F06"/>
    <w:rsid w:val="00376825"/>
    <w:rsid w:val="00377333"/>
    <w:rsid w:val="003776D6"/>
    <w:rsid w:val="003808C9"/>
    <w:rsid w:val="0038331E"/>
    <w:rsid w:val="00386C41"/>
    <w:rsid w:val="00390836"/>
    <w:rsid w:val="00393F8A"/>
    <w:rsid w:val="003940F9"/>
    <w:rsid w:val="00395027"/>
    <w:rsid w:val="00396CEA"/>
    <w:rsid w:val="003A2048"/>
    <w:rsid w:val="003A3965"/>
    <w:rsid w:val="003A4782"/>
    <w:rsid w:val="003A4A84"/>
    <w:rsid w:val="003A5560"/>
    <w:rsid w:val="003A55FF"/>
    <w:rsid w:val="003A5B93"/>
    <w:rsid w:val="003A645F"/>
    <w:rsid w:val="003A7929"/>
    <w:rsid w:val="003B0414"/>
    <w:rsid w:val="003B0FD4"/>
    <w:rsid w:val="003B15F1"/>
    <w:rsid w:val="003B17F2"/>
    <w:rsid w:val="003B1F31"/>
    <w:rsid w:val="003B27A9"/>
    <w:rsid w:val="003B2B7D"/>
    <w:rsid w:val="003B3002"/>
    <w:rsid w:val="003B4043"/>
    <w:rsid w:val="003B4F2D"/>
    <w:rsid w:val="003B5BB8"/>
    <w:rsid w:val="003B63B6"/>
    <w:rsid w:val="003B6551"/>
    <w:rsid w:val="003C1916"/>
    <w:rsid w:val="003C20F0"/>
    <w:rsid w:val="003C2E2C"/>
    <w:rsid w:val="003C384C"/>
    <w:rsid w:val="003C39A3"/>
    <w:rsid w:val="003C3CB5"/>
    <w:rsid w:val="003C419C"/>
    <w:rsid w:val="003C4F35"/>
    <w:rsid w:val="003C643B"/>
    <w:rsid w:val="003C67DD"/>
    <w:rsid w:val="003C6814"/>
    <w:rsid w:val="003C72A9"/>
    <w:rsid w:val="003C7B1A"/>
    <w:rsid w:val="003C7D7A"/>
    <w:rsid w:val="003D3837"/>
    <w:rsid w:val="003D38A3"/>
    <w:rsid w:val="003D46FB"/>
    <w:rsid w:val="003D4F67"/>
    <w:rsid w:val="003D57B1"/>
    <w:rsid w:val="003D59C4"/>
    <w:rsid w:val="003D6931"/>
    <w:rsid w:val="003D78A8"/>
    <w:rsid w:val="003D7B3F"/>
    <w:rsid w:val="003E0189"/>
    <w:rsid w:val="003E0EBE"/>
    <w:rsid w:val="003E3A83"/>
    <w:rsid w:val="003E4361"/>
    <w:rsid w:val="003E735B"/>
    <w:rsid w:val="003F0944"/>
    <w:rsid w:val="003F1935"/>
    <w:rsid w:val="003F334F"/>
    <w:rsid w:val="003F3504"/>
    <w:rsid w:val="003F48CF"/>
    <w:rsid w:val="003F5034"/>
    <w:rsid w:val="003F5EC5"/>
    <w:rsid w:val="003F6739"/>
    <w:rsid w:val="003F77A6"/>
    <w:rsid w:val="004010D1"/>
    <w:rsid w:val="00401227"/>
    <w:rsid w:val="00402E4A"/>
    <w:rsid w:val="004039F1"/>
    <w:rsid w:val="00404373"/>
    <w:rsid w:val="004050C6"/>
    <w:rsid w:val="004056CC"/>
    <w:rsid w:val="00406BDD"/>
    <w:rsid w:val="00406CB6"/>
    <w:rsid w:val="00407ABC"/>
    <w:rsid w:val="00411410"/>
    <w:rsid w:val="004114C1"/>
    <w:rsid w:val="00412723"/>
    <w:rsid w:val="004174C2"/>
    <w:rsid w:val="00417610"/>
    <w:rsid w:val="00417940"/>
    <w:rsid w:val="00421A1F"/>
    <w:rsid w:val="004233BD"/>
    <w:rsid w:val="004238FD"/>
    <w:rsid w:val="00424AE5"/>
    <w:rsid w:val="00424AF7"/>
    <w:rsid w:val="0042678F"/>
    <w:rsid w:val="00431128"/>
    <w:rsid w:val="004311B5"/>
    <w:rsid w:val="00431928"/>
    <w:rsid w:val="00431F25"/>
    <w:rsid w:val="00431F8F"/>
    <w:rsid w:val="00432231"/>
    <w:rsid w:val="0043273C"/>
    <w:rsid w:val="00432D3F"/>
    <w:rsid w:val="00433A2F"/>
    <w:rsid w:val="00433B0F"/>
    <w:rsid w:val="00434B2D"/>
    <w:rsid w:val="00437C47"/>
    <w:rsid w:val="004402A6"/>
    <w:rsid w:val="00440DD6"/>
    <w:rsid w:val="0044190D"/>
    <w:rsid w:val="00443C86"/>
    <w:rsid w:val="00444B16"/>
    <w:rsid w:val="004475A6"/>
    <w:rsid w:val="00451311"/>
    <w:rsid w:val="00451971"/>
    <w:rsid w:val="004527C8"/>
    <w:rsid w:val="00452AF0"/>
    <w:rsid w:val="00453266"/>
    <w:rsid w:val="004536D6"/>
    <w:rsid w:val="004553D5"/>
    <w:rsid w:val="0045573C"/>
    <w:rsid w:val="004616E2"/>
    <w:rsid w:val="004620BA"/>
    <w:rsid w:val="004625F8"/>
    <w:rsid w:val="004636DC"/>
    <w:rsid w:val="00464335"/>
    <w:rsid w:val="00464E96"/>
    <w:rsid w:val="0046572D"/>
    <w:rsid w:val="0046578C"/>
    <w:rsid w:val="0046672D"/>
    <w:rsid w:val="0046702C"/>
    <w:rsid w:val="004675E2"/>
    <w:rsid w:val="00467C65"/>
    <w:rsid w:val="004703E9"/>
    <w:rsid w:val="004705FB"/>
    <w:rsid w:val="00471860"/>
    <w:rsid w:val="00471CCF"/>
    <w:rsid w:val="00471FEB"/>
    <w:rsid w:val="004720AE"/>
    <w:rsid w:val="00472223"/>
    <w:rsid w:val="004726A6"/>
    <w:rsid w:val="00472FB9"/>
    <w:rsid w:val="0047331B"/>
    <w:rsid w:val="004733F6"/>
    <w:rsid w:val="004749B6"/>
    <w:rsid w:val="00476785"/>
    <w:rsid w:val="00476C7F"/>
    <w:rsid w:val="00477CBE"/>
    <w:rsid w:val="004803DA"/>
    <w:rsid w:val="00481AEB"/>
    <w:rsid w:val="004821FB"/>
    <w:rsid w:val="00484499"/>
    <w:rsid w:val="00485512"/>
    <w:rsid w:val="004870F5"/>
    <w:rsid w:val="00487933"/>
    <w:rsid w:val="00487AD4"/>
    <w:rsid w:val="00491EA5"/>
    <w:rsid w:val="00492177"/>
    <w:rsid w:val="00493DCF"/>
    <w:rsid w:val="00494A32"/>
    <w:rsid w:val="00494F8D"/>
    <w:rsid w:val="004965F2"/>
    <w:rsid w:val="00497572"/>
    <w:rsid w:val="004A1D89"/>
    <w:rsid w:val="004A2719"/>
    <w:rsid w:val="004A3404"/>
    <w:rsid w:val="004A3745"/>
    <w:rsid w:val="004A62A9"/>
    <w:rsid w:val="004A6391"/>
    <w:rsid w:val="004A74F4"/>
    <w:rsid w:val="004A767F"/>
    <w:rsid w:val="004B0E70"/>
    <w:rsid w:val="004B16E2"/>
    <w:rsid w:val="004B17B7"/>
    <w:rsid w:val="004B1F95"/>
    <w:rsid w:val="004B25AE"/>
    <w:rsid w:val="004B2668"/>
    <w:rsid w:val="004B4849"/>
    <w:rsid w:val="004B6FAB"/>
    <w:rsid w:val="004B7199"/>
    <w:rsid w:val="004C1B80"/>
    <w:rsid w:val="004C27C9"/>
    <w:rsid w:val="004C2AE8"/>
    <w:rsid w:val="004C4EE4"/>
    <w:rsid w:val="004C66A4"/>
    <w:rsid w:val="004C6FF6"/>
    <w:rsid w:val="004C7F59"/>
    <w:rsid w:val="004D05C9"/>
    <w:rsid w:val="004D1F47"/>
    <w:rsid w:val="004D2B11"/>
    <w:rsid w:val="004D5B7B"/>
    <w:rsid w:val="004D6851"/>
    <w:rsid w:val="004D729A"/>
    <w:rsid w:val="004E004D"/>
    <w:rsid w:val="004E0270"/>
    <w:rsid w:val="004E0696"/>
    <w:rsid w:val="004E2034"/>
    <w:rsid w:val="004E2774"/>
    <w:rsid w:val="004E66B9"/>
    <w:rsid w:val="004E6BFE"/>
    <w:rsid w:val="004E7500"/>
    <w:rsid w:val="004F02EB"/>
    <w:rsid w:val="004F0E3C"/>
    <w:rsid w:val="004F2AC2"/>
    <w:rsid w:val="004F2D6F"/>
    <w:rsid w:val="004F2FC3"/>
    <w:rsid w:val="004F333A"/>
    <w:rsid w:val="004F360E"/>
    <w:rsid w:val="004F39F5"/>
    <w:rsid w:val="004F3BC2"/>
    <w:rsid w:val="004F3EA4"/>
    <w:rsid w:val="004F4748"/>
    <w:rsid w:val="004F4F11"/>
    <w:rsid w:val="004F5197"/>
    <w:rsid w:val="004F6DE7"/>
    <w:rsid w:val="004F71B1"/>
    <w:rsid w:val="00500987"/>
    <w:rsid w:val="00501C20"/>
    <w:rsid w:val="005026B7"/>
    <w:rsid w:val="00503CA3"/>
    <w:rsid w:val="005045AB"/>
    <w:rsid w:val="00504AF7"/>
    <w:rsid w:val="00504E1F"/>
    <w:rsid w:val="0050599F"/>
    <w:rsid w:val="00505B00"/>
    <w:rsid w:val="00505EC7"/>
    <w:rsid w:val="00511FDC"/>
    <w:rsid w:val="00511FE1"/>
    <w:rsid w:val="005131AB"/>
    <w:rsid w:val="00513EAC"/>
    <w:rsid w:val="00514AC3"/>
    <w:rsid w:val="00514E40"/>
    <w:rsid w:val="00516E70"/>
    <w:rsid w:val="00517C59"/>
    <w:rsid w:val="0052436B"/>
    <w:rsid w:val="0052455A"/>
    <w:rsid w:val="00525F5D"/>
    <w:rsid w:val="00526ADE"/>
    <w:rsid w:val="00527410"/>
    <w:rsid w:val="005311B2"/>
    <w:rsid w:val="00531D4F"/>
    <w:rsid w:val="005331A1"/>
    <w:rsid w:val="00533E26"/>
    <w:rsid w:val="0053516E"/>
    <w:rsid w:val="005353B4"/>
    <w:rsid w:val="0053565D"/>
    <w:rsid w:val="005363EF"/>
    <w:rsid w:val="005366A3"/>
    <w:rsid w:val="00536A12"/>
    <w:rsid w:val="00536E1A"/>
    <w:rsid w:val="0053757A"/>
    <w:rsid w:val="00537617"/>
    <w:rsid w:val="00537828"/>
    <w:rsid w:val="00537B62"/>
    <w:rsid w:val="00540EA3"/>
    <w:rsid w:val="005411C7"/>
    <w:rsid w:val="0054229F"/>
    <w:rsid w:val="00543BF0"/>
    <w:rsid w:val="00543C5F"/>
    <w:rsid w:val="00543FAA"/>
    <w:rsid w:val="0054482F"/>
    <w:rsid w:val="0054507D"/>
    <w:rsid w:val="00550740"/>
    <w:rsid w:val="005517D9"/>
    <w:rsid w:val="00551CDF"/>
    <w:rsid w:val="00551E54"/>
    <w:rsid w:val="0055289E"/>
    <w:rsid w:val="005528ED"/>
    <w:rsid w:val="005533C5"/>
    <w:rsid w:val="005536F2"/>
    <w:rsid w:val="00553B79"/>
    <w:rsid w:val="005548D6"/>
    <w:rsid w:val="005552D1"/>
    <w:rsid w:val="0055795B"/>
    <w:rsid w:val="0055796A"/>
    <w:rsid w:val="00557ABA"/>
    <w:rsid w:val="00557C1E"/>
    <w:rsid w:val="00557D0E"/>
    <w:rsid w:val="00560840"/>
    <w:rsid w:val="0056132C"/>
    <w:rsid w:val="00562DF0"/>
    <w:rsid w:val="00563069"/>
    <w:rsid w:val="00564B07"/>
    <w:rsid w:val="00564FD7"/>
    <w:rsid w:val="00565573"/>
    <w:rsid w:val="005663B5"/>
    <w:rsid w:val="00566962"/>
    <w:rsid w:val="00570F95"/>
    <w:rsid w:val="005715ED"/>
    <w:rsid w:val="00571BD6"/>
    <w:rsid w:val="005732CE"/>
    <w:rsid w:val="005735E9"/>
    <w:rsid w:val="005748EF"/>
    <w:rsid w:val="00574BC0"/>
    <w:rsid w:val="0057502A"/>
    <w:rsid w:val="005758F8"/>
    <w:rsid w:val="00575937"/>
    <w:rsid w:val="00575A72"/>
    <w:rsid w:val="00575C0E"/>
    <w:rsid w:val="00576966"/>
    <w:rsid w:val="00577FDB"/>
    <w:rsid w:val="00580076"/>
    <w:rsid w:val="00581735"/>
    <w:rsid w:val="005824D4"/>
    <w:rsid w:val="00582674"/>
    <w:rsid w:val="00587C89"/>
    <w:rsid w:val="005900A5"/>
    <w:rsid w:val="00590647"/>
    <w:rsid w:val="00590EFA"/>
    <w:rsid w:val="00591397"/>
    <w:rsid w:val="00591A6D"/>
    <w:rsid w:val="0059305C"/>
    <w:rsid w:val="00594450"/>
    <w:rsid w:val="00597245"/>
    <w:rsid w:val="00597301"/>
    <w:rsid w:val="005A07F7"/>
    <w:rsid w:val="005A0BCA"/>
    <w:rsid w:val="005A1AEF"/>
    <w:rsid w:val="005A276D"/>
    <w:rsid w:val="005A28D5"/>
    <w:rsid w:val="005A48EE"/>
    <w:rsid w:val="005A4CFF"/>
    <w:rsid w:val="005A5164"/>
    <w:rsid w:val="005A6766"/>
    <w:rsid w:val="005A7302"/>
    <w:rsid w:val="005B02D3"/>
    <w:rsid w:val="005B4BBF"/>
    <w:rsid w:val="005B62C0"/>
    <w:rsid w:val="005B684E"/>
    <w:rsid w:val="005B7161"/>
    <w:rsid w:val="005B7F7D"/>
    <w:rsid w:val="005C0114"/>
    <w:rsid w:val="005C189E"/>
    <w:rsid w:val="005C20B3"/>
    <w:rsid w:val="005C2AFC"/>
    <w:rsid w:val="005C5B9C"/>
    <w:rsid w:val="005C7AC9"/>
    <w:rsid w:val="005D0922"/>
    <w:rsid w:val="005D15AE"/>
    <w:rsid w:val="005D1D87"/>
    <w:rsid w:val="005D2ED6"/>
    <w:rsid w:val="005D38C7"/>
    <w:rsid w:val="005D3E83"/>
    <w:rsid w:val="005D4654"/>
    <w:rsid w:val="005D567E"/>
    <w:rsid w:val="005D599A"/>
    <w:rsid w:val="005D6D32"/>
    <w:rsid w:val="005D7647"/>
    <w:rsid w:val="005E12E9"/>
    <w:rsid w:val="005E1382"/>
    <w:rsid w:val="005E5002"/>
    <w:rsid w:val="005E5A05"/>
    <w:rsid w:val="005E7004"/>
    <w:rsid w:val="005F11DB"/>
    <w:rsid w:val="005F1B64"/>
    <w:rsid w:val="005F2D36"/>
    <w:rsid w:val="005F2E19"/>
    <w:rsid w:val="005F3B73"/>
    <w:rsid w:val="005F49CA"/>
    <w:rsid w:val="005F4AB4"/>
    <w:rsid w:val="005F5413"/>
    <w:rsid w:val="005F545F"/>
    <w:rsid w:val="005F571D"/>
    <w:rsid w:val="005F572B"/>
    <w:rsid w:val="005F6DA9"/>
    <w:rsid w:val="005F71F0"/>
    <w:rsid w:val="00600258"/>
    <w:rsid w:val="00600F9E"/>
    <w:rsid w:val="006014F0"/>
    <w:rsid w:val="00601D4C"/>
    <w:rsid w:val="006024AA"/>
    <w:rsid w:val="00603E81"/>
    <w:rsid w:val="0060541E"/>
    <w:rsid w:val="0060555E"/>
    <w:rsid w:val="00605F96"/>
    <w:rsid w:val="00610DEA"/>
    <w:rsid w:val="006133C5"/>
    <w:rsid w:val="00615062"/>
    <w:rsid w:val="00615BA9"/>
    <w:rsid w:val="006162BC"/>
    <w:rsid w:val="006167CC"/>
    <w:rsid w:val="006178A6"/>
    <w:rsid w:val="00617BE3"/>
    <w:rsid w:val="00620036"/>
    <w:rsid w:val="00620A18"/>
    <w:rsid w:val="00621353"/>
    <w:rsid w:val="006215CC"/>
    <w:rsid w:val="00622B0B"/>
    <w:rsid w:val="00623822"/>
    <w:rsid w:val="00623D78"/>
    <w:rsid w:val="00624123"/>
    <w:rsid w:val="00625AA1"/>
    <w:rsid w:val="00627E23"/>
    <w:rsid w:val="0063274B"/>
    <w:rsid w:val="00633A62"/>
    <w:rsid w:val="0063520E"/>
    <w:rsid w:val="006367E7"/>
    <w:rsid w:val="006368D8"/>
    <w:rsid w:val="006401E3"/>
    <w:rsid w:val="00642045"/>
    <w:rsid w:val="00642D53"/>
    <w:rsid w:val="00643161"/>
    <w:rsid w:val="00645AF9"/>
    <w:rsid w:val="00647FAA"/>
    <w:rsid w:val="006514E0"/>
    <w:rsid w:val="00651564"/>
    <w:rsid w:val="00651AFF"/>
    <w:rsid w:val="00651D22"/>
    <w:rsid w:val="006538BB"/>
    <w:rsid w:val="00654104"/>
    <w:rsid w:val="00655594"/>
    <w:rsid w:val="0065571D"/>
    <w:rsid w:val="00655E1F"/>
    <w:rsid w:val="006578D0"/>
    <w:rsid w:val="00660CED"/>
    <w:rsid w:val="00660D0C"/>
    <w:rsid w:val="00662CB7"/>
    <w:rsid w:val="00663A76"/>
    <w:rsid w:val="006666B9"/>
    <w:rsid w:val="00666C54"/>
    <w:rsid w:val="00667040"/>
    <w:rsid w:val="00671421"/>
    <w:rsid w:val="00672A71"/>
    <w:rsid w:val="006730F0"/>
    <w:rsid w:val="00673A00"/>
    <w:rsid w:val="00673AE1"/>
    <w:rsid w:val="00673FD9"/>
    <w:rsid w:val="00676373"/>
    <w:rsid w:val="00677226"/>
    <w:rsid w:val="006776F0"/>
    <w:rsid w:val="00677DE6"/>
    <w:rsid w:val="00677F44"/>
    <w:rsid w:val="00680292"/>
    <w:rsid w:val="00683CCA"/>
    <w:rsid w:val="00683FC6"/>
    <w:rsid w:val="00685CA6"/>
    <w:rsid w:val="006860BE"/>
    <w:rsid w:val="00686C8F"/>
    <w:rsid w:val="006908DC"/>
    <w:rsid w:val="006916A5"/>
    <w:rsid w:val="00692D0E"/>
    <w:rsid w:val="00694248"/>
    <w:rsid w:val="00694FAD"/>
    <w:rsid w:val="006957EE"/>
    <w:rsid w:val="00695F0B"/>
    <w:rsid w:val="00697699"/>
    <w:rsid w:val="00697B5B"/>
    <w:rsid w:val="006A213D"/>
    <w:rsid w:val="006A2E53"/>
    <w:rsid w:val="006A5468"/>
    <w:rsid w:val="006A5712"/>
    <w:rsid w:val="006B03C4"/>
    <w:rsid w:val="006B0BC3"/>
    <w:rsid w:val="006B321C"/>
    <w:rsid w:val="006B4499"/>
    <w:rsid w:val="006B4680"/>
    <w:rsid w:val="006B5BDE"/>
    <w:rsid w:val="006B5FAD"/>
    <w:rsid w:val="006B60AC"/>
    <w:rsid w:val="006C080A"/>
    <w:rsid w:val="006C0AE6"/>
    <w:rsid w:val="006C2A45"/>
    <w:rsid w:val="006C569A"/>
    <w:rsid w:val="006C65F6"/>
    <w:rsid w:val="006C67B7"/>
    <w:rsid w:val="006C6D32"/>
    <w:rsid w:val="006C7828"/>
    <w:rsid w:val="006C7F18"/>
    <w:rsid w:val="006D08EE"/>
    <w:rsid w:val="006D7B02"/>
    <w:rsid w:val="006D7B21"/>
    <w:rsid w:val="006E0D0B"/>
    <w:rsid w:val="006E0DC3"/>
    <w:rsid w:val="006E1CC3"/>
    <w:rsid w:val="006E2C64"/>
    <w:rsid w:val="006E43D8"/>
    <w:rsid w:val="006E4BA6"/>
    <w:rsid w:val="006E52C5"/>
    <w:rsid w:val="006E57A5"/>
    <w:rsid w:val="006E7E8D"/>
    <w:rsid w:val="006F0389"/>
    <w:rsid w:val="006F0C93"/>
    <w:rsid w:val="006F1228"/>
    <w:rsid w:val="006F3B0C"/>
    <w:rsid w:val="006F57E0"/>
    <w:rsid w:val="007006E0"/>
    <w:rsid w:val="00701215"/>
    <w:rsid w:val="00701F2E"/>
    <w:rsid w:val="00703B06"/>
    <w:rsid w:val="00704367"/>
    <w:rsid w:val="007046B0"/>
    <w:rsid w:val="0070513C"/>
    <w:rsid w:val="00705499"/>
    <w:rsid w:val="00706F1F"/>
    <w:rsid w:val="0070727B"/>
    <w:rsid w:val="00707361"/>
    <w:rsid w:val="007077F0"/>
    <w:rsid w:val="007104E0"/>
    <w:rsid w:val="00711FC7"/>
    <w:rsid w:val="007120EE"/>
    <w:rsid w:val="00713315"/>
    <w:rsid w:val="00713544"/>
    <w:rsid w:val="00716872"/>
    <w:rsid w:val="007171BD"/>
    <w:rsid w:val="007204B5"/>
    <w:rsid w:val="007205BE"/>
    <w:rsid w:val="007222DB"/>
    <w:rsid w:val="00722848"/>
    <w:rsid w:val="00723915"/>
    <w:rsid w:val="00724641"/>
    <w:rsid w:val="007249DE"/>
    <w:rsid w:val="0072559F"/>
    <w:rsid w:val="00726CC8"/>
    <w:rsid w:val="0072700B"/>
    <w:rsid w:val="007308ED"/>
    <w:rsid w:val="007323AF"/>
    <w:rsid w:val="00732E1B"/>
    <w:rsid w:val="00733984"/>
    <w:rsid w:val="007345A4"/>
    <w:rsid w:val="00734681"/>
    <w:rsid w:val="00734E14"/>
    <w:rsid w:val="007357AA"/>
    <w:rsid w:val="0073632F"/>
    <w:rsid w:val="007363DE"/>
    <w:rsid w:val="00736A6F"/>
    <w:rsid w:val="00736C49"/>
    <w:rsid w:val="0073727D"/>
    <w:rsid w:val="0073782E"/>
    <w:rsid w:val="00737EF5"/>
    <w:rsid w:val="007415A4"/>
    <w:rsid w:val="007419A0"/>
    <w:rsid w:val="00741C4B"/>
    <w:rsid w:val="0074202B"/>
    <w:rsid w:val="007420EA"/>
    <w:rsid w:val="00742E38"/>
    <w:rsid w:val="00742F02"/>
    <w:rsid w:val="007436E1"/>
    <w:rsid w:val="00743CF5"/>
    <w:rsid w:val="00744052"/>
    <w:rsid w:val="007465ED"/>
    <w:rsid w:val="00747ECF"/>
    <w:rsid w:val="00750750"/>
    <w:rsid w:val="00751AA0"/>
    <w:rsid w:val="00752EC1"/>
    <w:rsid w:val="00753257"/>
    <w:rsid w:val="00753743"/>
    <w:rsid w:val="007547F2"/>
    <w:rsid w:val="0075788E"/>
    <w:rsid w:val="00757DF8"/>
    <w:rsid w:val="00761140"/>
    <w:rsid w:val="00761FEF"/>
    <w:rsid w:val="00762237"/>
    <w:rsid w:val="0076250B"/>
    <w:rsid w:val="007663BE"/>
    <w:rsid w:val="00770015"/>
    <w:rsid w:val="0077098C"/>
    <w:rsid w:val="00770DD2"/>
    <w:rsid w:val="007712B1"/>
    <w:rsid w:val="007719D0"/>
    <w:rsid w:val="00771A51"/>
    <w:rsid w:val="00771BA9"/>
    <w:rsid w:val="00771E23"/>
    <w:rsid w:val="007757AF"/>
    <w:rsid w:val="00777044"/>
    <w:rsid w:val="0078142F"/>
    <w:rsid w:val="00782A93"/>
    <w:rsid w:val="0078546C"/>
    <w:rsid w:val="00786A91"/>
    <w:rsid w:val="00790020"/>
    <w:rsid w:val="007905DF"/>
    <w:rsid w:val="00791170"/>
    <w:rsid w:val="00791FA7"/>
    <w:rsid w:val="00792771"/>
    <w:rsid w:val="00793D85"/>
    <w:rsid w:val="007947B8"/>
    <w:rsid w:val="0079508D"/>
    <w:rsid w:val="007950E4"/>
    <w:rsid w:val="00797D20"/>
    <w:rsid w:val="007A0149"/>
    <w:rsid w:val="007A0B06"/>
    <w:rsid w:val="007A0FB3"/>
    <w:rsid w:val="007A16BC"/>
    <w:rsid w:val="007A281C"/>
    <w:rsid w:val="007A436A"/>
    <w:rsid w:val="007A5626"/>
    <w:rsid w:val="007A654F"/>
    <w:rsid w:val="007A6C41"/>
    <w:rsid w:val="007A7C85"/>
    <w:rsid w:val="007B05A7"/>
    <w:rsid w:val="007B0712"/>
    <w:rsid w:val="007B135E"/>
    <w:rsid w:val="007B216A"/>
    <w:rsid w:val="007B2D5F"/>
    <w:rsid w:val="007B4220"/>
    <w:rsid w:val="007B79BE"/>
    <w:rsid w:val="007C0777"/>
    <w:rsid w:val="007C0B30"/>
    <w:rsid w:val="007C3A95"/>
    <w:rsid w:val="007C3B3E"/>
    <w:rsid w:val="007C49E5"/>
    <w:rsid w:val="007C4B0A"/>
    <w:rsid w:val="007C5B3E"/>
    <w:rsid w:val="007C6636"/>
    <w:rsid w:val="007C7194"/>
    <w:rsid w:val="007D198B"/>
    <w:rsid w:val="007D2EF3"/>
    <w:rsid w:val="007D3153"/>
    <w:rsid w:val="007D4786"/>
    <w:rsid w:val="007D5AAE"/>
    <w:rsid w:val="007D5CA6"/>
    <w:rsid w:val="007D5E76"/>
    <w:rsid w:val="007D63C4"/>
    <w:rsid w:val="007E0575"/>
    <w:rsid w:val="007E0B3D"/>
    <w:rsid w:val="007E0C04"/>
    <w:rsid w:val="007E1D7A"/>
    <w:rsid w:val="007E27BA"/>
    <w:rsid w:val="007E2D49"/>
    <w:rsid w:val="007E31CE"/>
    <w:rsid w:val="007E3D9E"/>
    <w:rsid w:val="007E4BDC"/>
    <w:rsid w:val="007E59B0"/>
    <w:rsid w:val="007E5D38"/>
    <w:rsid w:val="007E61B9"/>
    <w:rsid w:val="007E627E"/>
    <w:rsid w:val="007E6A59"/>
    <w:rsid w:val="007E759E"/>
    <w:rsid w:val="007E7654"/>
    <w:rsid w:val="007E77A8"/>
    <w:rsid w:val="007E7DA3"/>
    <w:rsid w:val="007F029A"/>
    <w:rsid w:val="007F1211"/>
    <w:rsid w:val="007F1326"/>
    <w:rsid w:val="007F1ECC"/>
    <w:rsid w:val="007F3A01"/>
    <w:rsid w:val="007F3D12"/>
    <w:rsid w:val="007F3E68"/>
    <w:rsid w:val="007F4276"/>
    <w:rsid w:val="007F4673"/>
    <w:rsid w:val="007F5282"/>
    <w:rsid w:val="007F648E"/>
    <w:rsid w:val="007F6F25"/>
    <w:rsid w:val="007F721A"/>
    <w:rsid w:val="0080081C"/>
    <w:rsid w:val="00800A8D"/>
    <w:rsid w:val="0080261E"/>
    <w:rsid w:val="00802DE8"/>
    <w:rsid w:val="008043DD"/>
    <w:rsid w:val="00804453"/>
    <w:rsid w:val="00805D64"/>
    <w:rsid w:val="00806094"/>
    <w:rsid w:val="00806D68"/>
    <w:rsid w:val="00807498"/>
    <w:rsid w:val="008079AF"/>
    <w:rsid w:val="008124E5"/>
    <w:rsid w:val="008130E0"/>
    <w:rsid w:val="00815C5D"/>
    <w:rsid w:val="00815F1F"/>
    <w:rsid w:val="0081778F"/>
    <w:rsid w:val="00820505"/>
    <w:rsid w:val="00820D8B"/>
    <w:rsid w:val="00821D65"/>
    <w:rsid w:val="00821D6F"/>
    <w:rsid w:val="00821F21"/>
    <w:rsid w:val="008270E8"/>
    <w:rsid w:val="0083017E"/>
    <w:rsid w:val="008301C6"/>
    <w:rsid w:val="008312FE"/>
    <w:rsid w:val="00831B37"/>
    <w:rsid w:val="00832213"/>
    <w:rsid w:val="008349EE"/>
    <w:rsid w:val="00834E92"/>
    <w:rsid w:val="00835AE9"/>
    <w:rsid w:val="00836FE2"/>
    <w:rsid w:val="008400B0"/>
    <w:rsid w:val="00841BF6"/>
    <w:rsid w:val="0084215D"/>
    <w:rsid w:val="00842374"/>
    <w:rsid w:val="0084237B"/>
    <w:rsid w:val="00842FBB"/>
    <w:rsid w:val="008438E6"/>
    <w:rsid w:val="00843B69"/>
    <w:rsid w:val="008450BD"/>
    <w:rsid w:val="008458D8"/>
    <w:rsid w:val="00845AFD"/>
    <w:rsid w:val="0084614E"/>
    <w:rsid w:val="00846C35"/>
    <w:rsid w:val="0085010C"/>
    <w:rsid w:val="00850F87"/>
    <w:rsid w:val="00851B9A"/>
    <w:rsid w:val="008535A5"/>
    <w:rsid w:val="00853D83"/>
    <w:rsid w:val="008544EF"/>
    <w:rsid w:val="00856103"/>
    <w:rsid w:val="00856AF5"/>
    <w:rsid w:val="00856B30"/>
    <w:rsid w:val="00856C66"/>
    <w:rsid w:val="00857DD1"/>
    <w:rsid w:val="00857E84"/>
    <w:rsid w:val="00860AA0"/>
    <w:rsid w:val="008616C6"/>
    <w:rsid w:val="00861D89"/>
    <w:rsid w:val="00863103"/>
    <w:rsid w:val="0086318C"/>
    <w:rsid w:val="008636C2"/>
    <w:rsid w:val="00863B5D"/>
    <w:rsid w:val="00863CDE"/>
    <w:rsid w:val="008646D5"/>
    <w:rsid w:val="0086502A"/>
    <w:rsid w:val="00865BD6"/>
    <w:rsid w:val="00865EE1"/>
    <w:rsid w:val="00870C2D"/>
    <w:rsid w:val="00871725"/>
    <w:rsid w:val="00872310"/>
    <w:rsid w:val="00872CF4"/>
    <w:rsid w:val="00872FBC"/>
    <w:rsid w:val="00873565"/>
    <w:rsid w:val="00873F7F"/>
    <w:rsid w:val="008750C5"/>
    <w:rsid w:val="00875F0C"/>
    <w:rsid w:val="00877944"/>
    <w:rsid w:val="00880F93"/>
    <w:rsid w:val="008822DF"/>
    <w:rsid w:val="00882AC5"/>
    <w:rsid w:val="00884CA8"/>
    <w:rsid w:val="008869DD"/>
    <w:rsid w:val="00886CE7"/>
    <w:rsid w:val="00890F22"/>
    <w:rsid w:val="00891B7D"/>
    <w:rsid w:val="008924A7"/>
    <w:rsid w:val="00893493"/>
    <w:rsid w:val="00894EFC"/>
    <w:rsid w:val="0089610D"/>
    <w:rsid w:val="008A0786"/>
    <w:rsid w:val="008A3F76"/>
    <w:rsid w:val="008A551B"/>
    <w:rsid w:val="008B0C18"/>
    <w:rsid w:val="008B17D6"/>
    <w:rsid w:val="008B30BB"/>
    <w:rsid w:val="008B3E68"/>
    <w:rsid w:val="008B4319"/>
    <w:rsid w:val="008B4834"/>
    <w:rsid w:val="008B5BFA"/>
    <w:rsid w:val="008B5D73"/>
    <w:rsid w:val="008B6E9E"/>
    <w:rsid w:val="008B7294"/>
    <w:rsid w:val="008C05CA"/>
    <w:rsid w:val="008C1330"/>
    <w:rsid w:val="008C213E"/>
    <w:rsid w:val="008C43E6"/>
    <w:rsid w:val="008C47A1"/>
    <w:rsid w:val="008C4AB1"/>
    <w:rsid w:val="008C5819"/>
    <w:rsid w:val="008C66C8"/>
    <w:rsid w:val="008C66DB"/>
    <w:rsid w:val="008C73DD"/>
    <w:rsid w:val="008D05A3"/>
    <w:rsid w:val="008D1E71"/>
    <w:rsid w:val="008D1F45"/>
    <w:rsid w:val="008D2297"/>
    <w:rsid w:val="008D2618"/>
    <w:rsid w:val="008D429D"/>
    <w:rsid w:val="008D49CF"/>
    <w:rsid w:val="008D5756"/>
    <w:rsid w:val="008D7344"/>
    <w:rsid w:val="008D749B"/>
    <w:rsid w:val="008D7D48"/>
    <w:rsid w:val="008E0BE3"/>
    <w:rsid w:val="008E21E3"/>
    <w:rsid w:val="008E32C4"/>
    <w:rsid w:val="008E4057"/>
    <w:rsid w:val="008E48B5"/>
    <w:rsid w:val="008E5586"/>
    <w:rsid w:val="008E65B8"/>
    <w:rsid w:val="008E78E8"/>
    <w:rsid w:val="008E7A0B"/>
    <w:rsid w:val="008E7C54"/>
    <w:rsid w:val="008F0F5E"/>
    <w:rsid w:val="008F3365"/>
    <w:rsid w:val="008F41A2"/>
    <w:rsid w:val="008F4898"/>
    <w:rsid w:val="008F49B4"/>
    <w:rsid w:val="008F4E73"/>
    <w:rsid w:val="008F52A4"/>
    <w:rsid w:val="00900742"/>
    <w:rsid w:val="00900BE9"/>
    <w:rsid w:val="0090145F"/>
    <w:rsid w:val="00901C89"/>
    <w:rsid w:val="00901E81"/>
    <w:rsid w:val="00902477"/>
    <w:rsid w:val="00903893"/>
    <w:rsid w:val="00904728"/>
    <w:rsid w:val="00907720"/>
    <w:rsid w:val="0091163A"/>
    <w:rsid w:val="009118B8"/>
    <w:rsid w:val="00913335"/>
    <w:rsid w:val="00914C85"/>
    <w:rsid w:val="009172FA"/>
    <w:rsid w:val="0092055F"/>
    <w:rsid w:val="009217A7"/>
    <w:rsid w:val="00921D2A"/>
    <w:rsid w:val="00922805"/>
    <w:rsid w:val="00924142"/>
    <w:rsid w:val="009242AA"/>
    <w:rsid w:val="00924D4B"/>
    <w:rsid w:val="00926E2E"/>
    <w:rsid w:val="009300DF"/>
    <w:rsid w:val="00930985"/>
    <w:rsid w:val="009318EE"/>
    <w:rsid w:val="0093247F"/>
    <w:rsid w:val="00933DF6"/>
    <w:rsid w:val="00933E6E"/>
    <w:rsid w:val="0093420D"/>
    <w:rsid w:val="00934DEA"/>
    <w:rsid w:val="00936EC3"/>
    <w:rsid w:val="00937957"/>
    <w:rsid w:val="00940D4F"/>
    <w:rsid w:val="00942005"/>
    <w:rsid w:val="0094359C"/>
    <w:rsid w:val="00944C75"/>
    <w:rsid w:val="00944F76"/>
    <w:rsid w:val="00945463"/>
    <w:rsid w:val="00946161"/>
    <w:rsid w:val="00946440"/>
    <w:rsid w:val="00946805"/>
    <w:rsid w:val="00946E85"/>
    <w:rsid w:val="00952636"/>
    <w:rsid w:val="00953C92"/>
    <w:rsid w:val="00954E86"/>
    <w:rsid w:val="00956084"/>
    <w:rsid w:val="00957AEA"/>
    <w:rsid w:val="0096137E"/>
    <w:rsid w:val="00961BF5"/>
    <w:rsid w:val="00962CBD"/>
    <w:rsid w:val="00963DA5"/>
    <w:rsid w:val="00964218"/>
    <w:rsid w:val="0096504E"/>
    <w:rsid w:val="00966245"/>
    <w:rsid w:val="00966508"/>
    <w:rsid w:val="009666D4"/>
    <w:rsid w:val="009708D2"/>
    <w:rsid w:val="00970C9A"/>
    <w:rsid w:val="00970CDF"/>
    <w:rsid w:val="00971037"/>
    <w:rsid w:val="009716F2"/>
    <w:rsid w:val="0097218A"/>
    <w:rsid w:val="009738CD"/>
    <w:rsid w:val="00973B42"/>
    <w:rsid w:val="00975648"/>
    <w:rsid w:val="00975BB3"/>
    <w:rsid w:val="0097792A"/>
    <w:rsid w:val="00977F15"/>
    <w:rsid w:val="009809D7"/>
    <w:rsid w:val="00980EAE"/>
    <w:rsid w:val="009813D3"/>
    <w:rsid w:val="00982798"/>
    <w:rsid w:val="00982D7E"/>
    <w:rsid w:val="00983004"/>
    <w:rsid w:val="0098429E"/>
    <w:rsid w:val="00984B1E"/>
    <w:rsid w:val="00987296"/>
    <w:rsid w:val="009878E4"/>
    <w:rsid w:val="00990646"/>
    <w:rsid w:val="009910EA"/>
    <w:rsid w:val="009916FA"/>
    <w:rsid w:val="00992AE6"/>
    <w:rsid w:val="00992C7F"/>
    <w:rsid w:val="00992D68"/>
    <w:rsid w:val="00994489"/>
    <w:rsid w:val="00994BD2"/>
    <w:rsid w:val="0099598F"/>
    <w:rsid w:val="009965E5"/>
    <w:rsid w:val="00996CEF"/>
    <w:rsid w:val="00997601"/>
    <w:rsid w:val="009A01B7"/>
    <w:rsid w:val="009A1C52"/>
    <w:rsid w:val="009A3E79"/>
    <w:rsid w:val="009A42CF"/>
    <w:rsid w:val="009A4333"/>
    <w:rsid w:val="009A5086"/>
    <w:rsid w:val="009A5643"/>
    <w:rsid w:val="009A5EB3"/>
    <w:rsid w:val="009A6390"/>
    <w:rsid w:val="009A6EA7"/>
    <w:rsid w:val="009B19D4"/>
    <w:rsid w:val="009B44F0"/>
    <w:rsid w:val="009B6597"/>
    <w:rsid w:val="009B6603"/>
    <w:rsid w:val="009C207C"/>
    <w:rsid w:val="009C24A7"/>
    <w:rsid w:val="009C27D0"/>
    <w:rsid w:val="009C3A6D"/>
    <w:rsid w:val="009C4AB7"/>
    <w:rsid w:val="009C4BF3"/>
    <w:rsid w:val="009C4D8A"/>
    <w:rsid w:val="009C5E43"/>
    <w:rsid w:val="009C7960"/>
    <w:rsid w:val="009C7EB3"/>
    <w:rsid w:val="009D0EAE"/>
    <w:rsid w:val="009D14BE"/>
    <w:rsid w:val="009D14F3"/>
    <w:rsid w:val="009D1FE9"/>
    <w:rsid w:val="009D295E"/>
    <w:rsid w:val="009D56C9"/>
    <w:rsid w:val="009D6C38"/>
    <w:rsid w:val="009D771F"/>
    <w:rsid w:val="009D7C3D"/>
    <w:rsid w:val="009E1500"/>
    <w:rsid w:val="009E22CD"/>
    <w:rsid w:val="009E384C"/>
    <w:rsid w:val="009E531B"/>
    <w:rsid w:val="009E6AB7"/>
    <w:rsid w:val="009E7621"/>
    <w:rsid w:val="009E7D76"/>
    <w:rsid w:val="009F36D8"/>
    <w:rsid w:val="009F583F"/>
    <w:rsid w:val="009F6BE4"/>
    <w:rsid w:val="009F6F2F"/>
    <w:rsid w:val="009F7450"/>
    <w:rsid w:val="00A002BF"/>
    <w:rsid w:val="00A0098B"/>
    <w:rsid w:val="00A01237"/>
    <w:rsid w:val="00A01C62"/>
    <w:rsid w:val="00A02261"/>
    <w:rsid w:val="00A04660"/>
    <w:rsid w:val="00A047C8"/>
    <w:rsid w:val="00A04F0E"/>
    <w:rsid w:val="00A052C3"/>
    <w:rsid w:val="00A057B4"/>
    <w:rsid w:val="00A06317"/>
    <w:rsid w:val="00A069B4"/>
    <w:rsid w:val="00A0754B"/>
    <w:rsid w:val="00A076E9"/>
    <w:rsid w:val="00A10B57"/>
    <w:rsid w:val="00A11D09"/>
    <w:rsid w:val="00A12637"/>
    <w:rsid w:val="00A13FBF"/>
    <w:rsid w:val="00A14673"/>
    <w:rsid w:val="00A162EB"/>
    <w:rsid w:val="00A16371"/>
    <w:rsid w:val="00A20C0D"/>
    <w:rsid w:val="00A2128B"/>
    <w:rsid w:val="00A23BBE"/>
    <w:rsid w:val="00A23FAB"/>
    <w:rsid w:val="00A25769"/>
    <w:rsid w:val="00A273FD"/>
    <w:rsid w:val="00A30CE6"/>
    <w:rsid w:val="00A3143E"/>
    <w:rsid w:val="00A325AA"/>
    <w:rsid w:val="00A33685"/>
    <w:rsid w:val="00A3428D"/>
    <w:rsid w:val="00A346F6"/>
    <w:rsid w:val="00A356D8"/>
    <w:rsid w:val="00A36A7D"/>
    <w:rsid w:val="00A3700C"/>
    <w:rsid w:val="00A42B3E"/>
    <w:rsid w:val="00A438D8"/>
    <w:rsid w:val="00A43988"/>
    <w:rsid w:val="00A43A5C"/>
    <w:rsid w:val="00A44C74"/>
    <w:rsid w:val="00A4633E"/>
    <w:rsid w:val="00A46412"/>
    <w:rsid w:val="00A47108"/>
    <w:rsid w:val="00A4775D"/>
    <w:rsid w:val="00A52C96"/>
    <w:rsid w:val="00A53962"/>
    <w:rsid w:val="00A56CA9"/>
    <w:rsid w:val="00A56F8A"/>
    <w:rsid w:val="00A571AE"/>
    <w:rsid w:val="00A6202D"/>
    <w:rsid w:val="00A621F0"/>
    <w:rsid w:val="00A63582"/>
    <w:rsid w:val="00A6408F"/>
    <w:rsid w:val="00A64D70"/>
    <w:rsid w:val="00A656C2"/>
    <w:rsid w:val="00A65989"/>
    <w:rsid w:val="00A663DE"/>
    <w:rsid w:val="00A66F76"/>
    <w:rsid w:val="00A67250"/>
    <w:rsid w:val="00A7098D"/>
    <w:rsid w:val="00A7125A"/>
    <w:rsid w:val="00A71677"/>
    <w:rsid w:val="00A71955"/>
    <w:rsid w:val="00A72A0F"/>
    <w:rsid w:val="00A732AE"/>
    <w:rsid w:val="00A73955"/>
    <w:rsid w:val="00A758DF"/>
    <w:rsid w:val="00A75934"/>
    <w:rsid w:val="00A7633D"/>
    <w:rsid w:val="00A765CC"/>
    <w:rsid w:val="00A76FA0"/>
    <w:rsid w:val="00A775A4"/>
    <w:rsid w:val="00A804A5"/>
    <w:rsid w:val="00A83732"/>
    <w:rsid w:val="00A83918"/>
    <w:rsid w:val="00A83A87"/>
    <w:rsid w:val="00A8523E"/>
    <w:rsid w:val="00A85937"/>
    <w:rsid w:val="00A8645A"/>
    <w:rsid w:val="00A8647D"/>
    <w:rsid w:val="00A8751E"/>
    <w:rsid w:val="00A905E3"/>
    <w:rsid w:val="00A9082C"/>
    <w:rsid w:val="00A90FBB"/>
    <w:rsid w:val="00A9424D"/>
    <w:rsid w:val="00A943C9"/>
    <w:rsid w:val="00A945BD"/>
    <w:rsid w:val="00AA0514"/>
    <w:rsid w:val="00AA16BA"/>
    <w:rsid w:val="00AA1A80"/>
    <w:rsid w:val="00AA2F9B"/>
    <w:rsid w:val="00AA3D1B"/>
    <w:rsid w:val="00AA4BA0"/>
    <w:rsid w:val="00AA5025"/>
    <w:rsid w:val="00AA70E0"/>
    <w:rsid w:val="00AA772F"/>
    <w:rsid w:val="00AA7937"/>
    <w:rsid w:val="00AA7D4C"/>
    <w:rsid w:val="00AA7E1A"/>
    <w:rsid w:val="00AB1979"/>
    <w:rsid w:val="00AB1E79"/>
    <w:rsid w:val="00AB27AF"/>
    <w:rsid w:val="00AB52DB"/>
    <w:rsid w:val="00AB6BF4"/>
    <w:rsid w:val="00AC0662"/>
    <w:rsid w:val="00AC1F26"/>
    <w:rsid w:val="00AC289B"/>
    <w:rsid w:val="00AC36DC"/>
    <w:rsid w:val="00AC40E3"/>
    <w:rsid w:val="00AC7AEF"/>
    <w:rsid w:val="00AD2F01"/>
    <w:rsid w:val="00AD3A33"/>
    <w:rsid w:val="00AD510E"/>
    <w:rsid w:val="00AD5A15"/>
    <w:rsid w:val="00AD5EDD"/>
    <w:rsid w:val="00AE104E"/>
    <w:rsid w:val="00AE2043"/>
    <w:rsid w:val="00AE2D72"/>
    <w:rsid w:val="00AE3646"/>
    <w:rsid w:val="00AE39F4"/>
    <w:rsid w:val="00AE5129"/>
    <w:rsid w:val="00AE52BB"/>
    <w:rsid w:val="00AE7BBD"/>
    <w:rsid w:val="00AF0717"/>
    <w:rsid w:val="00AF0F44"/>
    <w:rsid w:val="00AF23EE"/>
    <w:rsid w:val="00AF23F3"/>
    <w:rsid w:val="00AF24FD"/>
    <w:rsid w:val="00AF2A61"/>
    <w:rsid w:val="00AF48ED"/>
    <w:rsid w:val="00AF5866"/>
    <w:rsid w:val="00AF674A"/>
    <w:rsid w:val="00AF762A"/>
    <w:rsid w:val="00AF7F6E"/>
    <w:rsid w:val="00B01BC4"/>
    <w:rsid w:val="00B02A82"/>
    <w:rsid w:val="00B046B2"/>
    <w:rsid w:val="00B04BAA"/>
    <w:rsid w:val="00B04C3C"/>
    <w:rsid w:val="00B04DFE"/>
    <w:rsid w:val="00B051AC"/>
    <w:rsid w:val="00B059CB"/>
    <w:rsid w:val="00B0635A"/>
    <w:rsid w:val="00B0635E"/>
    <w:rsid w:val="00B1047D"/>
    <w:rsid w:val="00B10E06"/>
    <w:rsid w:val="00B1132D"/>
    <w:rsid w:val="00B129AC"/>
    <w:rsid w:val="00B13823"/>
    <w:rsid w:val="00B13A33"/>
    <w:rsid w:val="00B13E23"/>
    <w:rsid w:val="00B13EF8"/>
    <w:rsid w:val="00B1604F"/>
    <w:rsid w:val="00B17AC0"/>
    <w:rsid w:val="00B17D18"/>
    <w:rsid w:val="00B2017F"/>
    <w:rsid w:val="00B2043E"/>
    <w:rsid w:val="00B21BF8"/>
    <w:rsid w:val="00B2300B"/>
    <w:rsid w:val="00B23A61"/>
    <w:rsid w:val="00B24369"/>
    <w:rsid w:val="00B24926"/>
    <w:rsid w:val="00B25527"/>
    <w:rsid w:val="00B26295"/>
    <w:rsid w:val="00B27128"/>
    <w:rsid w:val="00B3032D"/>
    <w:rsid w:val="00B30D5E"/>
    <w:rsid w:val="00B321F1"/>
    <w:rsid w:val="00B32C52"/>
    <w:rsid w:val="00B33137"/>
    <w:rsid w:val="00B33C13"/>
    <w:rsid w:val="00B33F9A"/>
    <w:rsid w:val="00B347A3"/>
    <w:rsid w:val="00B352EB"/>
    <w:rsid w:val="00B35FEE"/>
    <w:rsid w:val="00B36620"/>
    <w:rsid w:val="00B37624"/>
    <w:rsid w:val="00B40B95"/>
    <w:rsid w:val="00B40E7F"/>
    <w:rsid w:val="00B43D74"/>
    <w:rsid w:val="00B45073"/>
    <w:rsid w:val="00B46476"/>
    <w:rsid w:val="00B466B4"/>
    <w:rsid w:val="00B50F31"/>
    <w:rsid w:val="00B50FBE"/>
    <w:rsid w:val="00B52B7A"/>
    <w:rsid w:val="00B55792"/>
    <w:rsid w:val="00B55A50"/>
    <w:rsid w:val="00B56628"/>
    <w:rsid w:val="00B573FC"/>
    <w:rsid w:val="00B601EE"/>
    <w:rsid w:val="00B615AE"/>
    <w:rsid w:val="00B62B71"/>
    <w:rsid w:val="00B63151"/>
    <w:rsid w:val="00B63BE7"/>
    <w:rsid w:val="00B67177"/>
    <w:rsid w:val="00B67CF3"/>
    <w:rsid w:val="00B702EF"/>
    <w:rsid w:val="00B71C01"/>
    <w:rsid w:val="00B7250D"/>
    <w:rsid w:val="00B72CDD"/>
    <w:rsid w:val="00B73821"/>
    <w:rsid w:val="00B75745"/>
    <w:rsid w:val="00B76670"/>
    <w:rsid w:val="00B767CF"/>
    <w:rsid w:val="00B76A2A"/>
    <w:rsid w:val="00B8095F"/>
    <w:rsid w:val="00B82466"/>
    <w:rsid w:val="00B824BA"/>
    <w:rsid w:val="00B82B04"/>
    <w:rsid w:val="00B83B6D"/>
    <w:rsid w:val="00B85A22"/>
    <w:rsid w:val="00B866AD"/>
    <w:rsid w:val="00B9373D"/>
    <w:rsid w:val="00B95032"/>
    <w:rsid w:val="00B95525"/>
    <w:rsid w:val="00B95AE5"/>
    <w:rsid w:val="00B9602F"/>
    <w:rsid w:val="00B9673A"/>
    <w:rsid w:val="00B96F79"/>
    <w:rsid w:val="00BA0064"/>
    <w:rsid w:val="00BA0CA9"/>
    <w:rsid w:val="00BA0F31"/>
    <w:rsid w:val="00BA0FBF"/>
    <w:rsid w:val="00BA3259"/>
    <w:rsid w:val="00BA3999"/>
    <w:rsid w:val="00BA61F3"/>
    <w:rsid w:val="00BA6B6C"/>
    <w:rsid w:val="00BA7573"/>
    <w:rsid w:val="00BB1932"/>
    <w:rsid w:val="00BB243D"/>
    <w:rsid w:val="00BB265F"/>
    <w:rsid w:val="00BB2998"/>
    <w:rsid w:val="00BB398C"/>
    <w:rsid w:val="00BB39FB"/>
    <w:rsid w:val="00BB50CD"/>
    <w:rsid w:val="00BB5799"/>
    <w:rsid w:val="00BB7219"/>
    <w:rsid w:val="00BB79D7"/>
    <w:rsid w:val="00BC17F6"/>
    <w:rsid w:val="00BC1A7C"/>
    <w:rsid w:val="00BC20EB"/>
    <w:rsid w:val="00BC3585"/>
    <w:rsid w:val="00BC3FD7"/>
    <w:rsid w:val="00BC5237"/>
    <w:rsid w:val="00BC57CF"/>
    <w:rsid w:val="00BC5F7E"/>
    <w:rsid w:val="00BC600F"/>
    <w:rsid w:val="00BD04B7"/>
    <w:rsid w:val="00BD169E"/>
    <w:rsid w:val="00BD2236"/>
    <w:rsid w:val="00BD3213"/>
    <w:rsid w:val="00BD3737"/>
    <w:rsid w:val="00BD434F"/>
    <w:rsid w:val="00BD4BEC"/>
    <w:rsid w:val="00BD6441"/>
    <w:rsid w:val="00BD74C3"/>
    <w:rsid w:val="00BD7C18"/>
    <w:rsid w:val="00BE0DD8"/>
    <w:rsid w:val="00BE0E4B"/>
    <w:rsid w:val="00BE1059"/>
    <w:rsid w:val="00BE2A08"/>
    <w:rsid w:val="00BE319A"/>
    <w:rsid w:val="00BE3CBA"/>
    <w:rsid w:val="00BE46D5"/>
    <w:rsid w:val="00BE4F23"/>
    <w:rsid w:val="00BE60FF"/>
    <w:rsid w:val="00BE7B58"/>
    <w:rsid w:val="00BF3E71"/>
    <w:rsid w:val="00BF40A1"/>
    <w:rsid w:val="00BF4B5F"/>
    <w:rsid w:val="00BF561A"/>
    <w:rsid w:val="00BF59B2"/>
    <w:rsid w:val="00BF5AEF"/>
    <w:rsid w:val="00BF691A"/>
    <w:rsid w:val="00C01A05"/>
    <w:rsid w:val="00C04960"/>
    <w:rsid w:val="00C06415"/>
    <w:rsid w:val="00C07CA4"/>
    <w:rsid w:val="00C07F45"/>
    <w:rsid w:val="00C11250"/>
    <w:rsid w:val="00C1148D"/>
    <w:rsid w:val="00C11582"/>
    <w:rsid w:val="00C125F1"/>
    <w:rsid w:val="00C13B1E"/>
    <w:rsid w:val="00C1544E"/>
    <w:rsid w:val="00C15C0D"/>
    <w:rsid w:val="00C203FA"/>
    <w:rsid w:val="00C21141"/>
    <w:rsid w:val="00C21DF1"/>
    <w:rsid w:val="00C225A7"/>
    <w:rsid w:val="00C23DC5"/>
    <w:rsid w:val="00C23F61"/>
    <w:rsid w:val="00C240B4"/>
    <w:rsid w:val="00C24DF9"/>
    <w:rsid w:val="00C2631D"/>
    <w:rsid w:val="00C27133"/>
    <w:rsid w:val="00C27187"/>
    <w:rsid w:val="00C32C60"/>
    <w:rsid w:val="00C332D0"/>
    <w:rsid w:val="00C3332E"/>
    <w:rsid w:val="00C3486A"/>
    <w:rsid w:val="00C3657C"/>
    <w:rsid w:val="00C36F0B"/>
    <w:rsid w:val="00C37F03"/>
    <w:rsid w:val="00C40997"/>
    <w:rsid w:val="00C41848"/>
    <w:rsid w:val="00C4275F"/>
    <w:rsid w:val="00C42DDA"/>
    <w:rsid w:val="00C4581F"/>
    <w:rsid w:val="00C45AC7"/>
    <w:rsid w:val="00C45BDD"/>
    <w:rsid w:val="00C45FBB"/>
    <w:rsid w:val="00C4622A"/>
    <w:rsid w:val="00C46452"/>
    <w:rsid w:val="00C46780"/>
    <w:rsid w:val="00C5128F"/>
    <w:rsid w:val="00C516A5"/>
    <w:rsid w:val="00C53466"/>
    <w:rsid w:val="00C54A1A"/>
    <w:rsid w:val="00C5503E"/>
    <w:rsid w:val="00C57403"/>
    <w:rsid w:val="00C5780F"/>
    <w:rsid w:val="00C6026A"/>
    <w:rsid w:val="00C607CC"/>
    <w:rsid w:val="00C60E4B"/>
    <w:rsid w:val="00C61091"/>
    <w:rsid w:val="00C614D1"/>
    <w:rsid w:val="00C62271"/>
    <w:rsid w:val="00C6289D"/>
    <w:rsid w:val="00C62ABA"/>
    <w:rsid w:val="00C630D5"/>
    <w:rsid w:val="00C64414"/>
    <w:rsid w:val="00C66A6D"/>
    <w:rsid w:val="00C67625"/>
    <w:rsid w:val="00C67663"/>
    <w:rsid w:val="00C709C2"/>
    <w:rsid w:val="00C71180"/>
    <w:rsid w:val="00C71BF4"/>
    <w:rsid w:val="00C740CC"/>
    <w:rsid w:val="00C75D37"/>
    <w:rsid w:val="00C817BD"/>
    <w:rsid w:val="00C81D3D"/>
    <w:rsid w:val="00C8309A"/>
    <w:rsid w:val="00C8797C"/>
    <w:rsid w:val="00C87D0D"/>
    <w:rsid w:val="00C91265"/>
    <w:rsid w:val="00C931C8"/>
    <w:rsid w:val="00C932BA"/>
    <w:rsid w:val="00C93CAC"/>
    <w:rsid w:val="00C941E3"/>
    <w:rsid w:val="00C949F3"/>
    <w:rsid w:val="00C95F72"/>
    <w:rsid w:val="00C96937"/>
    <w:rsid w:val="00C975A1"/>
    <w:rsid w:val="00CA1240"/>
    <w:rsid w:val="00CA1E96"/>
    <w:rsid w:val="00CA2955"/>
    <w:rsid w:val="00CA43D6"/>
    <w:rsid w:val="00CA4EB8"/>
    <w:rsid w:val="00CA4F5D"/>
    <w:rsid w:val="00CA5728"/>
    <w:rsid w:val="00CA6018"/>
    <w:rsid w:val="00CA6171"/>
    <w:rsid w:val="00CA64F8"/>
    <w:rsid w:val="00CA69B3"/>
    <w:rsid w:val="00CB0EA9"/>
    <w:rsid w:val="00CB29CF"/>
    <w:rsid w:val="00CB424D"/>
    <w:rsid w:val="00CB4345"/>
    <w:rsid w:val="00CB4352"/>
    <w:rsid w:val="00CC1FDB"/>
    <w:rsid w:val="00CC2AC4"/>
    <w:rsid w:val="00CC2F7E"/>
    <w:rsid w:val="00CC3014"/>
    <w:rsid w:val="00CC30CF"/>
    <w:rsid w:val="00CC311B"/>
    <w:rsid w:val="00CC4C61"/>
    <w:rsid w:val="00CD2C6F"/>
    <w:rsid w:val="00CD39F6"/>
    <w:rsid w:val="00CD5D9B"/>
    <w:rsid w:val="00CD5E9C"/>
    <w:rsid w:val="00CD6091"/>
    <w:rsid w:val="00CD60C3"/>
    <w:rsid w:val="00CE3231"/>
    <w:rsid w:val="00CE34F3"/>
    <w:rsid w:val="00CE4A9D"/>
    <w:rsid w:val="00CE7B6F"/>
    <w:rsid w:val="00CF0A41"/>
    <w:rsid w:val="00CF0C43"/>
    <w:rsid w:val="00CF12F5"/>
    <w:rsid w:val="00CF2044"/>
    <w:rsid w:val="00CF450F"/>
    <w:rsid w:val="00CF4FEA"/>
    <w:rsid w:val="00CF7EEC"/>
    <w:rsid w:val="00D01840"/>
    <w:rsid w:val="00D024D3"/>
    <w:rsid w:val="00D02CBE"/>
    <w:rsid w:val="00D03147"/>
    <w:rsid w:val="00D1036F"/>
    <w:rsid w:val="00D10B61"/>
    <w:rsid w:val="00D11DDC"/>
    <w:rsid w:val="00D129C1"/>
    <w:rsid w:val="00D12C11"/>
    <w:rsid w:val="00D13645"/>
    <w:rsid w:val="00D13CAE"/>
    <w:rsid w:val="00D15214"/>
    <w:rsid w:val="00D166CE"/>
    <w:rsid w:val="00D17C1F"/>
    <w:rsid w:val="00D20D2B"/>
    <w:rsid w:val="00D210B2"/>
    <w:rsid w:val="00D23E3B"/>
    <w:rsid w:val="00D24128"/>
    <w:rsid w:val="00D24BCD"/>
    <w:rsid w:val="00D25C28"/>
    <w:rsid w:val="00D27332"/>
    <w:rsid w:val="00D27895"/>
    <w:rsid w:val="00D27FA9"/>
    <w:rsid w:val="00D3316A"/>
    <w:rsid w:val="00D34550"/>
    <w:rsid w:val="00D34C97"/>
    <w:rsid w:val="00D350BB"/>
    <w:rsid w:val="00D4137A"/>
    <w:rsid w:val="00D4161E"/>
    <w:rsid w:val="00D417FE"/>
    <w:rsid w:val="00D42490"/>
    <w:rsid w:val="00D430D8"/>
    <w:rsid w:val="00D446E1"/>
    <w:rsid w:val="00D44AEE"/>
    <w:rsid w:val="00D458AB"/>
    <w:rsid w:val="00D504F7"/>
    <w:rsid w:val="00D50D90"/>
    <w:rsid w:val="00D51402"/>
    <w:rsid w:val="00D520F0"/>
    <w:rsid w:val="00D537C0"/>
    <w:rsid w:val="00D54132"/>
    <w:rsid w:val="00D55091"/>
    <w:rsid w:val="00D56D51"/>
    <w:rsid w:val="00D56DC2"/>
    <w:rsid w:val="00D57807"/>
    <w:rsid w:val="00D603A8"/>
    <w:rsid w:val="00D6186F"/>
    <w:rsid w:val="00D63798"/>
    <w:rsid w:val="00D648BF"/>
    <w:rsid w:val="00D65EF7"/>
    <w:rsid w:val="00D66E06"/>
    <w:rsid w:val="00D66ECA"/>
    <w:rsid w:val="00D674CD"/>
    <w:rsid w:val="00D67E9A"/>
    <w:rsid w:val="00D716AE"/>
    <w:rsid w:val="00D7260E"/>
    <w:rsid w:val="00D72D48"/>
    <w:rsid w:val="00D7555C"/>
    <w:rsid w:val="00D75DC0"/>
    <w:rsid w:val="00D7735C"/>
    <w:rsid w:val="00D77737"/>
    <w:rsid w:val="00D809B3"/>
    <w:rsid w:val="00D83966"/>
    <w:rsid w:val="00D83C75"/>
    <w:rsid w:val="00D840CF"/>
    <w:rsid w:val="00D84746"/>
    <w:rsid w:val="00D849C3"/>
    <w:rsid w:val="00D849E0"/>
    <w:rsid w:val="00D85731"/>
    <w:rsid w:val="00D859A2"/>
    <w:rsid w:val="00D85E2B"/>
    <w:rsid w:val="00D872D7"/>
    <w:rsid w:val="00D90D23"/>
    <w:rsid w:val="00D92B2F"/>
    <w:rsid w:val="00D93B95"/>
    <w:rsid w:val="00D93EF6"/>
    <w:rsid w:val="00D94D05"/>
    <w:rsid w:val="00D94E23"/>
    <w:rsid w:val="00D9504D"/>
    <w:rsid w:val="00D957C9"/>
    <w:rsid w:val="00D95C0A"/>
    <w:rsid w:val="00D96A92"/>
    <w:rsid w:val="00D96CA4"/>
    <w:rsid w:val="00DA1A84"/>
    <w:rsid w:val="00DA1D55"/>
    <w:rsid w:val="00DA6591"/>
    <w:rsid w:val="00DA6882"/>
    <w:rsid w:val="00DA6D9E"/>
    <w:rsid w:val="00DA6DF5"/>
    <w:rsid w:val="00DA759B"/>
    <w:rsid w:val="00DB24A5"/>
    <w:rsid w:val="00DB40EF"/>
    <w:rsid w:val="00DB4970"/>
    <w:rsid w:val="00DB5767"/>
    <w:rsid w:val="00DB5E91"/>
    <w:rsid w:val="00DB6353"/>
    <w:rsid w:val="00DB79DC"/>
    <w:rsid w:val="00DC0770"/>
    <w:rsid w:val="00DC0E9A"/>
    <w:rsid w:val="00DC0F70"/>
    <w:rsid w:val="00DC17E5"/>
    <w:rsid w:val="00DC3093"/>
    <w:rsid w:val="00DC39C7"/>
    <w:rsid w:val="00DC4DB4"/>
    <w:rsid w:val="00DC5F91"/>
    <w:rsid w:val="00DC61B2"/>
    <w:rsid w:val="00DC7EAE"/>
    <w:rsid w:val="00DD0D6C"/>
    <w:rsid w:val="00DD17D5"/>
    <w:rsid w:val="00DD1B75"/>
    <w:rsid w:val="00DD2CA8"/>
    <w:rsid w:val="00DD4A47"/>
    <w:rsid w:val="00DD4B4D"/>
    <w:rsid w:val="00DD5BAE"/>
    <w:rsid w:val="00DD6111"/>
    <w:rsid w:val="00DD7405"/>
    <w:rsid w:val="00DE0B77"/>
    <w:rsid w:val="00DE1316"/>
    <w:rsid w:val="00DE27B2"/>
    <w:rsid w:val="00DE2AB9"/>
    <w:rsid w:val="00DE5CC3"/>
    <w:rsid w:val="00DE6DE8"/>
    <w:rsid w:val="00DE6F20"/>
    <w:rsid w:val="00DF0062"/>
    <w:rsid w:val="00DF007B"/>
    <w:rsid w:val="00DF0E48"/>
    <w:rsid w:val="00DF111B"/>
    <w:rsid w:val="00DF204D"/>
    <w:rsid w:val="00DF39B0"/>
    <w:rsid w:val="00DF4238"/>
    <w:rsid w:val="00DF58B9"/>
    <w:rsid w:val="00DF611E"/>
    <w:rsid w:val="00DF7499"/>
    <w:rsid w:val="00DF7B11"/>
    <w:rsid w:val="00E00110"/>
    <w:rsid w:val="00E00225"/>
    <w:rsid w:val="00E00A2B"/>
    <w:rsid w:val="00E018A3"/>
    <w:rsid w:val="00E06987"/>
    <w:rsid w:val="00E07027"/>
    <w:rsid w:val="00E0769B"/>
    <w:rsid w:val="00E07A78"/>
    <w:rsid w:val="00E10DAB"/>
    <w:rsid w:val="00E122A1"/>
    <w:rsid w:val="00E131B3"/>
    <w:rsid w:val="00E14099"/>
    <w:rsid w:val="00E14DA5"/>
    <w:rsid w:val="00E16A6B"/>
    <w:rsid w:val="00E17BED"/>
    <w:rsid w:val="00E20E40"/>
    <w:rsid w:val="00E21208"/>
    <w:rsid w:val="00E22F2A"/>
    <w:rsid w:val="00E2526A"/>
    <w:rsid w:val="00E25F30"/>
    <w:rsid w:val="00E2747D"/>
    <w:rsid w:val="00E274A9"/>
    <w:rsid w:val="00E27F47"/>
    <w:rsid w:val="00E317F0"/>
    <w:rsid w:val="00E31FE5"/>
    <w:rsid w:val="00E3473B"/>
    <w:rsid w:val="00E34C54"/>
    <w:rsid w:val="00E34CA9"/>
    <w:rsid w:val="00E36AAA"/>
    <w:rsid w:val="00E374E4"/>
    <w:rsid w:val="00E40383"/>
    <w:rsid w:val="00E40B83"/>
    <w:rsid w:val="00E40FDE"/>
    <w:rsid w:val="00E43448"/>
    <w:rsid w:val="00E475DA"/>
    <w:rsid w:val="00E50035"/>
    <w:rsid w:val="00E500F4"/>
    <w:rsid w:val="00E519DB"/>
    <w:rsid w:val="00E524D3"/>
    <w:rsid w:val="00E524FB"/>
    <w:rsid w:val="00E52823"/>
    <w:rsid w:val="00E52D7C"/>
    <w:rsid w:val="00E531EE"/>
    <w:rsid w:val="00E54BDF"/>
    <w:rsid w:val="00E54CAA"/>
    <w:rsid w:val="00E55118"/>
    <w:rsid w:val="00E558D4"/>
    <w:rsid w:val="00E56D25"/>
    <w:rsid w:val="00E6061E"/>
    <w:rsid w:val="00E6246C"/>
    <w:rsid w:val="00E63635"/>
    <w:rsid w:val="00E63AE8"/>
    <w:rsid w:val="00E6472D"/>
    <w:rsid w:val="00E658AB"/>
    <w:rsid w:val="00E731C9"/>
    <w:rsid w:val="00E737E0"/>
    <w:rsid w:val="00E74732"/>
    <w:rsid w:val="00E7499E"/>
    <w:rsid w:val="00E760BC"/>
    <w:rsid w:val="00E773A9"/>
    <w:rsid w:val="00E80011"/>
    <w:rsid w:val="00E81DE8"/>
    <w:rsid w:val="00E826E9"/>
    <w:rsid w:val="00E833CB"/>
    <w:rsid w:val="00E838AA"/>
    <w:rsid w:val="00E84457"/>
    <w:rsid w:val="00E850FC"/>
    <w:rsid w:val="00E876AF"/>
    <w:rsid w:val="00E905DC"/>
    <w:rsid w:val="00E908EE"/>
    <w:rsid w:val="00E90A33"/>
    <w:rsid w:val="00E92281"/>
    <w:rsid w:val="00E9315C"/>
    <w:rsid w:val="00E967C4"/>
    <w:rsid w:val="00EA01C5"/>
    <w:rsid w:val="00EA083B"/>
    <w:rsid w:val="00EA0F22"/>
    <w:rsid w:val="00EA113B"/>
    <w:rsid w:val="00EA2132"/>
    <w:rsid w:val="00EA21AB"/>
    <w:rsid w:val="00EA3491"/>
    <w:rsid w:val="00EA4C4C"/>
    <w:rsid w:val="00EA539E"/>
    <w:rsid w:val="00EA7A20"/>
    <w:rsid w:val="00EB045F"/>
    <w:rsid w:val="00EB0B1F"/>
    <w:rsid w:val="00EB0D72"/>
    <w:rsid w:val="00EB1160"/>
    <w:rsid w:val="00EB1638"/>
    <w:rsid w:val="00EB167B"/>
    <w:rsid w:val="00EB16C4"/>
    <w:rsid w:val="00EB2412"/>
    <w:rsid w:val="00EB2AAC"/>
    <w:rsid w:val="00EB5F37"/>
    <w:rsid w:val="00EB649F"/>
    <w:rsid w:val="00EB7614"/>
    <w:rsid w:val="00EC25AD"/>
    <w:rsid w:val="00EC332C"/>
    <w:rsid w:val="00EC34EA"/>
    <w:rsid w:val="00EC36E1"/>
    <w:rsid w:val="00EC3893"/>
    <w:rsid w:val="00EC3B31"/>
    <w:rsid w:val="00EC51AB"/>
    <w:rsid w:val="00EC52A2"/>
    <w:rsid w:val="00EC5D2E"/>
    <w:rsid w:val="00EC5D6C"/>
    <w:rsid w:val="00ED0081"/>
    <w:rsid w:val="00ED0CB2"/>
    <w:rsid w:val="00ED1889"/>
    <w:rsid w:val="00ED2BD4"/>
    <w:rsid w:val="00ED2F5F"/>
    <w:rsid w:val="00ED38F0"/>
    <w:rsid w:val="00ED4277"/>
    <w:rsid w:val="00ED4976"/>
    <w:rsid w:val="00ED6FCB"/>
    <w:rsid w:val="00EE0A02"/>
    <w:rsid w:val="00EE118E"/>
    <w:rsid w:val="00EE34B6"/>
    <w:rsid w:val="00EE4D7B"/>
    <w:rsid w:val="00EE55C5"/>
    <w:rsid w:val="00EF05B4"/>
    <w:rsid w:val="00EF06A0"/>
    <w:rsid w:val="00EF0809"/>
    <w:rsid w:val="00EF13D9"/>
    <w:rsid w:val="00EF2C7D"/>
    <w:rsid w:val="00EF3061"/>
    <w:rsid w:val="00EF5522"/>
    <w:rsid w:val="00EF5C84"/>
    <w:rsid w:val="00EF6180"/>
    <w:rsid w:val="00F009A1"/>
    <w:rsid w:val="00F00D11"/>
    <w:rsid w:val="00F0186C"/>
    <w:rsid w:val="00F02016"/>
    <w:rsid w:val="00F0268B"/>
    <w:rsid w:val="00F02874"/>
    <w:rsid w:val="00F04EA0"/>
    <w:rsid w:val="00F05C0E"/>
    <w:rsid w:val="00F05F53"/>
    <w:rsid w:val="00F10920"/>
    <w:rsid w:val="00F12B0A"/>
    <w:rsid w:val="00F13486"/>
    <w:rsid w:val="00F14CAB"/>
    <w:rsid w:val="00F1530C"/>
    <w:rsid w:val="00F15490"/>
    <w:rsid w:val="00F15D74"/>
    <w:rsid w:val="00F162BC"/>
    <w:rsid w:val="00F164AF"/>
    <w:rsid w:val="00F16DA0"/>
    <w:rsid w:val="00F1701D"/>
    <w:rsid w:val="00F17D5B"/>
    <w:rsid w:val="00F21D56"/>
    <w:rsid w:val="00F22580"/>
    <w:rsid w:val="00F22DEE"/>
    <w:rsid w:val="00F22F4A"/>
    <w:rsid w:val="00F23218"/>
    <w:rsid w:val="00F2401B"/>
    <w:rsid w:val="00F2415F"/>
    <w:rsid w:val="00F245D7"/>
    <w:rsid w:val="00F255FD"/>
    <w:rsid w:val="00F25642"/>
    <w:rsid w:val="00F276B8"/>
    <w:rsid w:val="00F303BA"/>
    <w:rsid w:val="00F304AA"/>
    <w:rsid w:val="00F3090A"/>
    <w:rsid w:val="00F3181B"/>
    <w:rsid w:val="00F31861"/>
    <w:rsid w:val="00F33A20"/>
    <w:rsid w:val="00F34790"/>
    <w:rsid w:val="00F34D95"/>
    <w:rsid w:val="00F3506B"/>
    <w:rsid w:val="00F36122"/>
    <w:rsid w:val="00F41922"/>
    <w:rsid w:val="00F43B6E"/>
    <w:rsid w:val="00F448FC"/>
    <w:rsid w:val="00F45F8C"/>
    <w:rsid w:val="00F462CA"/>
    <w:rsid w:val="00F500AA"/>
    <w:rsid w:val="00F50823"/>
    <w:rsid w:val="00F511F2"/>
    <w:rsid w:val="00F51621"/>
    <w:rsid w:val="00F517A5"/>
    <w:rsid w:val="00F528C2"/>
    <w:rsid w:val="00F53515"/>
    <w:rsid w:val="00F543E8"/>
    <w:rsid w:val="00F563AF"/>
    <w:rsid w:val="00F56877"/>
    <w:rsid w:val="00F60228"/>
    <w:rsid w:val="00F607D1"/>
    <w:rsid w:val="00F64C8C"/>
    <w:rsid w:val="00F64E30"/>
    <w:rsid w:val="00F65B70"/>
    <w:rsid w:val="00F66A6D"/>
    <w:rsid w:val="00F71535"/>
    <w:rsid w:val="00F72916"/>
    <w:rsid w:val="00F75230"/>
    <w:rsid w:val="00F766E2"/>
    <w:rsid w:val="00F76A18"/>
    <w:rsid w:val="00F7745D"/>
    <w:rsid w:val="00F7796D"/>
    <w:rsid w:val="00F812E7"/>
    <w:rsid w:val="00F84207"/>
    <w:rsid w:val="00F8464F"/>
    <w:rsid w:val="00F85561"/>
    <w:rsid w:val="00F86E9A"/>
    <w:rsid w:val="00F87859"/>
    <w:rsid w:val="00F906CC"/>
    <w:rsid w:val="00F90CA8"/>
    <w:rsid w:val="00F931EA"/>
    <w:rsid w:val="00F94EB6"/>
    <w:rsid w:val="00F958BD"/>
    <w:rsid w:val="00F9692B"/>
    <w:rsid w:val="00FA2778"/>
    <w:rsid w:val="00FA374D"/>
    <w:rsid w:val="00FA446A"/>
    <w:rsid w:val="00FA5A9C"/>
    <w:rsid w:val="00FA5EFD"/>
    <w:rsid w:val="00FA67BB"/>
    <w:rsid w:val="00FA694D"/>
    <w:rsid w:val="00FA7E11"/>
    <w:rsid w:val="00FB09A9"/>
    <w:rsid w:val="00FB0A8A"/>
    <w:rsid w:val="00FB1143"/>
    <w:rsid w:val="00FB385C"/>
    <w:rsid w:val="00FB5F64"/>
    <w:rsid w:val="00FB6762"/>
    <w:rsid w:val="00FB6B0C"/>
    <w:rsid w:val="00FB707C"/>
    <w:rsid w:val="00FB79B7"/>
    <w:rsid w:val="00FC0534"/>
    <w:rsid w:val="00FC07A2"/>
    <w:rsid w:val="00FC1401"/>
    <w:rsid w:val="00FC1719"/>
    <w:rsid w:val="00FC1E46"/>
    <w:rsid w:val="00FC3035"/>
    <w:rsid w:val="00FC3AA0"/>
    <w:rsid w:val="00FC3EEB"/>
    <w:rsid w:val="00FC40D6"/>
    <w:rsid w:val="00FC44E8"/>
    <w:rsid w:val="00FC4C74"/>
    <w:rsid w:val="00FC6911"/>
    <w:rsid w:val="00FD1444"/>
    <w:rsid w:val="00FD1DBF"/>
    <w:rsid w:val="00FD233F"/>
    <w:rsid w:val="00FD2F43"/>
    <w:rsid w:val="00FD3B6D"/>
    <w:rsid w:val="00FD5836"/>
    <w:rsid w:val="00FD6451"/>
    <w:rsid w:val="00FD69E1"/>
    <w:rsid w:val="00FD6D08"/>
    <w:rsid w:val="00FD6DDA"/>
    <w:rsid w:val="00FE0175"/>
    <w:rsid w:val="00FE2DC4"/>
    <w:rsid w:val="00FF04B1"/>
    <w:rsid w:val="00FF0626"/>
    <w:rsid w:val="00FF072F"/>
    <w:rsid w:val="00FF0899"/>
    <w:rsid w:val="00FF1898"/>
    <w:rsid w:val="00FF2753"/>
    <w:rsid w:val="00FF2BDA"/>
    <w:rsid w:val="00FF30E3"/>
    <w:rsid w:val="00FF34E2"/>
    <w:rsid w:val="00FF3816"/>
    <w:rsid w:val="00FF5929"/>
    <w:rsid w:val="00FF6E5A"/>
    <w:rsid w:val="00FF7E89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18C78"/>
  <w15:chartTrackingRefBased/>
  <w15:docId w15:val="{FD2B362A-FDF2-4091-80C2-4EE473CB6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2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E2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A06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6F5"/>
  </w:style>
  <w:style w:type="paragraph" w:styleId="Footer">
    <w:name w:val="footer"/>
    <w:basedOn w:val="Normal"/>
    <w:link w:val="FooterChar"/>
    <w:uiPriority w:val="99"/>
    <w:unhideWhenUsed/>
    <w:rsid w:val="002A06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6F5"/>
  </w:style>
  <w:style w:type="paragraph" w:customStyle="1" w:styleId="Default">
    <w:name w:val="Default"/>
    <w:rsid w:val="003F77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4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402A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E54CAA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8301C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F4238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8D05A3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4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Traffic Scenari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t Indian Airport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4.8151447661469934E-2"/>
                  <c:y val="-3.011531803205456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489-40EC-98FB-1B674FAECB5F}"/>
                </c:ext>
              </c:extLst>
            </c:dLbl>
            <c:dLbl>
              <c:idx val="1"/>
              <c:layout>
                <c:manualLayout>
                  <c:x val="-3.9242761692650334E-2"/>
                  <c:y val="-3.366141732283468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489-40EC-98FB-1B674FAECB5F}"/>
                </c:ext>
              </c:extLst>
            </c:dLbl>
            <c:dLbl>
              <c:idx val="2"/>
              <c:layout>
                <c:manualLayout>
                  <c:x val="-3.9242761692650417E-2"/>
                  <c:y val="-2.30231194504942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8489-40EC-98FB-1B674FAECB5F}"/>
                </c:ext>
              </c:extLst>
            </c:dLbl>
            <c:dLbl>
              <c:idx val="3"/>
              <c:layout>
                <c:manualLayout>
                  <c:x val="-3.9242761692650334E-2"/>
                  <c:y val="-2.656921874127436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489-40EC-98FB-1B674FAECB5F}"/>
                </c:ext>
              </c:extLst>
            </c:dLbl>
            <c:dLbl>
              <c:idx val="4"/>
              <c:layout>
                <c:manualLayout>
                  <c:x val="-3.9242761692650334E-2"/>
                  <c:y val="-1.94770201597140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489-40EC-98FB-1B674FAECB5F}"/>
                </c:ext>
              </c:extLst>
            </c:dLbl>
            <c:dLbl>
              <c:idx val="5"/>
              <c:layout>
                <c:manualLayout>
                  <c:x val="-3.9242761692650334E-2"/>
                  <c:y val="-2.656921874127432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489-40EC-98FB-1B674FAECB5F}"/>
                </c:ext>
              </c:extLst>
            </c:dLbl>
            <c:dLbl>
              <c:idx val="6"/>
              <c:layout>
                <c:manualLayout>
                  <c:x val="-3.9242761692650334E-2"/>
                  <c:y val="-2.656921874127436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8489-40EC-98FB-1B674FAECB5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8</c:f>
              <c:numCache>
                <c:formatCode>m/d/yyyy</c:formatCode>
                <c:ptCount val="7"/>
                <c:pt idx="0">
                  <c:v>45929</c:v>
                </c:pt>
                <c:pt idx="1">
                  <c:v>45930</c:v>
                </c:pt>
                <c:pt idx="2">
                  <c:v>45931</c:v>
                </c:pt>
                <c:pt idx="3">
                  <c:v>45932</c:v>
                </c:pt>
                <c:pt idx="4">
                  <c:v>45933</c:v>
                </c:pt>
                <c:pt idx="5">
                  <c:v>45934</c:v>
                </c:pt>
                <c:pt idx="6">
                  <c:v>45935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4915</c:v>
                </c:pt>
                <c:pt idx="1">
                  <c:v>4900</c:v>
                </c:pt>
                <c:pt idx="2">
                  <c:v>5012</c:v>
                </c:pt>
                <c:pt idx="3">
                  <c:v>4784</c:v>
                </c:pt>
                <c:pt idx="4">
                  <c:v>5086</c:v>
                </c:pt>
                <c:pt idx="5">
                  <c:v>5051</c:v>
                </c:pt>
                <c:pt idx="6">
                  <c:v>49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8489-40EC-98FB-1B674FAECB5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Overflying Indian Airspac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8</c:f>
              <c:numCache>
                <c:formatCode>m/d/yyyy</c:formatCode>
                <c:ptCount val="7"/>
                <c:pt idx="0">
                  <c:v>45929</c:v>
                </c:pt>
                <c:pt idx="1">
                  <c:v>45930</c:v>
                </c:pt>
                <c:pt idx="2">
                  <c:v>45931</c:v>
                </c:pt>
                <c:pt idx="3">
                  <c:v>45932</c:v>
                </c:pt>
                <c:pt idx="4">
                  <c:v>45933</c:v>
                </c:pt>
                <c:pt idx="5">
                  <c:v>45934</c:v>
                </c:pt>
                <c:pt idx="6">
                  <c:v>45935</c:v>
                </c:pt>
              </c:numCache>
            </c:numRef>
          </c:cat>
          <c:val>
            <c:numRef>
              <c:f>Sheet1!$C$2:$C$8</c:f>
              <c:numCache>
                <c:formatCode>General</c:formatCode>
                <c:ptCount val="7"/>
                <c:pt idx="0">
                  <c:v>984</c:v>
                </c:pt>
                <c:pt idx="1">
                  <c:v>1019</c:v>
                </c:pt>
                <c:pt idx="2">
                  <c:v>987</c:v>
                </c:pt>
                <c:pt idx="3">
                  <c:v>1001</c:v>
                </c:pt>
                <c:pt idx="4">
                  <c:v>957</c:v>
                </c:pt>
                <c:pt idx="5">
                  <c:v>994</c:v>
                </c:pt>
                <c:pt idx="6">
                  <c:v>9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8489-40EC-98FB-1B674FAECB5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Total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6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8</c:f>
              <c:numCache>
                <c:formatCode>m/d/yyyy</c:formatCode>
                <c:ptCount val="7"/>
                <c:pt idx="0">
                  <c:v>45929</c:v>
                </c:pt>
                <c:pt idx="1">
                  <c:v>45930</c:v>
                </c:pt>
                <c:pt idx="2">
                  <c:v>45931</c:v>
                </c:pt>
                <c:pt idx="3">
                  <c:v>45932</c:v>
                </c:pt>
                <c:pt idx="4">
                  <c:v>45933</c:v>
                </c:pt>
                <c:pt idx="5">
                  <c:v>45934</c:v>
                </c:pt>
                <c:pt idx="6">
                  <c:v>45935</c:v>
                </c:pt>
              </c:numCache>
            </c:numRef>
          </c:cat>
          <c:val>
            <c:numRef>
              <c:f>Sheet1!$D$2:$D$8</c:f>
              <c:numCache>
                <c:formatCode>General</c:formatCode>
                <c:ptCount val="7"/>
                <c:pt idx="0">
                  <c:v>5899</c:v>
                </c:pt>
                <c:pt idx="1">
                  <c:v>5919</c:v>
                </c:pt>
                <c:pt idx="2">
                  <c:v>5999</c:v>
                </c:pt>
                <c:pt idx="3">
                  <c:v>5785</c:v>
                </c:pt>
                <c:pt idx="4">
                  <c:v>6043</c:v>
                </c:pt>
                <c:pt idx="5">
                  <c:v>6045</c:v>
                </c:pt>
                <c:pt idx="6">
                  <c:v>59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8489-40EC-98FB-1B674FAECB5F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-749843312"/>
        <c:axId val="-749836784"/>
      </c:lineChart>
      <c:dateAx>
        <c:axId val="-749843312"/>
        <c:scaling>
          <c:orientation val="minMax"/>
        </c:scaling>
        <c:delete val="0"/>
        <c:axPos val="b"/>
        <c:numFmt formatCode="m/d/yyyy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49836784"/>
        <c:crosses val="autoZero"/>
        <c:auto val="1"/>
        <c:lblOffset val="100"/>
        <c:baseTimeUnit val="days"/>
      </c:dateAx>
      <c:valAx>
        <c:axId val="-749836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o. of  IFR Fligh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49843312"/>
        <c:crosses val="autoZero"/>
        <c:crossBetween val="between"/>
      </c:valAx>
      <c:spPr>
        <a:noFill/>
        <a:ln w="25400"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>
          <a:solidFill>
            <a:sysClr val="windowText" lastClr="000000"/>
          </a:solidFill>
          <a:latin typeface="+mn-lt"/>
        </a:defRPr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 sz="1400" cap="none"/>
              <a:t>Top Ten Busiest</a:t>
            </a:r>
            <a:r>
              <a:rPr lang="en-US" sz="1400" cap="none" baseline="0"/>
              <a:t> Indian City Pairs</a:t>
            </a:r>
            <a:endParaRPr lang="en-US" sz="1400"/>
          </a:p>
        </c:rich>
      </c:tx>
      <c:layout>
        <c:manualLayout>
          <c:xMode val="edge"/>
          <c:yMode val="edge"/>
          <c:x val="0.14897602741226629"/>
          <c:y val="2.787456445993031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all" spc="120" normalizeH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9554428065204458"/>
          <c:y val="0.14756315894171476"/>
          <c:w val="0.69337661453962396"/>
          <c:h val="0.8086731649094887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otal ATM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0A3D-4447-901D-479DAAEFE441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6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0A3D-4447-901D-479DAAEFE441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0A3D-4447-901D-479DAAEFE441}"/>
              </c:ext>
            </c:extLst>
          </c:dPt>
          <c:dPt>
            <c:idx val="5"/>
            <c:invertIfNegative val="0"/>
            <c:bubble3D val="0"/>
            <c:spPr>
              <a:solidFill>
                <a:schemeClr val="tx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0A3D-4447-901D-479DAAEFE441}"/>
              </c:ext>
            </c:extLst>
          </c:dPt>
          <c:dPt>
            <c:idx val="6"/>
            <c:invertIfNegative val="0"/>
            <c:bubble3D val="0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0A3D-4447-901D-479DAAEFE441}"/>
              </c:ext>
            </c:extLst>
          </c:dPt>
          <c:dPt>
            <c:idx val="7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0A3D-4447-901D-479DAAEFE441}"/>
              </c:ext>
            </c:extLst>
          </c:dPt>
          <c:dPt>
            <c:idx val="8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0A3D-4447-901D-479DAAEFE441}"/>
              </c:ext>
            </c:extLst>
          </c:dPt>
          <c:dLbls>
            <c:dLbl>
              <c:idx val="4"/>
              <c:tx>
                <c:rich>
                  <a:bodyPr/>
                  <a:lstStyle/>
                  <a:p>
                    <a:fld id="{645ABF4E-9DBB-4F81-8AA1-9288258938FA}" type="VALUE">
                      <a:rPr lang="en-US" b="1"/>
                      <a:pPr/>
                      <a:t>[VALUE]</a:t>
                    </a:fld>
                    <a:endParaRPr lang="en-IN"/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0A3D-4447-901D-479DAAEFE44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20</c:f>
              <c:strCache>
                <c:ptCount val="10"/>
                <c:pt idx="0">
                  <c:v>Bengaluru &amp; Shamshabad</c:v>
                </c:pt>
                <c:pt idx="1">
                  <c:v>Mumbai &amp; Shamshabad</c:v>
                </c:pt>
                <c:pt idx="2">
                  <c:v>Mumbai &amp; Kolkata</c:v>
                </c:pt>
                <c:pt idx="3">
                  <c:v>Delhi &amp; Ahmedabad</c:v>
                </c:pt>
                <c:pt idx="4">
                  <c:v>Delhi &amp; Pune</c:v>
                </c:pt>
                <c:pt idx="5">
                  <c:v>Delhi &amp; Kolkata</c:v>
                </c:pt>
                <c:pt idx="6">
                  <c:v>Delhi &amp; Shamshabad</c:v>
                </c:pt>
                <c:pt idx="7">
                  <c:v>Mumbai &amp; Bengaluru</c:v>
                </c:pt>
                <c:pt idx="8">
                  <c:v>Delhi &amp; Bengaluru</c:v>
                </c:pt>
                <c:pt idx="9">
                  <c:v>Delhi &amp; Mumbai</c:v>
                </c:pt>
              </c:strCache>
            </c:strRef>
          </c:cat>
          <c:val>
            <c:numRef>
              <c:f>Sheet1!$B$2:$B$11</c:f>
              <c:numCache>
                <c:formatCode>General</c:formatCode>
                <c:ptCount val="10"/>
                <c:pt idx="0">
                  <c:v>269</c:v>
                </c:pt>
                <c:pt idx="1">
                  <c:v>290</c:v>
                </c:pt>
                <c:pt idx="2">
                  <c:v>296</c:v>
                </c:pt>
                <c:pt idx="3">
                  <c:v>320</c:v>
                </c:pt>
                <c:pt idx="4">
                  <c:v>327</c:v>
                </c:pt>
                <c:pt idx="5">
                  <c:v>382</c:v>
                </c:pt>
                <c:pt idx="6">
                  <c:v>406</c:v>
                </c:pt>
                <c:pt idx="7">
                  <c:v>451</c:v>
                </c:pt>
                <c:pt idx="8">
                  <c:v>557</c:v>
                </c:pt>
                <c:pt idx="9">
                  <c:v>7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0A3D-4447-901D-479DAAEFE441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23"/>
        <c:overlap val="100"/>
        <c:axId val="-749842224"/>
        <c:axId val="-749836240"/>
      </c:barChart>
      <c:catAx>
        <c:axId val="-749842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cap="none" spc="120" normalizeH="0" baseline="0">
                <a:solidFill>
                  <a:schemeClr val="bg2">
                    <a:lumMod val="1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49836240"/>
        <c:crosses val="autoZero"/>
        <c:auto val="1"/>
        <c:lblAlgn val="ctr"/>
        <c:lblOffset val="100"/>
        <c:noMultiLvlLbl val="0"/>
      </c:catAx>
      <c:valAx>
        <c:axId val="-749836240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7498422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>
          <a:solidFill>
            <a:schemeClr val="tx1"/>
          </a:solidFill>
        </a:defRPr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none" spc="0" normalizeH="0" baseline="0">
                <a:ln>
                  <a:noFill/>
                </a:ln>
                <a:solidFill>
                  <a:sysClr val="windowText" lastClr="000000"/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    Flight Operations - Airline Wise</a:t>
            </a:r>
          </a:p>
        </c:rich>
      </c:tx>
      <c:layout>
        <c:manualLayout>
          <c:xMode val="edge"/>
          <c:yMode val="edge"/>
          <c:x val="0.25646799116997793"/>
          <c:y val="2.451481103166496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none" spc="0" normalizeH="0" baseline="0">
              <a:ln>
                <a:noFill/>
              </a:ln>
              <a:solidFill>
                <a:sysClr val="windowText" lastClr="000000"/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9-09-20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Indigo</c:v>
                </c:pt>
                <c:pt idx="1">
                  <c:v>AirIndia</c:v>
                </c:pt>
                <c:pt idx="2">
                  <c:v>SpiceJet</c:v>
                </c:pt>
                <c:pt idx="3">
                  <c:v>Akasa</c:v>
                </c:pt>
                <c:pt idx="4">
                  <c:v>Alliance Air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2240</c:v>
                </c:pt>
                <c:pt idx="1">
                  <c:v>1150</c:v>
                </c:pt>
                <c:pt idx="2">
                  <c:v>108</c:v>
                </c:pt>
                <c:pt idx="3">
                  <c:v>148</c:v>
                </c:pt>
                <c:pt idx="4">
                  <c:v>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FF-450F-8057-D3C680DD117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30-09-202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Indigo</c:v>
                </c:pt>
                <c:pt idx="1">
                  <c:v>AirIndia</c:v>
                </c:pt>
                <c:pt idx="2">
                  <c:v>SpiceJet</c:v>
                </c:pt>
                <c:pt idx="3">
                  <c:v>Akasa</c:v>
                </c:pt>
                <c:pt idx="4">
                  <c:v>Alliance Air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2227</c:v>
                </c:pt>
                <c:pt idx="1">
                  <c:v>1143</c:v>
                </c:pt>
                <c:pt idx="2">
                  <c:v>111</c:v>
                </c:pt>
                <c:pt idx="3">
                  <c:v>151</c:v>
                </c:pt>
                <c:pt idx="4">
                  <c:v>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9FF-450F-8057-D3C680DD117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1-10-202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Indigo</c:v>
                </c:pt>
                <c:pt idx="1">
                  <c:v>AirIndia</c:v>
                </c:pt>
                <c:pt idx="2">
                  <c:v>SpiceJet</c:v>
                </c:pt>
                <c:pt idx="3">
                  <c:v>Akasa</c:v>
                </c:pt>
                <c:pt idx="4">
                  <c:v>Alliance Air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2263</c:v>
                </c:pt>
                <c:pt idx="1">
                  <c:v>1169</c:v>
                </c:pt>
                <c:pt idx="2">
                  <c:v>114</c:v>
                </c:pt>
                <c:pt idx="3">
                  <c:v>149</c:v>
                </c:pt>
                <c:pt idx="4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9FF-450F-8057-D3C680DD117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2-10-2025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Indigo</c:v>
                </c:pt>
                <c:pt idx="1">
                  <c:v>AirIndia</c:v>
                </c:pt>
                <c:pt idx="2">
                  <c:v>SpiceJet</c:v>
                </c:pt>
                <c:pt idx="3">
                  <c:v>Akasa</c:v>
                </c:pt>
                <c:pt idx="4">
                  <c:v>Alliance Air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0">
                  <c:v>2240</c:v>
                </c:pt>
                <c:pt idx="1">
                  <c:v>1154</c:v>
                </c:pt>
                <c:pt idx="2">
                  <c:v>114</c:v>
                </c:pt>
                <c:pt idx="3">
                  <c:v>146</c:v>
                </c:pt>
                <c:pt idx="4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9FF-450F-8057-D3C680DD1171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03-10-202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Indigo</c:v>
                </c:pt>
                <c:pt idx="1">
                  <c:v>AirIndia</c:v>
                </c:pt>
                <c:pt idx="2">
                  <c:v>SpiceJet</c:v>
                </c:pt>
                <c:pt idx="3">
                  <c:v>Akasa</c:v>
                </c:pt>
                <c:pt idx="4">
                  <c:v>Alliance Air</c:v>
                </c:pt>
              </c:strCache>
            </c:strRef>
          </c:cat>
          <c:val>
            <c:numRef>
              <c:f>Sheet1!$F$2:$F$6</c:f>
              <c:numCache>
                <c:formatCode>General</c:formatCode>
                <c:ptCount val="5"/>
                <c:pt idx="0">
                  <c:v>2265</c:v>
                </c:pt>
                <c:pt idx="1">
                  <c:v>1170</c:v>
                </c:pt>
                <c:pt idx="2">
                  <c:v>115</c:v>
                </c:pt>
                <c:pt idx="3">
                  <c:v>154</c:v>
                </c:pt>
                <c:pt idx="4">
                  <c:v>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9FF-450F-8057-D3C680DD1171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04-10-2025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Indigo</c:v>
                </c:pt>
                <c:pt idx="1">
                  <c:v>AirIndia</c:v>
                </c:pt>
                <c:pt idx="2">
                  <c:v>SpiceJet</c:v>
                </c:pt>
                <c:pt idx="3">
                  <c:v>Akasa</c:v>
                </c:pt>
                <c:pt idx="4">
                  <c:v>Alliance Air</c:v>
                </c:pt>
              </c:strCache>
            </c:strRef>
          </c:cat>
          <c:val>
            <c:numRef>
              <c:f>Sheet1!$G$2:$G$6</c:f>
              <c:numCache>
                <c:formatCode>General</c:formatCode>
                <c:ptCount val="5"/>
                <c:pt idx="0">
                  <c:v>2261</c:v>
                </c:pt>
                <c:pt idx="1">
                  <c:v>1180</c:v>
                </c:pt>
                <c:pt idx="2">
                  <c:v>114</c:v>
                </c:pt>
                <c:pt idx="3">
                  <c:v>152</c:v>
                </c:pt>
                <c:pt idx="4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9FF-450F-8057-D3C680DD1171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05-10-2025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Indigo</c:v>
                </c:pt>
                <c:pt idx="1">
                  <c:v>AirIndia</c:v>
                </c:pt>
                <c:pt idx="2">
                  <c:v>SpiceJet</c:v>
                </c:pt>
                <c:pt idx="3">
                  <c:v>Akasa</c:v>
                </c:pt>
                <c:pt idx="4">
                  <c:v>Alliance Air</c:v>
                </c:pt>
              </c:strCache>
            </c:strRef>
          </c:cat>
          <c:val>
            <c:numRef>
              <c:f>Sheet1!$H$2:$H$6</c:f>
              <c:numCache>
                <c:formatCode>General</c:formatCode>
                <c:ptCount val="5"/>
                <c:pt idx="0">
                  <c:v>2250</c:v>
                </c:pt>
                <c:pt idx="1">
                  <c:v>1198</c:v>
                </c:pt>
                <c:pt idx="2">
                  <c:v>108</c:v>
                </c:pt>
                <c:pt idx="3">
                  <c:v>154</c:v>
                </c:pt>
                <c:pt idx="4">
                  <c:v>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E9FF-450F-8057-D3C680DD117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67"/>
        <c:overlap val="-43"/>
        <c:axId val="-749840592"/>
        <c:axId val="-749840048"/>
      </c:barChart>
      <c:catAx>
        <c:axId val="-7498405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cap="none" spc="0" normalizeH="0" baseline="0">
                <a:ln>
                  <a:noFill/>
                </a:ln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49840048"/>
        <c:crosses val="autoZero"/>
        <c:auto val="1"/>
        <c:lblAlgn val="ctr"/>
        <c:lblOffset val="100"/>
        <c:noMultiLvlLbl val="0"/>
      </c:catAx>
      <c:valAx>
        <c:axId val="-74984004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ln>
                  <a:noFill/>
                </a:ln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498405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622942214190441E-2"/>
          <c:y val="0.91167908065545866"/>
          <c:w val="0.9"/>
          <c:h val="6.515489617851823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ln>
                <a:noFill/>
              </a:ln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gradFill>
        <a:gsLst>
          <a:gs pos="0">
            <a:schemeClr val="accent1">
              <a:lumMod val="5000"/>
              <a:lumOff val="95000"/>
            </a:schemeClr>
          </a:gs>
          <a:gs pos="74000">
            <a:schemeClr val="accent1">
              <a:lumMod val="45000"/>
              <a:lumOff val="55000"/>
            </a:schemeClr>
          </a:gs>
          <a:gs pos="83000">
            <a:schemeClr val="accent1">
              <a:lumMod val="45000"/>
              <a:lumOff val="55000"/>
            </a:schemeClr>
          </a:gs>
          <a:gs pos="100000">
            <a:schemeClr val="accent1">
              <a:lumMod val="30000"/>
              <a:lumOff val="70000"/>
            </a:schemeClr>
          </a:gs>
        </a:gsLst>
        <a:lin ang="5400000" scaled="1"/>
      </a:gradFill>
      <a:round/>
    </a:ln>
    <a:effectLst/>
  </c:spPr>
  <c:txPr>
    <a:bodyPr/>
    <a:lstStyle/>
    <a:p>
      <a:pPr>
        <a:defRPr b="1">
          <a:ln>
            <a:noFill/>
          </a:ln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spc="0" normalizeH="0" baseline="0">
                <a:solidFill>
                  <a:sysClr val="windowText" lastClr="000000"/>
                </a:solidFill>
                <a:latin typeface="+mn-lt"/>
                <a:ea typeface="+mj-ea"/>
                <a:cs typeface="+mj-cs"/>
              </a:defRPr>
            </a:pPr>
            <a:r>
              <a:rPr lang="en-IN" sz="1400"/>
              <a:t>Air Traffic Movement At 6</a:t>
            </a:r>
            <a:r>
              <a:rPr lang="en-IN" sz="1400" baseline="0"/>
              <a:t> </a:t>
            </a:r>
            <a:r>
              <a:rPr lang="en-IN" sz="1400"/>
              <a:t>Major</a:t>
            </a:r>
            <a:r>
              <a:rPr lang="en-IN" sz="1400" baseline="0"/>
              <a:t> Airports</a:t>
            </a:r>
            <a:endParaRPr lang="en-IN" sz="1400"/>
          </a:p>
        </c:rich>
      </c:tx>
      <c:layout>
        <c:manualLayout>
          <c:xMode val="edge"/>
          <c:yMode val="edge"/>
          <c:x val="0.16822430736180524"/>
          <c:y val="7.1877807726864335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spc="0" normalizeH="0" baseline="0">
              <a:solidFill>
                <a:sysClr val="windowText" lastClr="000000"/>
              </a:solidFill>
              <a:latin typeface="+mn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9-09-20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Delhi</c:v>
                </c:pt>
                <c:pt idx="1">
                  <c:v>Mumbai</c:v>
                </c:pt>
                <c:pt idx="2">
                  <c:v>Bengaluru</c:v>
                </c:pt>
                <c:pt idx="3">
                  <c:v>Hyderabad</c:v>
                </c:pt>
                <c:pt idx="4">
                  <c:v>Kolkata</c:v>
                </c:pt>
                <c:pt idx="5">
                  <c:v>Chennai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1319</c:v>
                </c:pt>
                <c:pt idx="1">
                  <c:v>938</c:v>
                </c:pt>
                <c:pt idx="2">
                  <c:v>767</c:v>
                </c:pt>
                <c:pt idx="3">
                  <c:v>577</c:v>
                </c:pt>
                <c:pt idx="4">
                  <c:v>431</c:v>
                </c:pt>
                <c:pt idx="5">
                  <c:v>4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BEC-443A-A581-AF6FD8EF3EA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30-09-202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1"/>
              <c:tx>
                <c:rich>
                  <a:bodyPr/>
                  <a:lstStyle/>
                  <a:p>
                    <a:fld id="{2FA727D6-00EC-405A-BB2E-9370DC348D7C}" type="VALUE">
                      <a:rPr lang="en-US"/>
                      <a:pPr/>
                      <a:t>[VALUE]</a:t>
                    </a:fld>
                    <a:endParaRPr lang="en-IN"/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8BEC-443A-A581-AF6FD8EF3EA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Delhi</c:v>
                </c:pt>
                <c:pt idx="1">
                  <c:v>Mumbai</c:v>
                </c:pt>
                <c:pt idx="2">
                  <c:v>Bengaluru</c:v>
                </c:pt>
                <c:pt idx="3">
                  <c:v>Hyderabad</c:v>
                </c:pt>
                <c:pt idx="4">
                  <c:v>Kolkata</c:v>
                </c:pt>
                <c:pt idx="5">
                  <c:v>Chennai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1334</c:v>
                </c:pt>
                <c:pt idx="1">
                  <c:v>952</c:v>
                </c:pt>
                <c:pt idx="2">
                  <c:v>765</c:v>
                </c:pt>
                <c:pt idx="3">
                  <c:v>576</c:v>
                </c:pt>
                <c:pt idx="4">
                  <c:v>436</c:v>
                </c:pt>
                <c:pt idx="5">
                  <c:v>4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BEC-443A-A581-AF6FD8EF3EA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1-10-202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Delhi</c:v>
                </c:pt>
                <c:pt idx="1">
                  <c:v>Mumbai</c:v>
                </c:pt>
                <c:pt idx="2">
                  <c:v>Bengaluru</c:v>
                </c:pt>
                <c:pt idx="3">
                  <c:v>Hyderabad</c:v>
                </c:pt>
                <c:pt idx="4">
                  <c:v>Kolkata</c:v>
                </c:pt>
                <c:pt idx="5">
                  <c:v>Chennai</c:v>
                </c:pt>
              </c:strCache>
            </c:strRef>
          </c:cat>
          <c:val>
            <c:numRef>
              <c:f>Sheet1!$D$2:$D$7</c:f>
              <c:numCache>
                <c:formatCode>General</c:formatCode>
                <c:ptCount val="6"/>
                <c:pt idx="0">
                  <c:v>1365</c:v>
                </c:pt>
                <c:pt idx="1">
                  <c:v>961</c:v>
                </c:pt>
                <c:pt idx="2">
                  <c:v>792</c:v>
                </c:pt>
                <c:pt idx="3">
                  <c:v>615</c:v>
                </c:pt>
                <c:pt idx="4">
                  <c:v>429</c:v>
                </c:pt>
                <c:pt idx="5">
                  <c:v>47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BEC-443A-A581-AF6FD8EF3EAF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02-10-2025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Delhi</c:v>
                </c:pt>
                <c:pt idx="1">
                  <c:v>Mumbai</c:v>
                </c:pt>
                <c:pt idx="2">
                  <c:v>Bengaluru</c:v>
                </c:pt>
                <c:pt idx="3">
                  <c:v>Hyderabad</c:v>
                </c:pt>
                <c:pt idx="4">
                  <c:v>Kolkata</c:v>
                </c:pt>
                <c:pt idx="5">
                  <c:v>Chennai</c:v>
                </c:pt>
              </c:strCache>
            </c:strRef>
          </c:cat>
          <c:val>
            <c:numRef>
              <c:f>Sheet1!$E$2:$E$7</c:f>
              <c:numCache>
                <c:formatCode>General</c:formatCode>
                <c:ptCount val="6"/>
                <c:pt idx="0">
                  <c:v>1324</c:v>
                </c:pt>
                <c:pt idx="1">
                  <c:v>923</c:v>
                </c:pt>
                <c:pt idx="2">
                  <c:v>762</c:v>
                </c:pt>
                <c:pt idx="3">
                  <c:v>576</c:v>
                </c:pt>
                <c:pt idx="4">
                  <c:v>421</c:v>
                </c:pt>
                <c:pt idx="5">
                  <c:v>4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BEC-443A-A581-AF6FD8EF3EAF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03-10-2025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Delhi</c:v>
                </c:pt>
                <c:pt idx="1">
                  <c:v>Mumbai</c:v>
                </c:pt>
                <c:pt idx="2">
                  <c:v>Bengaluru</c:v>
                </c:pt>
                <c:pt idx="3">
                  <c:v>Hyderabad</c:v>
                </c:pt>
                <c:pt idx="4">
                  <c:v>Kolkata</c:v>
                </c:pt>
                <c:pt idx="5">
                  <c:v>Chennai</c:v>
                </c:pt>
              </c:strCache>
            </c:strRef>
          </c:cat>
          <c:val>
            <c:numRef>
              <c:f>Sheet1!$F$2:$F$7</c:f>
              <c:numCache>
                <c:formatCode>General</c:formatCode>
                <c:ptCount val="6"/>
                <c:pt idx="0">
                  <c:v>1346</c:v>
                </c:pt>
                <c:pt idx="1">
                  <c:v>966</c:v>
                </c:pt>
                <c:pt idx="2">
                  <c:v>788</c:v>
                </c:pt>
                <c:pt idx="3">
                  <c:v>605</c:v>
                </c:pt>
                <c:pt idx="4">
                  <c:v>433</c:v>
                </c:pt>
                <c:pt idx="5">
                  <c:v>4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BEC-443A-A581-AF6FD8EF3EAF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04-10-2025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Delhi</c:v>
                </c:pt>
                <c:pt idx="1">
                  <c:v>Mumbai</c:v>
                </c:pt>
                <c:pt idx="2">
                  <c:v>Bengaluru</c:v>
                </c:pt>
                <c:pt idx="3">
                  <c:v>Hyderabad</c:v>
                </c:pt>
                <c:pt idx="4">
                  <c:v>Kolkata</c:v>
                </c:pt>
                <c:pt idx="5">
                  <c:v>Chennai</c:v>
                </c:pt>
              </c:strCache>
            </c:strRef>
          </c:cat>
          <c:val>
            <c:numRef>
              <c:f>Sheet1!$G$2:$G$7</c:f>
              <c:numCache>
                <c:formatCode>General</c:formatCode>
                <c:ptCount val="6"/>
                <c:pt idx="0">
                  <c:v>1350</c:v>
                </c:pt>
                <c:pt idx="1">
                  <c:v>941</c:v>
                </c:pt>
                <c:pt idx="2">
                  <c:v>774</c:v>
                </c:pt>
                <c:pt idx="3">
                  <c:v>596</c:v>
                </c:pt>
                <c:pt idx="4">
                  <c:v>429</c:v>
                </c:pt>
                <c:pt idx="5">
                  <c:v>4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BEC-443A-A581-AF6FD8EF3EAF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05-10-2025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Delhi</c:v>
                </c:pt>
                <c:pt idx="1">
                  <c:v>Mumbai</c:v>
                </c:pt>
                <c:pt idx="2">
                  <c:v>Bengaluru</c:v>
                </c:pt>
                <c:pt idx="3">
                  <c:v>Hyderabad</c:v>
                </c:pt>
                <c:pt idx="4">
                  <c:v>Kolkata</c:v>
                </c:pt>
                <c:pt idx="5">
                  <c:v>Chennai</c:v>
                </c:pt>
              </c:strCache>
            </c:strRef>
          </c:cat>
          <c:val>
            <c:numRef>
              <c:f>Sheet1!$H$2:$H$7</c:f>
              <c:numCache>
                <c:formatCode>General</c:formatCode>
                <c:ptCount val="6"/>
                <c:pt idx="0">
                  <c:v>1336</c:v>
                </c:pt>
                <c:pt idx="1">
                  <c:v>954</c:v>
                </c:pt>
                <c:pt idx="2">
                  <c:v>797</c:v>
                </c:pt>
                <c:pt idx="3">
                  <c:v>603</c:v>
                </c:pt>
                <c:pt idx="4">
                  <c:v>443</c:v>
                </c:pt>
                <c:pt idx="5">
                  <c:v>4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8BEC-443A-A581-AF6FD8EF3EA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67"/>
        <c:overlap val="-43"/>
        <c:axId val="-749839504"/>
        <c:axId val="-749838960"/>
      </c:barChart>
      <c:catAx>
        <c:axId val="-7498395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cap="none" spc="0" normalizeH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49838960"/>
        <c:crosses val="autoZero"/>
        <c:auto val="1"/>
        <c:lblAlgn val="ctr"/>
        <c:lblOffset val="100"/>
        <c:noMultiLvlLbl val="0"/>
      </c:catAx>
      <c:valAx>
        <c:axId val="-749838960"/>
        <c:scaling>
          <c:orientation val="minMax"/>
          <c:max val="1500"/>
          <c:min val="0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o. of Fligh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49839504"/>
        <c:crosses val="autoZero"/>
        <c:crossBetween val="between"/>
        <c:majorUnit val="10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5619845381060156E-2"/>
          <c:y val="0.91359729633083475"/>
          <c:w val="0.9"/>
          <c:h val="6.37398228904106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 b="1">
          <a:solidFill>
            <a:sysClr val="windowText" lastClr="000000"/>
          </a:solidFill>
          <a:latin typeface="+mn-lt"/>
        </a:defRPr>
      </a:pPr>
      <a:endParaRPr lang="en-US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nternational Traffic flow to/from India</a:t>
            </a:r>
          </a:p>
        </c:rich>
      </c:tx>
      <c:layout>
        <c:manualLayout>
          <c:xMode val="edge"/>
          <c:yMode val="edge"/>
          <c:x val="0.23605971471912718"/>
          <c:y val="2.209944751381215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eries1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1DC-411F-A3D5-F4ADEA539EB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1DC-411F-A3D5-F4ADEA539EB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1DC-411F-A3D5-F4ADEA539EB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1DC-411F-A3D5-F4ADEA539EB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F1DC-411F-A3D5-F4ADEA539EBE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F1DC-411F-A3D5-F4ADEA539EBE}"/>
              </c:ext>
            </c:extLst>
          </c:dPt>
          <c:dLbls>
            <c:dLbl>
              <c:idx val="2"/>
              <c:tx>
                <c:rich>
                  <a:bodyPr/>
                  <a:lstStyle/>
                  <a:p>
                    <a:fld id="{3823CC5B-0C5D-41D0-9F17-868B9DE565C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
</a:t>
                    </a:r>
                    <a:fld id="{E62A8DEA-0DD5-4509-A429-3DF97B4065DA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F1DC-411F-A3D5-F4ADEA539EBE}"/>
                </c:ext>
              </c:extLst>
            </c:dLbl>
            <c:dLbl>
              <c:idx val="5"/>
              <c:layout>
                <c:manualLayout>
                  <c:x val="6.8355721317883741E-2"/>
                  <c:y val="1.2419881284853919E-2"/>
                </c:manualLayout>
              </c:layout>
              <c:tx>
                <c:rich>
                  <a:bodyPr/>
                  <a:lstStyle/>
                  <a:p>
                    <a:fld id="{5D4FBFDB-1952-45E4-AD81-D873288540A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
</a:t>
                    </a:r>
                    <a:fld id="{D6DAE636-9397-4013-BFFD-61812A5CDB14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F1DC-411F-A3D5-F4ADEA539EB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Middle East</c:v>
                </c:pt>
                <c:pt idx="1">
                  <c:v>Asia</c:v>
                </c:pt>
                <c:pt idx="2">
                  <c:v>Europe</c:v>
                </c:pt>
                <c:pt idx="3">
                  <c:v>America</c:v>
                </c:pt>
                <c:pt idx="4">
                  <c:v>Africa</c:v>
                </c:pt>
                <c:pt idx="5">
                  <c:v>Oceania</c:v>
                </c:pt>
              </c:strCache>
            </c:strRef>
          </c:cat>
          <c:val>
            <c:numRef>
              <c:f>Sheet1!$B$2:$B$7</c:f>
              <c:numCache>
                <c:formatCode>0.0%</c:formatCode>
                <c:ptCount val="6"/>
                <c:pt idx="0">
                  <c:v>0.50780482480078593</c:v>
                </c:pt>
                <c:pt idx="1">
                  <c:v>0.36447986027726231</c:v>
                </c:pt>
                <c:pt idx="2">
                  <c:v>8.7108394280100421E-2</c:v>
                </c:pt>
                <c:pt idx="3">
                  <c:v>1.451806571335007E-2</c:v>
                </c:pt>
                <c:pt idx="4">
                  <c:v>2.0849252265036568E-2</c:v>
                </c:pt>
                <c:pt idx="5">
                  <c:v>3.8205436087763345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F1DC-411F-A3D5-F4ADEA539EBE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8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8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410">
  <cs:axisTitle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>
          <a:lumMod val="65000"/>
        </a:schemeClr>
      </a:solidFill>
      <a:ln w="19050">
        <a:solidFill>
          <a:schemeClr val="bg1"/>
        </a:solidFill>
      </a:ln>
    </cs:spPr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lt1"/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1601</cdr:x>
      <cdr:y>0.01865</cdr:y>
    </cdr:from>
    <cdr:to>
      <cdr:x>0.96825</cdr:x>
      <cdr:y>0.07878</cdr:y>
    </cdr:to>
    <cdr:sp macro="" textlink="">
      <cdr:nvSpPr>
        <cdr:cNvPr id="3" name="Text Box 1"/>
        <cdr:cNvSpPr txBox="1"/>
      </cdr:nvSpPr>
      <cdr:spPr>
        <a:xfrm xmlns:a="http://schemas.openxmlformats.org/drawingml/2006/main">
          <a:off x="4119282" y="71216"/>
          <a:ext cx="1451162" cy="229580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IN" sz="1000" b="1"/>
            <a:t>Data Source: SKYFLOW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1451</cdr:x>
      <cdr:y>0.03742</cdr:y>
    </cdr:from>
    <cdr:to>
      <cdr:x>0.9688</cdr:x>
      <cdr:y>0.10588</cdr:y>
    </cdr:to>
    <cdr:sp macro="" textlink="">
      <cdr:nvSpPr>
        <cdr:cNvPr id="3" name="Text Box 1"/>
        <cdr:cNvSpPr txBox="1"/>
      </cdr:nvSpPr>
      <cdr:spPr>
        <a:xfrm xmlns:a="http://schemas.openxmlformats.org/drawingml/2006/main">
          <a:off x="4144688" y="121187"/>
          <a:ext cx="1475062" cy="221713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IN" sz="900" b="1"/>
            <a:t>Data Source: SKYFLOW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73579</cdr:x>
      <cdr:y>0.04259</cdr:y>
    </cdr:from>
    <cdr:to>
      <cdr:x>0.99331</cdr:x>
      <cdr:y>0.1164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4191022" y="144418"/>
          <a:ext cx="1466827" cy="250452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IN" sz="1000" b="1"/>
            <a:t>Data Source: SKYFLOW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71913</cdr:x>
      <cdr:y>0.02929</cdr:y>
    </cdr:from>
    <cdr:to>
      <cdr:x>0.99083</cdr:x>
      <cdr:y>0.09667</cdr:y>
    </cdr:to>
    <cdr:sp macro="" textlink="">
      <cdr:nvSpPr>
        <cdr:cNvPr id="3" name="Text Box 1"/>
        <cdr:cNvSpPr txBox="1"/>
      </cdr:nvSpPr>
      <cdr:spPr>
        <a:xfrm xmlns:a="http://schemas.openxmlformats.org/drawingml/2006/main">
          <a:off x="4121722" y="104435"/>
          <a:ext cx="1557251" cy="240246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IN" sz="1000" b="1"/>
            <a:t>Data Source: SKYFLOW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FBB89-57E0-43E5-8560-39C7629F1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chi Srivastava</dc:creator>
  <cp:keywords/>
  <dc:description/>
  <cp:lastModifiedBy>ATFM016</cp:lastModifiedBy>
  <cp:revision>3</cp:revision>
  <cp:lastPrinted>2024-07-15T09:52:00Z</cp:lastPrinted>
  <dcterms:created xsi:type="dcterms:W3CDTF">2025-10-06T10:41:00Z</dcterms:created>
  <dcterms:modified xsi:type="dcterms:W3CDTF">2025-10-0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83994940</vt:i4>
  </property>
</Properties>
</file>